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7D714" w14:textId="77777777" w:rsidR="000C0A72" w:rsidRPr="00B9596C" w:rsidRDefault="000C0A72" w:rsidP="000C0A72">
      <w:pPr>
        <w:spacing w:line="360" w:lineRule="auto"/>
        <w:jc w:val="both"/>
        <w:rPr>
          <w:rFonts w:ascii="Verdana" w:eastAsiaTheme="minorHAnsi" w:hAnsi="Verdana" w:cstheme="minorBidi"/>
          <w:b/>
          <w:sz w:val="20"/>
          <w:szCs w:val="20"/>
        </w:rPr>
      </w:pPr>
      <w:r>
        <w:rPr>
          <w:rFonts w:ascii="Verdana" w:eastAsiaTheme="minorHAnsi" w:hAnsi="Verdana" w:cstheme="minorBidi"/>
          <w:b/>
          <w:sz w:val="20"/>
          <w:szCs w:val="20"/>
        </w:rPr>
        <w:t>UNTUK SIARAN SEGERA</w:t>
      </w:r>
    </w:p>
    <w:p w14:paraId="0B02EE6A" w14:textId="77777777" w:rsidR="000C0A72" w:rsidRPr="00B9596C" w:rsidRDefault="000C0A72" w:rsidP="000C0A72">
      <w:pPr>
        <w:spacing w:line="360" w:lineRule="auto"/>
        <w:jc w:val="both"/>
        <w:rPr>
          <w:rFonts w:ascii="Verdana" w:eastAsiaTheme="minorHAnsi" w:hAnsi="Verdana" w:cstheme="minorBidi"/>
          <w:b/>
          <w:sz w:val="20"/>
          <w:szCs w:val="20"/>
        </w:rPr>
      </w:pPr>
      <w:r w:rsidRPr="00B9596C">
        <w:rPr>
          <w:rFonts w:ascii="Verdana" w:eastAsiaTheme="minorHAnsi" w:hAnsi="Verdana" w:cstheme="minorBidi"/>
          <w:b/>
          <w:sz w:val="20"/>
          <w:szCs w:val="20"/>
        </w:rPr>
        <w:t xml:space="preserve">Kuala Lumpur, </w:t>
      </w:r>
      <w:r>
        <w:rPr>
          <w:rFonts w:ascii="Verdana" w:eastAsiaTheme="minorHAnsi" w:hAnsi="Verdana" w:cstheme="minorBidi"/>
          <w:b/>
          <w:sz w:val="20"/>
          <w:szCs w:val="20"/>
        </w:rPr>
        <w:t>10</w:t>
      </w:r>
      <w:r w:rsidRPr="00F62505">
        <w:rPr>
          <w:rFonts w:ascii="Verdana" w:eastAsiaTheme="minorHAnsi" w:hAnsi="Verdana" w:cstheme="minorBidi"/>
          <w:b/>
          <w:sz w:val="20"/>
          <w:szCs w:val="20"/>
        </w:rPr>
        <w:t xml:space="preserve"> Oktober</w:t>
      </w:r>
      <w:r w:rsidRPr="00B9596C">
        <w:rPr>
          <w:rFonts w:ascii="Verdana" w:eastAsiaTheme="minorHAnsi" w:hAnsi="Verdana" w:cstheme="minorBidi"/>
          <w:b/>
          <w:sz w:val="20"/>
          <w:szCs w:val="20"/>
        </w:rPr>
        <w:t xml:space="preserve"> 2023</w:t>
      </w:r>
    </w:p>
    <w:p w14:paraId="0A810B50" w14:textId="77777777" w:rsidR="000C0A72" w:rsidRPr="00B9596C" w:rsidRDefault="000C0A72" w:rsidP="000C0A72">
      <w:pPr>
        <w:spacing w:line="360" w:lineRule="auto"/>
        <w:jc w:val="center"/>
        <w:rPr>
          <w:rFonts w:ascii="Verdana" w:eastAsiaTheme="minorHAnsi" w:hAnsi="Verdana" w:cstheme="minorBidi"/>
          <w:b/>
          <w:sz w:val="22"/>
          <w:szCs w:val="22"/>
        </w:rPr>
      </w:pPr>
    </w:p>
    <w:p w14:paraId="139BB563" w14:textId="77777777" w:rsidR="000C0A72" w:rsidRPr="00B9596C" w:rsidRDefault="000C0A72" w:rsidP="000C0A72">
      <w:pPr>
        <w:spacing w:line="360" w:lineRule="auto"/>
        <w:jc w:val="center"/>
        <w:rPr>
          <w:rFonts w:ascii="Verdana" w:eastAsiaTheme="minorHAnsi" w:hAnsi="Verdana" w:cstheme="minorBidi"/>
          <w:b/>
          <w:sz w:val="22"/>
          <w:szCs w:val="22"/>
        </w:rPr>
      </w:pPr>
      <w:r>
        <w:rPr>
          <w:rFonts w:ascii="Verdana" w:eastAsiaTheme="minorHAnsi" w:hAnsi="Verdana" w:cstheme="minorBidi"/>
          <w:b/>
          <w:sz w:val="22"/>
          <w:szCs w:val="22"/>
        </w:rPr>
        <w:t xml:space="preserve">Perkongsian </w:t>
      </w:r>
      <w:r w:rsidRPr="00F62505">
        <w:rPr>
          <w:rFonts w:ascii="Verdana" w:eastAsiaTheme="minorHAnsi" w:hAnsi="Verdana" w:cstheme="minorBidi"/>
          <w:b/>
          <w:sz w:val="22"/>
          <w:szCs w:val="22"/>
        </w:rPr>
        <w:t>15 tahun</w:t>
      </w:r>
      <w:r>
        <w:rPr>
          <w:rFonts w:ascii="Verdana" w:eastAsiaTheme="minorHAnsi" w:hAnsi="Verdana" w:cstheme="minorBidi"/>
          <w:b/>
          <w:sz w:val="22"/>
          <w:szCs w:val="22"/>
        </w:rPr>
        <w:t xml:space="preserve"> </w:t>
      </w:r>
      <w:r w:rsidRPr="00F62505">
        <w:rPr>
          <w:rFonts w:ascii="Verdana" w:eastAsiaTheme="minorHAnsi" w:hAnsi="Verdana" w:cstheme="minorBidi"/>
          <w:b/>
          <w:sz w:val="22"/>
          <w:szCs w:val="22"/>
        </w:rPr>
        <w:t xml:space="preserve">Khazanah </w:t>
      </w:r>
      <w:r>
        <w:rPr>
          <w:rFonts w:ascii="Verdana" w:eastAsiaTheme="minorHAnsi" w:hAnsi="Verdana" w:cstheme="minorBidi"/>
          <w:b/>
          <w:sz w:val="22"/>
          <w:szCs w:val="22"/>
        </w:rPr>
        <w:t>dan</w:t>
      </w:r>
      <w:r w:rsidRPr="00F62505">
        <w:rPr>
          <w:rFonts w:ascii="Verdana" w:eastAsiaTheme="minorHAnsi" w:hAnsi="Verdana" w:cstheme="minorBidi"/>
          <w:b/>
          <w:sz w:val="22"/>
          <w:szCs w:val="22"/>
        </w:rPr>
        <w:t xml:space="preserve"> GTI </w:t>
      </w:r>
      <w:r>
        <w:rPr>
          <w:rFonts w:ascii="Verdana" w:eastAsiaTheme="minorHAnsi" w:hAnsi="Verdana" w:cstheme="minorBidi"/>
          <w:b/>
          <w:sz w:val="22"/>
          <w:szCs w:val="22"/>
        </w:rPr>
        <w:t>memperkukuh pertumbuhan</w:t>
      </w:r>
      <w:r w:rsidRPr="00F62505">
        <w:rPr>
          <w:rFonts w:ascii="Verdana" w:eastAsiaTheme="minorHAnsi" w:hAnsi="Verdana" w:cstheme="minorBidi"/>
          <w:b/>
          <w:sz w:val="22"/>
          <w:szCs w:val="22"/>
        </w:rPr>
        <w:t xml:space="preserve"> TIME dotCom Berhad</w:t>
      </w:r>
    </w:p>
    <w:p w14:paraId="578A48B7" w14:textId="77777777" w:rsidR="000C0A72" w:rsidRDefault="000C0A72" w:rsidP="000C0A72">
      <w:pPr>
        <w:spacing w:line="360" w:lineRule="auto"/>
        <w:rPr>
          <w:rFonts w:ascii="Verdana" w:eastAsiaTheme="minorHAnsi" w:hAnsi="Verdana" w:cstheme="minorBidi"/>
          <w:b/>
          <w:sz w:val="22"/>
          <w:szCs w:val="22"/>
        </w:rPr>
      </w:pPr>
    </w:p>
    <w:p w14:paraId="6F1485B2" w14:textId="77777777" w:rsidR="000C0A72" w:rsidRPr="00B9596C" w:rsidRDefault="000C0A72" w:rsidP="000C0A72">
      <w:pPr>
        <w:spacing w:line="360" w:lineRule="auto"/>
        <w:jc w:val="center"/>
        <w:rPr>
          <w:rFonts w:ascii="Verdana" w:eastAsiaTheme="minorHAnsi" w:hAnsi="Verdana" w:cstheme="minorBidi"/>
          <w:bCs/>
          <w:i/>
          <w:iCs/>
          <w:sz w:val="22"/>
          <w:szCs w:val="22"/>
        </w:rPr>
      </w:pPr>
      <w:r>
        <w:rPr>
          <w:rFonts w:ascii="Verdana" w:eastAsiaTheme="minorHAnsi" w:hAnsi="Verdana" w:cstheme="minorBidi"/>
          <w:bCs/>
          <w:i/>
          <w:iCs/>
          <w:sz w:val="22"/>
          <w:szCs w:val="22"/>
        </w:rPr>
        <w:t>Perkongsian tersebut</w:t>
      </w:r>
      <w:r w:rsidRPr="00F62505">
        <w:rPr>
          <w:rFonts w:ascii="Verdana" w:eastAsiaTheme="minorHAnsi" w:hAnsi="Verdana" w:cstheme="minorBidi"/>
          <w:bCs/>
          <w:i/>
          <w:iCs/>
          <w:sz w:val="22"/>
          <w:szCs w:val="22"/>
        </w:rPr>
        <w:t xml:space="preserve"> membuka </w:t>
      </w:r>
      <w:r>
        <w:rPr>
          <w:rFonts w:ascii="Verdana" w:eastAsiaTheme="minorHAnsi" w:hAnsi="Verdana" w:cstheme="minorBidi"/>
          <w:bCs/>
          <w:i/>
          <w:iCs/>
          <w:sz w:val="22"/>
          <w:szCs w:val="22"/>
        </w:rPr>
        <w:t>ruang</w:t>
      </w:r>
      <w:r w:rsidRPr="00F62505">
        <w:rPr>
          <w:rFonts w:ascii="Verdana" w:eastAsiaTheme="minorHAnsi" w:hAnsi="Verdana" w:cstheme="minorBidi"/>
          <w:bCs/>
          <w:i/>
          <w:iCs/>
          <w:sz w:val="22"/>
          <w:szCs w:val="22"/>
        </w:rPr>
        <w:t xml:space="preserve"> kepada peluang baharu</w:t>
      </w:r>
    </w:p>
    <w:p w14:paraId="0159E91E" w14:textId="77777777" w:rsidR="000C0A72" w:rsidRDefault="000C0A72" w:rsidP="000C0A72">
      <w:pPr>
        <w:spacing w:line="360" w:lineRule="auto"/>
        <w:jc w:val="both"/>
        <w:rPr>
          <w:rFonts w:ascii="Verdana" w:eastAsiaTheme="minorHAnsi" w:hAnsi="Verdana" w:cstheme="minorBidi"/>
          <w:bCs/>
          <w:sz w:val="20"/>
          <w:szCs w:val="20"/>
        </w:rPr>
      </w:pPr>
    </w:p>
    <w:p w14:paraId="7150C34A" w14:textId="0F3BB4D8" w:rsidR="000C0A72" w:rsidRPr="00B9596C" w:rsidRDefault="000C0A72" w:rsidP="000C0A72">
      <w:pPr>
        <w:spacing w:line="360" w:lineRule="auto"/>
        <w:jc w:val="both"/>
        <w:rPr>
          <w:rFonts w:ascii="Verdana" w:eastAsiaTheme="minorHAnsi" w:hAnsi="Verdana" w:cstheme="minorBidi"/>
          <w:bCs/>
          <w:sz w:val="20"/>
          <w:szCs w:val="20"/>
        </w:rPr>
      </w:pPr>
      <w:r w:rsidRPr="00F62505">
        <w:rPr>
          <w:rFonts w:ascii="Verdana" w:eastAsiaTheme="minorHAnsi" w:hAnsi="Verdana" w:cstheme="minorBidi"/>
          <w:bCs/>
          <w:sz w:val="20"/>
          <w:szCs w:val="20"/>
        </w:rPr>
        <w:t xml:space="preserve">Khazanah Nasional Berhad (“Khazanah”) dan Global Transit International Sdn. Bhd. (“GTI”) mengumumkan pencapaian penting dalam </w:t>
      </w:r>
      <w:r>
        <w:rPr>
          <w:rFonts w:ascii="Verdana" w:eastAsiaTheme="minorHAnsi" w:hAnsi="Verdana" w:cstheme="minorBidi"/>
          <w:bCs/>
          <w:sz w:val="20"/>
          <w:szCs w:val="20"/>
        </w:rPr>
        <w:t>perkongsiannya</w:t>
      </w:r>
      <w:r w:rsidRPr="00F62505">
        <w:rPr>
          <w:rFonts w:ascii="Verdana" w:eastAsiaTheme="minorHAnsi" w:hAnsi="Verdana" w:cstheme="minorBidi"/>
          <w:bCs/>
          <w:sz w:val="20"/>
          <w:szCs w:val="20"/>
        </w:rPr>
        <w:t xml:space="preserve">, </w:t>
      </w:r>
      <w:r>
        <w:rPr>
          <w:rFonts w:ascii="Verdana" w:eastAsiaTheme="minorHAnsi" w:hAnsi="Verdana" w:cstheme="minorBidi"/>
          <w:bCs/>
          <w:sz w:val="20"/>
          <w:szCs w:val="20"/>
        </w:rPr>
        <w:t>berikutan</w:t>
      </w:r>
      <w:r w:rsidRPr="00F62505">
        <w:rPr>
          <w:rFonts w:ascii="Verdana" w:eastAsiaTheme="minorHAnsi" w:hAnsi="Verdana" w:cstheme="minorBidi"/>
          <w:bCs/>
          <w:sz w:val="20"/>
          <w:szCs w:val="20"/>
        </w:rPr>
        <w:t xml:space="preserve"> kejayaan transformasi TIME dotCom Berhad (“TIME”), penyedia telekomunikasi yang mengkhusus dalam </w:t>
      </w:r>
      <w:r>
        <w:rPr>
          <w:rFonts w:ascii="Verdana" w:eastAsiaTheme="minorHAnsi" w:hAnsi="Verdana" w:cstheme="minorBidi"/>
          <w:bCs/>
          <w:sz w:val="20"/>
          <w:szCs w:val="20"/>
        </w:rPr>
        <w:t>keter</w:t>
      </w:r>
      <w:r w:rsidRPr="00F62505">
        <w:rPr>
          <w:rFonts w:ascii="Verdana" w:eastAsiaTheme="minorHAnsi" w:hAnsi="Verdana" w:cstheme="minorBidi"/>
          <w:bCs/>
          <w:sz w:val="20"/>
          <w:szCs w:val="20"/>
        </w:rPr>
        <w:t xml:space="preserve">sambungan domestik dan antarabangsa, pusat data, awan dan penyelesaian perkhidmatan terurus </w:t>
      </w:r>
      <w:r>
        <w:rPr>
          <w:rFonts w:ascii="Verdana" w:eastAsiaTheme="minorHAnsi" w:hAnsi="Verdana" w:cstheme="minorBidi"/>
          <w:bCs/>
          <w:sz w:val="20"/>
          <w:szCs w:val="20"/>
        </w:rPr>
        <w:t xml:space="preserve">bagi </w:t>
      </w:r>
      <w:r w:rsidRPr="00F62505">
        <w:rPr>
          <w:rFonts w:ascii="Verdana" w:eastAsiaTheme="minorHAnsi" w:hAnsi="Verdana" w:cstheme="minorBidi"/>
          <w:bCs/>
          <w:sz w:val="20"/>
          <w:szCs w:val="20"/>
        </w:rPr>
        <w:t xml:space="preserve">memenuhi keperluan pasaran runcit, perusahaan dan </w:t>
      </w:r>
      <w:r w:rsidR="00F434BF">
        <w:rPr>
          <w:rFonts w:ascii="Verdana" w:eastAsiaTheme="minorHAnsi" w:hAnsi="Verdana" w:cstheme="minorBidi"/>
          <w:bCs/>
          <w:sz w:val="20"/>
          <w:szCs w:val="20"/>
        </w:rPr>
        <w:t>pukal</w:t>
      </w:r>
      <w:r w:rsidRPr="00F62505">
        <w:rPr>
          <w:rFonts w:ascii="Verdana" w:eastAsiaTheme="minorHAnsi" w:hAnsi="Verdana" w:cstheme="minorBidi"/>
          <w:bCs/>
          <w:sz w:val="20"/>
          <w:szCs w:val="20"/>
        </w:rPr>
        <w:t>.</w:t>
      </w:r>
    </w:p>
    <w:p w14:paraId="4260F235" w14:textId="77777777" w:rsidR="000C0A72" w:rsidRDefault="000C0A72" w:rsidP="000C0A72">
      <w:pPr>
        <w:spacing w:line="360" w:lineRule="auto"/>
        <w:jc w:val="both"/>
        <w:rPr>
          <w:rFonts w:ascii="Verdana" w:eastAsiaTheme="minorHAnsi" w:hAnsi="Verdana" w:cstheme="minorBidi"/>
          <w:bCs/>
          <w:sz w:val="20"/>
          <w:szCs w:val="20"/>
        </w:rPr>
      </w:pPr>
    </w:p>
    <w:p w14:paraId="1C38B818" w14:textId="77777777" w:rsidR="000C0A72" w:rsidRPr="00F13BCE" w:rsidRDefault="000C0A72" w:rsidP="000C0A72">
      <w:pPr>
        <w:spacing w:line="360" w:lineRule="auto"/>
        <w:jc w:val="both"/>
        <w:rPr>
          <w:rFonts w:ascii="Verdana" w:eastAsiaTheme="minorHAnsi" w:hAnsi="Verdana" w:cstheme="minorBidi"/>
          <w:bCs/>
          <w:sz w:val="20"/>
          <w:szCs w:val="20"/>
          <w:lang w:val="it-IT"/>
        </w:rPr>
      </w:pPr>
      <w:r>
        <w:rPr>
          <w:rFonts w:ascii="Verdana" w:eastAsiaTheme="minorHAnsi" w:hAnsi="Verdana" w:cstheme="minorBidi"/>
          <w:bCs/>
          <w:sz w:val="20"/>
          <w:szCs w:val="20"/>
          <w:lang w:val="it-IT"/>
        </w:rPr>
        <w:t>Perjalanan</w:t>
      </w:r>
      <w:r w:rsidRPr="00F13BCE">
        <w:rPr>
          <w:rFonts w:ascii="Verdana" w:eastAsiaTheme="minorHAnsi" w:hAnsi="Verdana" w:cstheme="minorBidi"/>
          <w:bCs/>
          <w:sz w:val="20"/>
          <w:szCs w:val="20"/>
          <w:lang w:val="it-IT"/>
        </w:rPr>
        <w:t xml:space="preserve"> Khazanah </w:t>
      </w:r>
      <w:r>
        <w:rPr>
          <w:rFonts w:ascii="Verdana" w:eastAsiaTheme="minorHAnsi" w:hAnsi="Verdana" w:cstheme="minorBidi"/>
          <w:bCs/>
          <w:sz w:val="20"/>
          <w:szCs w:val="20"/>
          <w:lang w:val="it-IT"/>
        </w:rPr>
        <w:t>bersama</w:t>
      </w:r>
      <w:r w:rsidRPr="00F13BCE">
        <w:rPr>
          <w:rFonts w:ascii="Verdana" w:eastAsiaTheme="minorHAnsi" w:hAnsi="Verdana" w:cstheme="minorBidi"/>
          <w:bCs/>
          <w:sz w:val="20"/>
          <w:szCs w:val="20"/>
          <w:lang w:val="it-IT"/>
        </w:rPr>
        <w:t xml:space="preserve"> GTI bermula pada 2008. Selaras dengan peranan strategik Khazanah dalam menyokong dan membangunkan usahawan tempatan, GTI telah dipilih sebagai rakan kongsi untuk memacu pertumbuhan operasi dan kewangan TIME. Sepanjang </w:t>
      </w:r>
      <w:r>
        <w:rPr>
          <w:rFonts w:ascii="Verdana" w:eastAsiaTheme="minorHAnsi" w:hAnsi="Verdana" w:cstheme="minorBidi"/>
          <w:bCs/>
          <w:sz w:val="20"/>
          <w:szCs w:val="20"/>
          <w:lang w:val="it-IT"/>
        </w:rPr>
        <w:t xml:space="preserve">tempoh </w:t>
      </w:r>
      <w:r w:rsidRPr="00F13BCE">
        <w:rPr>
          <w:rFonts w:ascii="Verdana" w:eastAsiaTheme="minorHAnsi" w:hAnsi="Verdana" w:cstheme="minorBidi"/>
          <w:bCs/>
          <w:sz w:val="20"/>
          <w:szCs w:val="20"/>
          <w:lang w:val="it-IT"/>
        </w:rPr>
        <w:t xml:space="preserve">15 tahun, perkongsian dan perjalanan itu telah mencapai kejayaan yang memberangsangkan, </w:t>
      </w:r>
      <w:r>
        <w:rPr>
          <w:rFonts w:ascii="Verdana" w:eastAsiaTheme="minorHAnsi" w:hAnsi="Verdana" w:cstheme="minorBidi"/>
          <w:bCs/>
          <w:sz w:val="20"/>
          <w:szCs w:val="20"/>
          <w:lang w:val="it-IT"/>
        </w:rPr>
        <w:t>berdasarkan</w:t>
      </w:r>
      <w:r w:rsidRPr="00F13BCE">
        <w:rPr>
          <w:rFonts w:ascii="Verdana" w:eastAsiaTheme="minorHAnsi" w:hAnsi="Verdana" w:cstheme="minorBidi"/>
          <w:bCs/>
          <w:sz w:val="20"/>
          <w:szCs w:val="20"/>
          <w:lang w:val="it-IT"/>
        </w:rPr>
        <w:t xml:space="preserve"> prestasi kewangan syarikat</w:t>
      </w:r>
      <w:r>
        <w:rPr>
          <w:rFonts w:ascii="Verdana" w:eastAsiaTheme="minorHAnsi" w:hAnsi="Verdana" w:cstheme="minorBidi"/>
          <w:bCs/>
          <w:sz w:val="20"/>
          <w:szCs w:val="20"/>
          <w:lang w:val="it-IT"/>
        </w:rPr>
        <w:t xml:space="preserve"> itu</w:t>
      </w:r>
      <w:r w:rsidRPr="00F13BCE">
        <w:rPr>
          <w:rFonts w:ascii="Verdana" w:eastAsiaTheme="minorHAnsi" w:hAnsi="Verdana" w:cstheme="minorBidi"/>
          <w:bCs/>
          <w:sz w:val="20"/>
          <w:szCs w:val="20"/>
          <w:lang w:val="it-IT"/>
        </w:rPr>
        <w:t xml:space="preserve"> yang kukuh.</w:t>
      </w:r>
    </w:p>
    <w:p w14:paraId="46FB2638" w14:textId="77777777" w:rsidR="000C0A72" w:rsidRPr="00804B23" w:rsidRDefault="000C0A72" w:rsidP="000C0A72">
      <w:pPr>
        <w:spacing w:line="360" w:lineRule="auto"/>
        <w:jc w:val="both"/>
        <w:rPr>
          <w:rFonts w:ascii="Verdana" w:eastAsiaTheme="minorHAnsi" w:hAnsi="Verdana" w:cstheme="minorBidi"/>
          <w:bCs/>
          <w:sz w:val="20"/>
          <w:szCs w:val="20"/>
          <w:lang w:val="it-IT"/>
        </w:rPr>
      </w:pPr>
    </w:p>
    <w:p w14:paraId="2BF60058" w14:textId="172DA1C9" w:rsidR="000C0A72" w:rsidRPr="00804B23" w:rsidRDefault="000C0A72" w:rsidP="000C0A72">
      <w:pPr>
        <w:spacing w:line="360" w:lineRule="auto"/>
        <w:jc w:val="both"/>
        <w:rPr>
          <w:rFonts w:ascii="Verdana" w:eastAsiaTheme="minorHAnsi" w:hAnsi="Verdana" w:cstheme="minorBidi"/>
          <w:bCs/>
          <w:sz w:val="20"/>
          <w:szCs w:val="20"/>
          <w:lang w:val="it-IT"/>
        </w:rPr>
      </w:pPr>
      <w:r w:rsidRPr="00804B23">
        <w:rPr>
          <w:rFonts w:ascii="Verdana" w:eastAsiaTheme="minorHAnsi" w:hAnsi="Verdana" w:cstheme="minorBidi"/>
          <w:bCs/>
          <w:sz w:val="20"/>
          <w:szCs w:val="20"/>
          <w:lang w:val="it-IT"/>
        </w:rPr>
        <w:t xml:space="preserve">Berikutan itu, Khazanah memberi kepentingan terhadap inisiatif pengimbangan semula portfolio </w:t>
      </w:r>
      <w:r>
        <w:rPr>
          <w:rFonts w:ascii="Verdana" w:eastAsiaTheme="minorHAnsi" w:hAnsi="Verdana" w:cstheme="minorBidi"/>
          <w:bCs/>
          <w:sz w:val="20"/>
          <w:szCs w:val="20"/>
          <w:lang w:val="it-IT"/>
        </w:rPr>
        <w:t>dengan</w:t>
      </w:r>
      <w:r w:rsidRPr="00804B23">
        <w:rPr>
          <w:rFonts w:ascii="Verdana" w:eastAsiaTheme="minorHAnsi" w:hAnsi="Verdana" w:cstheme="minorBidi"/>
          <w:bCs/>
          <w:sz w:val="20"/>
          <w:szCs w:val="20"/>
          <w:lang w:val="it-IT"/>
        </w:rPr>
        <w:t xml:space="preserve"> lebih luas untuk menjana aliran masuk tunai bagi pelaburan semula masa hadapan, bagi memenuhi mandat untuk meningkatkan kekayaan jangka panjang dan nilai sosioekonomi.</w:t>
      </w:r>
    </w:p>
    <w:p w14:paraId="17780D2F" w14:textId="77777777" w:rsidR="000C0A72" w:rsidRPr="00804B23" w:rsidRDefault="000C0A72" w:rsidP="000C0A72">
      <w:pPr>
        <w:spacing w:line="360" w:lineRule="auto"/>
        <w:jc w:val="both"/>
        <w:rPr>
          <w:rFonts w:ascii="Verdana" w:eastAsiaTheme="minorHAnsi" w:hAnsi="Verdana" w:cstheme="minorBidi"/>
          <w:bCs/>
          <w:sz w:val="20"/>
          <w:szCs w:val="20"/>
          <w:lang w:val="it-IT"/>
        </w:rPr>
      </w:pPr>
    </w:p>
    <w:p w14:paraId="739E760C" w14:textId="77777777" w:rsidR="000C0A72" w:rsidRPr="00804B23" w:rsidRDefault="000C0A72" w:rsidP="000C0A72">
      <w:pPr>
        <w:spacing w:line="360" w:lineRule="auto"/>
        <w:jc w:val="both"/>
        <w:rPr>
          <w:rFonts w:ascii="Verdana" w:eastAsiaTheme="minorHAnsi" w:hAnsi="Verdana" w:cstheme="minorBidi"/>
          <w:bCs/>
          <w:sz w:val="20"/>
          <w:szCs w:val="20"/>
          <w:lang w:val="it-IT"/>
        </w:rPr>
      </w:pPr>
      <w:r w:rsidRPr="00804B23">
        <w:rPr>
          <w:rFonts w:ascii="Verdana" w:eastAsiaTheme="minorHAnsi" w:hAnsi="Verdana" w:cstheme="minorBidi"/>
          <w:bCs/>
          <w:sz w:val="20"/>
          <w:szCs w:val="20"/>
          <w:lang w:val="it-IT"/>
        </w:rPr>
        <w:t>Sehubungan itu, Khazanah, melalui syarikat bersekutunya, Pulau Kapas Ventures Sdn. Bhd. (“PKV”) mengumumkan pelupusan strategik kepentingan tidak langsungnya dalam TIME. PKV adalah instrumen pelaburan yang dikawal oleh GTI dengan kerjasama Khazanah</w:t>
      </w:r>
    </w:p>
    <w:p w14:paraId="2123B07C" w14:textId="77777777" w:rsidR="000C0A72" w:rsidRPr="00804B23" w:rsidRDefault="000C0A72" w:rsidP="000C0A72">
      <w:pPr>
        <w:spacing w:line="360" w:lineRule="auto"/>
        <w:jc w:val="both"/>
        <w:rPr>
          <w:rFonts w:ascii="Verdana" w:eastAsiaTheme="minorHAnsi" w:hAnsi="Verdana" w:cstheme="minorBidi"/>
          <w:bCs/>
          <w:sz w:val="20"/>
          <w:szCs w:val="20"/>
          <w:lang w:val="it-IT"/>
        </w:rPr>
      </w:pPr>
    </w:p>
    <w:p w14:paraId="71363DEA" w14:textId="33E79568" w:rsidR="000C0A72" w:rsidRPr="00804B23" w:rsidRDefault="000C0A72" w:rsidP="000C0A72">
      <w:pPr>
        <w:spacing w:line="360" w:lineRule="auto"/>
        <w:jc w:val="both"/>
        <w:rPr>
          <w:rFonts w:ascii="Verdana" w:eastAsiaTheme="minorHAnsi" w:hAnsi="Verdana" w:cstheme="minorBidi"/>
          <w:bCs/>
          <w:sz w:val="20"/>
          <w:szCs w:val="20"/>
          <w:lang w:val="it-IT"/>
        </w:rPr>
      </w:pPr>
      <w:r w:rsidRPr="00804B23">
        <w:rPr>
          <w:rFonts w:ascii="Verdana" w:eastAsiaTheme="minorHAnsi" w:hAnsi="Verdana" w:cstheme="minorBidi"/>
          <w:bCs/>
          <w:sz w:val="20"/>
          <w:szCs w:val="20"/>
          <w:lang w:val="it-IT"/>
        </w:rPr>
        <w:lastRenderedPageBreak/>
        <w:t>PKV hari ini telah melaksanakan penempatan 67.5 juta saham TIME (mewakili kira-kira 3.7% daripada jumlah saham TIME). Semua hasil daripada pelaksanaan penempatan ini akan terakru kepada Khazanah.</w:t>
      </w:r>
    </w:p>
    <w:p w14:paraId="48F2350A" w14:textId="77777777" w:rsidR="000C0A72" w:rsidRPr="00804B23" w:rsidRDefault="000C0A72" w:rsidP="000C0A72">
      <w:pPr>
        <w:spacing w:line="360" w:lineRule="auto"/>
        <w:jc w:val="both"/>
        <w:rPr>
          <w:rFonts w:ascii="Verdana" w:eastAsiaTheme="minorHAnsi" w:hAnsi="Verdana" w:cstheme="minorBidi"/>
          <w:bCs/>
          <w:sz w:val="20"/>
          <w:szCs w:val="20"/>
          <w:lang w:val="it-IT"/>
        </w:rPr>
      </w:pPr>
    </w:p>
    <w:p w14:paraId="0EE9A45E" w14:textId="77777777" w:rsidR="000C0A72" w:rsidRPr="00804B23" w:rsidRDefault="000C0A72" w:rsidP="000C0A72">
      <w:pPr>
        <w:spacing w:line="360" w:lineRule="auto"/>
        <w:jc w:val="both"/>
        <w:rPr>
          <w:rFonts w:ascii="Verdana" w:eastAsiaTheme="minorHAnsi" w:hAnsi="Verdana" w:cstheme="minorBidi"/>
          <w:bCs/>
          <w:sz w:val="20"/>
          <w:szCs w:val="20"/>
          <w:lang w:val="it-IT"/>
        </w:rPr>
      </w:pPr>
      <w:r w:rsidRPr="00804B23">
        <w:rPr>
          <w:rFonts w:ascii="Verdana" w:eastAsiaTheme="minorHAnsi" w:hAnsi="Verdana" w:cstheme="minorBidi"/>
          <w:bCs/>
          <w:sz w:val="20"/>
          <w:szCs w:val="20"/>
          <w:lang w:val="it-IT"/>
        </w:rPr>
        <w:t>Berikutan penempatan itu, PKV akan mempunyai pegangan kira-kira 25.1% dalam TIME (28.8% sebelumnya). Hasil daripada pelaksanaan ini, pegangan GTI dalam PKV akan terus meningkat dan GTI akan kekal komited sepenuhnya terhadap pertumbuhan jangka panjang TIME.</w:t>
      </w:r>
      <w:r w:rsidRPr="00804B23" w:rsidDel="00322B1D">
        <w:rPr>
          <w:rFonts w:ascii="Verdana" w:eastAsiaTheme="minorHAnsi" w:hAnsi="Verdana" w:cstheme="minorBidi"/>
          <w:bCs/>
          <w:sz w:val="20"/>
          <w:szCs w:val="20"/>
          <w:lang w:val="it-IT"/>
        </w:rPr>
        <w:t xml:space="preserve"> </w:t>
      </w:r>
    </w:p>
    <w:p w14:paraId="3453548F" w14:textId="77777777" w:rsidR="000C0A72" w:rsidRPr="00804B23" w:rsidRDefault="000C0A72" w:rsidP="000C0A72">
      <w:pPr>
        <w:spacing w:line="360" w:lineRule="auto"/>
        <w:jc w:val="both"/>
        <w:rPr>
          <w:rFonts w:ascii="Verdana" w:eastAsiaTheme="minorHAnsi" w:hAnsi="Verdana" w:cstheme="minorBidi"/>
          <w:bCs/>
          <w:sz w:val="20"/>
          <w:szCs w:val="20"/>
          <w:lang w:val="it-IT"/>
        </w:rPr>
      </w:pPr>
    </w:p>
    <w:p w14:paraId="7BDFC471" w14:textId="77777777" w:rsidR="000C0A72" w:rsidRPr="00804B23" w:rsidRDefault="000C0A72" w:rsidP="000C0A72">
      <w:pPr>
        <w:spacing w:line="360" w:lineRule="auto"/>
        <w:jc w:val="both"/>
        <w:rPr>
          <w:rFonts w:ascii="Verdana" w:eastAsiaTheme="minorHAnsi" w:hAnsi="Verdana" w:cstheme="minorBidi"/>
          <w:bCs/>
          <w:sz w:val="20"/>
          <w:szCs w:val="20"/>
          <w:lang w:val="it-IT"/>
        </w:rPr>
      </w:pPr>
      <w:r w:rsidRPr="00804B23">
        <w:rPr>
          <w:rFonts w:ascii="Verdana" w:eastAsiaTheme="minorHAnsi" w:hAnsi="Verdana" w:cstheme="minorBidi"/>
          <w:b/>
          <w:sz w:val="20"/>
          <w:szCs w:val="20"/>
          <w:lang w:val="it-IT"/>
        </w:rPr>
        <w:t xml:space="preserve">Pengarah Urusan Khazanah, Dato' Amirul Feisal Wan Zahir </w:t>
      </w:r>
      <w:r w:rsidRPr="00804B23">
        <w:rPr>
          <w:rFonts w:ascii="Verdana" w:eastAsiaTheme="minorHAnsi" w:hAnsi="Verdana" w:cstheme="minorBidi"/>
          <w:bCs/>
          <w:sz w:val="20"/>
          <w:szCs w:val="20"/>
          <w:lang w:val="it-IT"/>
        </w:rPr>
        <w:t>berkata, “Sejak bermula perkongsian kami dengan GTI, TIME telah mempamerkan pertumbuhan yang teguh dan baru-baru ini mencapai modal pasaran melepasi RM10 bilion buat kali pertama pada Februari 2023. Perkongsian dengan GTI adalah satu contoh kejayaan  dan peranan Khazanah dalam menyokong dan membangunkan usahawan tempatan, selaras dengan mandat kami.</w:t>
      </w:r>
    </w:p>
    <w:p w14:paraId="528022BA" w14:textId="77777777" w:rsidR="000C0A72" w:rsidRPr="00804B23" w:rsidRDefault="000C0A72" w:rsidP="000C0A72">
      <w:pPr>
        <w:spacing w:line="360" w:lineRule="auto"/>
        <w:jc w:val="both"/>
        <w:rPr>
          <w:rFonts w:ascii="Verdana" w:eastAsiaTheme="minorHAnsi" w:hAnsi="Verdana" w:cstheme="minorBidi"/>
          <w:bCs/>
          <w:sz w:val="20"/>
          <w:szCs w:val="20"/>
          <w:lang w:val="it-IT"/>
        </w:rPr>
      </w:pPr>
    </w:p>
    <w:p w14:paraId="18C12731" w14:textId="77777777" w:rsidR="000C0A72" w:rsidRPr="00804B23" w:rsidRDefault="000C0A72" w:rsidP="000C0A72">
      <w:pPr>
        <w:spacing w:line="360" w:lineRule="auto"/>
        <w:jc w:val="both"/>
        <w:rPr>
          <w:rFonts w:ascii="Verdana" w:eastAsiaTheme="minorHAnsi" w:hAnsi="Verdana" w:cstheme="minorBidi"/>
          <w:bCs/>
          <w:sz w:val="20"/>
          <w:szCs w:val="20"/>
          <w:lang w:val="it-IT"/>
        </w:rPr>
      </w:pPr>
      <w:r w:rsidRPr="00804B23">
        <w:rPr>
          <w:rFonts w:ascii="Verdana" w:eastAsiaTheme="minorHAnsi" w:hAnsi="Verdana" w:cstheme="minorBidi"/>
          <w:bCs/>
          <w:sz w:val="20"/>
          <w:szCs w:val="20"/>
          <w:lang w:val="it-IT"/>
        </w:rPr>
        <w:t>Sebagai sebahagian daripada inisiatif strategik Memajukan Malaysia, kami akan terus mengenal pasti rakan kongsi berpotensi dengan rekod prestasi yang terbukti, keupayaan pelaksanaan dan idea perniagaan yang berdaya maju untuk menyertai kami dalam membangun dan memperkasakan syarikat-syarikat Malaysia generasi akan datang.</w:t>
      </w:r>
    </w:p>
    <w:p w14:paraId="450952AD" w14:textId="77777777" w:rsidR="000C0A72" w:rsidRPr="00804B23" w:rsidRDefault="000C0A72" w:rsidP="000C0A72">
      <w:pPr>
        <w:spacing w:line="360" w:lineRule="auto"/>
        <w:jc w:val="both"/>
        <w:rPr>
          <w:rFonts w:ascii="Verdana" w:eastAsiaTheme="minorHAnsi" w:hAnsi="Verdana" w:cstheme="minorBidi"/>
          <w:bCs/>
          <w:sz w:val="20"/>
          <w:szCs w:val="20"/>
          <w:lang w:val="it-IT"/>
        </w:rPr>
      </w:pPr>
    </w:p>
    <w:p w14:paraId="11B58274" w14:textId="77777777" w:rsidR="000C0A72" w:rsidRPr="00804B23" w:rsidRDefault="000C0A72" w:rsidP="000C0A72">
      <w:pPr>
        <w:spacing w:line="360" w:lineRule="auto"/>
        <w:jc w:val="both"/>
        <w:rPr>
          <w:rFonts w:ascii="Verdana" w:eastAsiaTheme="minorHAnsi" w:hAnsi="Verdana" w:cstheme="minorBidi"/>
          <w:bCs/>
          <w:sz w:val="20"/>
          <w:szCs w:val="20"/>
          <w:lang w:val="it-IT"/>
        </w:rPr>
      </w:pPr>
      <w:r w:rsidRPr="00804B23">
        <w:rPr>
          <w:rFonts w:ascii="Verdana" w:eastAsiaTheme="minorHAnsi" w:hAnsi="Verdana" w:cstheme="minorBidi"/>
          <w:bCs/>
          <w:sz w:val="20"/>
          <w:szCs w:val="20"/>
          <w:lang w:val="it-IT"/>
        </w:rPr>
        <w:t>Dengan ini, pelaksanaan pengewangan dijalankan pada masa yang tepat memandangkan prestasi dan pulangan harga saham TIME yang sangat baik, berikutan kejayaan perkongsian ini. Meskipun kami bakal menamatkan perkongsian dengan GTI melalui PKV, kami akan memulakan perjalanan yang baru dan akan terus menyokong GTI dalam usaha berterusan mereka bersama TIME.”</w:t>
      </w:r>
    </w:p>
    <w:p w14:paraId="7B5A5A2E" w14:textId="77777777" w:rsidR="000C0A72" w:rsidRPr="00804B23" w:rsidRDefault="000C0A72" w:rsidP="000C0A72">
      <w:pPr>
        <w:spacing w:line="360" w:lineRule="auto"/>
        <w:jc w:val="both"/>
        <w:rPr>
          <w:rFonts w:ascii="Verdana" w:eastAsiaTheme="minorHAnsi" w:hAnsi="Verdana" w:cstheme="minorBidi"/>
          <w:bCs/>
          <w:sz w:val="20"/>
          <w:szCs w:val="20"/>
          <w:lang w:val="it-IT"/>
        </w:rPr>
      </w:pPr>
    </w:p>
    <w:p w14:paraId="54427FD6" w14:textId="4BB1E03A" w:rsidR="000C0A72" w:rsidRPr="00804B23" w:rsidRDefault="000C0A72" w:rsidP="000C0A72">
      <w:pPr>
        <w:spacing w:line="360" w:lineRule="auto"/>
        <w:jc w:val="both"/>
        <w:rPr>
          <w:rFonts w:ascii="Verdana" w:eastAsiaTheme="minorHAnsi" w:hAnsi="Verdana" w:cstheme="minorBidi"/>
          <w:bCs/>
          <w:sz w:val="20"/>
          <w:szCs w:val="20"/>
          <w:lang w:val="it-IT"/>
        </w:rPr>
      </w:pPr>
      <w:r w:rsidRPr="00804B23">
        <w:rPr>
          <w:rFonts w:ascii="Verdana" w:eastAsiaTheme="minorHAnsi" w:hAnsi="Verdana" w:cstheme="minorBidi"/>
          <w:b/>
          <w:sz w:val="20"/>
          <w:szCs w:val="20"/>
          <w:lang w:val="it-IT"/>
        </w:rPr>
        <w:t>Ketua Pegawai Eksekutif GTI, Afzal Abdul Rahim</w:t>
      </w:r>
      <w:r w:rsidRPr="00804B23">
        <w:rPr>
          <w:rFonts w:ascii="Verdana" w:eastAsiaTheme="minorHAnsi" w:hAnsi="Verdana" w:cstheme="minorBidi"/>
          <w:bCs/>
          <w:sz w:val="20"/>
          <w:szCs w:val="20"/>
          <w:lang w:val="it-IT"/>
        </w:rPr>
        <w:t xml:space="preserve"> berkata, “15 tahun lalu, kami memulakan usaha yang agak mencabar untuk memulihkan TIME. Kami telah bekerjasama dengan Khazanah dalam setiap langkah untuk membuat keputusan strategik yang penting. Dalam merangka pertumbuhan masa depan kami, GTI amat bertuah dapat bersama </w:t>
      </w:r>
      <w:r w:rsidRPr="00804B23">
        <w:rPr>
          <w:rFonts w:ascii="Verdana" w:eastAsiaTheme="minorHAnsi" w:hAnsi="Verdana" w:cstheme="minorBidi"/>
          <w:bCs/>
          <w:sz w:val="20"/>
          <w:szCs w:val="20"/>
          <w:lang w:val="it-IT"/>
        </w:rPr>
        <w:lastRenderedPageBreak/>
        <w:t xml:space="preserve">Khazanah sebagai rakan kongsi yang penting dan sentiasa </w:t>
      </w:r>
      <w:r w:rsidR="00A7129F">
        <w:rPr>
          <w:rFonts w:ascii="Verdana" w:eastAsiaTheme="minorHAnsi" w:hAnsi="Verdana" w:cstheme="minorBidi"/>
          <w:bCs/>
          <w:sz w:val="20"/>
          <w:szCs w:val="20"/>
          <w:lang w:val="it-IT"/>
        </w:rPr>
        <w:t xml:space="preserve">memberi </w:t>
      </w:r>
      <w:r w:rsidR="0071275E">
        <w:rPr>
          <w:rFonts w:ascii="Verdana" w:eastAsiaTheme="minorHAnsi" w:hAnsi="Verdana" w:cstheme="minorBidi"/>
          <w:bCs/>
          <w:sz w:val="20"/>
          <w:szCs w:val="20"/>
          <w:lang w:val="it-IT"/>
        </w:rPr>
        <w:t>s</w:t>
      </w:r>
      <w:r w:rsidRPr="00804B23">
        <w:rPr>
          <w:rFonts w:ascii="Verdana" w:eastAsiaTheme="minorHAnsi" w:hAnsi="Verdana" w:cstheme="minorBidi"/>
          <w:bCs/>
          <w:sz w:val="20"/>
          <w:szCs w:val="20"/>
          <w:lang w:val="it-IT"/>
        </w:rPr>
        <w:t>okong</w:t>
      </w:r>
      <w:r w:rsidR="0071275E">
        <w:rPr>
          <w:rFonts w:ascii="Verdana" w:eastAsiaTheme="minorHAnsi" w:hAnsi="Verdana" w:cstheme="minorBidi"/>
          <w:bCs/>
          <w:sz w:val="20"/>
          <w:szCs w:val="20"/>
          <w:lang w:val="it-IT"/>
        </w:rPr>
        <w:t xml:space="preserve">an </w:t>
      </w:r>
      <w:r w:rsidR="009B0986">
        <w:rPr>
          <w:rFonts w:ascii="Verdana" w:eastAsiaTheme="minorHAnsi" w:hAnsi="Verdana" w:cstheme="minorBidi"/>
          <w:bCs/>
          <w:sz w:val="20"/>
          <w:szCs w:val="20"/>
          <w:lang w:val="it-IT"/>
        </w:rPr>
        <w:t xml:space="preserve">terhadap </w:t>
      </w:r>
      <w:r w:rsidR="00747262">
        <w:rPr>
          <w:rFonts w:ascii="Verdana" w:eastAsiaTheme="minorHAnsi" w:hAnsi="Verdana" w:cstheme="minorBidi"/>
          <w:bCs/>
          <w:sz w:val="20"/>
          <w:szCs w:val="20"/>
          <w:lang w:val="it-IT"/>
        </w:rPr>
        <w:t>pertumbuhan</w:t>
      </w:r>
      <w:r w:rsidRPr="00804B23">
        <w:rPr>
          <w:rFonts w:ascii="Verdana" w:eastAsiaTheme="minorHAnsi" w:hAnsi="Verdana" w:cstheme="minorBidi"/>
          <w:bCs/>
          <w:sz w:val="20"/>
          <w:szCs w:val="20"/>
          <w:lang w:val="it-IT"/>
        </w:rPr>
        <w:t xml:space="preserve"> TIME.”</w:t>
      </w:r>
    </w:p>
    <w:p w14:paraId="162F0897" w14:textId="77777777" w:rsidR="000C0A72" w:rsidRPr="000C0A72" w:rsidRDefault="000C0A72" w:rsidP="000C0A72">
      <w:pPr>
        <w:spacing w:line="360" w:lineRule="auto"/>
        <w:jc w:val="center"/>
        <w:rPr>
          <w:rFonts w:ascii="Verdana" w:eastAsiaTheme="minorHAnsi" w:hAnsi="Verdana" w:cstheme="minorBidi"/>
          <w:b/>
          <w:sz w:val="20"/>
          <w:szCs w:val="20"/>
        </w:rPr>
      </w:pPr>
      <w:r w:rsidRPr="000C0A72">
        <w:rPr>
          <w:rFonts w:ascii="Verdana" w:eastAsiaTheme="minorHAnsi" w:hAnsi="Verdana" w:cstheme="minorBidi"/>
          <w:b/>
          <w:sz w:val="20"/>
          <w:szCs w:val="20"/>
        </w:rPr>
        <w:t>TAMAT</w:t>
      </w:r>
    </w:p>
    <w:p w14:paraId="25694626" w14:textId="77777777" w:rsidR="000C0A72" w:rsidRDefault="000C0A72" w:rsidP="000C0A72">
      <w:pPr>
        <w:spacing w:line="360" w:lineRule="auto"/>
        <w:jc w:val="center"/>
        <w:rPr>
          <w:rFonts w:ascii="Verdana" w:eastAsiaTheme="minorHAnsi" w:hAnsi="Verdana" w:cstheme="minorBidi"/>
          <w:b/>
          <w:sz w:val="20"/>
          <w:szCs w:val="20"/>
        </w:rPr>
      </w:pPr>
    </w:p>
    <w:p w14:paraId="52B4E99C" w14:textId="77777777" w:rsidR="000C0A72" w:rsidRPr="008A00BE" w:rsidRDefault="000C0A72" w:rsidP="000C0A72">
      <w:pPr>
        <w:jc w:val="both"/>
        <w:rPr>
          <w:rFonts w:ascii="Verdana" w:eastAsiaTheme="minorHAnsi" w:hAnsi="Verdana" w:cstheme="minorBidi"/>
          <w:bCs/>
          <w:sz w:val="16"/>
          <w:szCs w:val="16"/>
        </w:rPr>
      </w:pPr>
      <w:r w:rsidRPr="008A00BE">
        <w:rPr>
          <w:rFonts w:ascii="Verdana" w:eastAsiaTheme="minorHAnsi" w:hAnsi="Verdana" w:cstheme="minorBidi"/>
          <w:bCs/>
          <w:sz w:val="16"/>
          <w:szCs w:val="16"/>
        </w:rPr>
        <w:t>For further information on Khazanah, please visit www.khazanah.com.my or</w:t>
      </w:r>
      <w:r>
        <w:rPr>
          <w:rFonts w:ascii="Verdana" w:eastAsiaTheme="minorHAnsi" w:hAnsi="Verdana" w:cstheme="minorBidi"/>
          <w:bCs/>
          <w:sz w:val="16"/>
          <w:szCs w:val="16"/>
        </w:rPr>
        <w:t xml:space="preserve"> for media, </w:t>
      </w:r>
      <w:r w:rsidRPr="008A00BE">
        <w:rPr>
          <w:rFonts w:ascii="Verdana" w:eastAsiaTheme="minorHAnsi" w:hAnsi="Verdana" w:cstheme="minorBidi"/>
          <w:bCs/>
          <w:sz w:val="16"/>
          <w:szCs w:val="16"/>
        </w:rPr>
        <w:t xml:space="preserve">contact Sherliza Zaharudin at Tel: +603 2034 0000, or e-mail at </w:t>
      </w:r>
      <w:hyperlink r:id="rId11" w:history="1">
        <w:r w:rsidRPr="008A00BE">
          <w:rPr>
            <w:rStyle w:val="Hyperlink"/>
            <w:rFonts w:ascii="Verdana" w:eastAsiaTheme="minorHAnsi" w:hAnsi="Verdana" w:cstheme="minorBidi"/>
            <w:bCs/>
            <w:sz w:val="16"/>
            <w:szCs w:val="16"/>
          </w:rPr>
          <w:t>sherliza.zaharudin@khaza</w:t>
        </w:r>
      </w:hyperlink>
      <w:r w:rsidRPr="008A00BE">
        <w:rPr>
          <w:rStyle w:val="Hyperlink"/>
          <w:rFonts w:ascii="Verdana" w:eastAsiaTheme="minorHAnsi" w:hAnsi="Verdana"/>
          <w:sz w:val="16"/>
          <w:szCs w:val="16"/>
        </w:rPr>
        <w:t>nah.com.my</w:t>
      </w:r>
      <w:r>
        <w:rPr>
          <w:rStyle w:val="Hyperlink"/>
          <w:rFonts w:ascii="Verdana" w:eastAsiaTheme="minorHAnsi" w:hAnsi="Verdana"/>
          <w:sz w:val="16"/>
          <w:szCs w:val="16"/>
        </w:rPr>
        <w:t xml:space="preserve"> </w:t>
      </w:r>
    </w:p>
    <w:p w14:paraId="0172DC4B" w14:textId="77777777" w:rsidR="000C0A72" w:rsidRDefault="000C0A72" w:rsidP="000C0A72">
      <w:pPr>
        <w:jc w:val="both"/>
        <w:rPr>
          <w:rFonts w:ascii="Verdana" w:eastAsiaTheme="minorHAnsi" w:hAnsi="Verdana" w:cstheme="minorBidi"/>
          <w:bCs/>
          <w:sz w:val="16"/>
          <w:szCs w:val="16"/>
        </w:rPr>
      </w:pPr>
    </w:p>
    <w:p w14:paraId="2E79DBD3" w14:textId="77777777" w:rsidR="000C0A72" w:rsidRDefault="000C0A72" w:rsidP="000C0A72">
      <w:pPr>
        <w:jc w:val="both"/>
        <w:rPr>
          <w:rFonts w:ascii="Verdana" w:eastAsiaTheme="minorHAnsi" w:hAnsi="Verdana" w:cstheme="minorBidi"/>
          <w:bCs/>
          <w:sz w:val="16"/>
          <w:szCs w:val="16"/>
        </w:rPr>
      </w:pPr>
    </w:p>
    <w:p w14:paraId="13F2F86F" w14:textId="77777777" w:rsidR="000C0A72" w:rsidRDefault="000C0A72" w:rsidP="000C0A72">
      <w:pPr>
        <w:jc w:val="both"/>
        <w:rPr>
          <w:rFonts w:ascii="Verdana" w:eastAsiaTheme="minorHAnsi" w:hAnsi="Verdana" w:cstheme="minorBidi"/>
          <w:b/>
          <w:sz w:val="16"/>
          <w:szCs w:val="16"/>
        </w:rPr>
      </w:pPr>
      <w:bookmarkStart w:id="0" w:name="_Hlk141180894"/>
      <w:r w:rsidRPr="008A00BE">
        <w:rPr>
          <w:rFonts w:ascii="Verdana" w:eastAsiaTheme="minorHAnsi" w:hAnsi="Verdana" w:cstheme="minorBidi"/>
          <w:b/>
          <w:sz w:val="16"/>
          <w:szCs w:val="16"/>
        </w:rPr>
        <w:t>About Khazanah Nasional Berhad</w:t>
      </w:r>
    </w:p>
    <w:p w14:paraId="6B3183F0" w14:textId="77777777" w:rsidR="000C0A72" w:rsidRPr="008A00BE" w:rsidRDefault="000C0A72" w:rsidP="000C0A72">
      <w:pPr>
        <w:jc w:val="both"/>
        <w:rPr>
          <w:rFonts w:ascii="Verdana" w:eastAsiaTheme="minorHAnsi" w:hAnsi="Verdana" w:cstheme="minorBidi"/>
          <w:b/>
          <w:sz w:val="16"/>
          <w:szCs w:val="16"/>
        </w:rPr>
      </w:pPr>
    </w:p>
    <w:p w14:paraId="659F8CED" w14:textId="77777777" w:rsidR="000C0A72" w:rsidRDefault="000C0A72" w:rsidP="000C0A72">
      <w:pPr>
        <w:jc w:val="both"/>
        <w:rPr>
          <w:rFonts w:ascii="Verdana" w:eastAsiaTheme="minorHAnsi" w:hAnsi="Verdana" w:cstheme="minorBidi"/>
          <w:bCs/>
          <w:sz w:val="16"/>
          <w:szCs w:val="16"/>
        </w:rPr>
      </w:pPr>
      <w:r w:rsidRPr="008A00BE">
        <w:rPr>
          <w:rFonts w:ascii="Verdana" w:eastAsiaTheme="minorHAnsi" w:hAnsi="Verdana" w:cstheme="minorBidi"/>
          <w:bCs/>
          <w:sz w:val="16"/>
          <w:szCs w:val="16"/>
        </w:rPr>
        <w:t xml:space="preserve">Khazanah Nasional Berhad (“Khazanah”) is the sovereign wealth fund of Malaysia entrusted to deliver sustainable value for Malaysians. In line with its long-term strategy of Advancing Malaysia, Khazanah aims to deliver its purpose by investing in catalytic sectors, creating value through active stewardship, increasing its global presence, as well as building capacity and vibrant communities for the benefit of Malaysians. For more information on Khazanah, visit </w:t>
      </w:r>
      <w:hyperlink r:id="rId12" w:history="1">
        <w:r w:rsidRPr="005E3918">
          <w:rPr>
            <w:rStyle w:val="Hyperlink"/>
            <w:rFonts w:ascii="Verdana" w:eastAsiaTheme="minorHAnsi" w:hAnsi="Verdana" w:cstheme="minorBidi"/>
            <w:bCs/>
            <w:sz w:val="16"/>
            <w:szCs w:val="16"/>
          </w:rPr>
          <w:t>www.khazanah.com.my</w:t>
        </w:r>
      </w:hyperlink>
    </w:p>
    <w:p w14:paraId="34EE568F" w14:textId="77777777" w:rsidR="000C0A72" w:rsidRDefault="000C0A72" w:rsidP="000C0A72">
      <w:pPr>
        <w:jc w:val="both"/>
        <w:rPr>
          <w:rFonts w:ascii="Verdana" w:eastAsiaTheme="minorHAnsi" w:hAnsi="Verdana" w:cstheme="minorBidi"/>
          <w:bCs/>
          <w:sz w:val="16"/>
          <w:szCs w:val="16"/>
        </w:rPr>
      </w:pPr>
    </w:p>
    <w:p w14:paraId="367B8C75" w14:textId="77777777" w:rsidR="000C0A72" w:rsidRPr="008A00BE" w:rsidRDefault="000C0A72" w:rsidP="000C0A72">
      <w:pPr>
        <w:jc w:val="both"/>
        <w:rPr>
          <w:rFonts w:ascii="Verdana" w:eastAsiaTheme="minorHAnsi" w:hAnsi="Verdana" w:cstheme="minorBidi"/>
          <w:bCs/>
          <w:sz w:val="16"/>
          <w:szCs w:val="16"/>
        </w:rPr>
      </w:pPr>
    </w:p>
    <w:bookmarkEnd w:id="0"/>
    <w:p w14:paraId="3CC83C8C" w14:textId="77777777" w:rsidR="000C0A72" w:rsidRDefault="000C0A72" w:rsidP="000C0A72">
      <w:pPr>
        <w:jc w:val="both"/>
        <w:rPr>
          <w:rFonts w:ascii="Verdana" w:eastAsiaTheme="minorHAnsi" w:hAnsi="Verdana" w:cstheme="minorBidi"/>
          <w:b/>
          <w:sz w:val="16"/>
          <w:szCs w:val="16"/>
        </w:rPr>
      </w:pPr>
      <w:r w:rsidRPr="008A00BE">
        <w:rPr>
          <w:rFonts w:ascii="Verdana" w:eastAsiaTheme="minorHAnsi" w:hAnsi="Verdana" w:cstheme="minorBidi"/>
          <w:b/>
          <w:sz w:val="16"/>
          <w:szCs w:val="16"/>
        </w:rPr>
        <w:t xml:space="preserve">About </w:t>
      </w:r>
      <w:r w:rsidRPr="00F62610">
        <w:rPr>
          <w:rFonts w:ascii="Verdana" w:eastAsiaTheme="minorHAnsi" w:hAnsi="Verdana" w:cstheme="minorBidi"/>
          <w:b/>
          <w:sz w:val="16"/>
          <w:szCs w:val="16"/>
        </w:rPr>
        <w:t>Global Transit International Sdn. Bhd.</w:t>
      </w:r>
    </w:p>
    <w:p w14:paraId="68C78ABE" w14:textId="77777777" w:rsidR="000C0A72" w:rsidRPr="008A00BE" w:rsidRDefault="000C0A72" w:rsidP="000C0A72">
      <w:pPr>
        <w:ind w:right="138"/>
        <w:jc w:val="both"/>
        <w:rPr>
          <w:rFonts w:ascii="Verdana" w:hAnsi="Verdana" w:cs="Arial"/>
          <w:sz w:val="16"/>
          <w:szCs w:val="16"/>
        </w:rPr>
      </w:pPr>
    </w:p>
    <w:p w14:paraId="4A228A97" w14:textId="77777777" w:rsidR="000C0A72" w:rsidRPr="001D7A0D" w:rsidRDefault="000C0A72" w:rsidP="000C0A72">
      <w:pPr>
        <w:jc w:val="both"/>
        <w:rPr>
          <w:rFonts w:ascii="Verdana" w:eastAsiaTheme="minorHAnsi" w:hAnsi="Verdana" w:cstheme="minorBidi"/>
          <w:bCs/>
          <w:sz w:val="16"/>
          <w:szCs w:val="16"/>
        </w:rPr>
      </w:pPr>
      <w:r w:rsidRPr="001D7A0D">
        <w:rPr>
          <w:rFonts w:ascii="Verdana" w:eastAsiaTheme="minorHAnsi" w:hAnsi="Verdana" w:cstheme="minorBidi"/>
          <w:bCs/>
          <w:sz w:val="16"/>
          <w:szCs w:val="16"/>
        </w:rPr>
        <w:t>GTI is an investment holding company involved with a focus on telecommunications and related businesses. The company is controlled by Afzal Abdul Rahim, who is also CEO of its major investment, TIME dotCom Berhad.</w:t>
      </w:r>
    </w:p>
    <w:p w14:paraId="156A6629" w14:textId="6F0692F1" w:rsidR="00911B96" w:rsidRPr="000C0A72" w:rsidRDefault="00911B96" w:rsidP="000C0A72"/>
    <w:sectPr w:rsidR="00911B96" w:rsidRPr="000C0A72" w:rsidSect="00736328">
      <w:headerReference w:type="even" r:id="rId13"/>
      <w:headerReference w:type="default" r:id="rId14"/>
      <w:footerReference w:type="even" r:id="rId15"/>
      <w:footerReference w:type="default" r:id="rId16"/>
      <w:headerReference w:type="first" r:id="rId17"/>
      <w:footerReference w:type="first" r:id="rId18"/>
      <w:pgSz w:w="12240" w:h="15840"/>
      <w:pgMar w:top="864" w:right="1584" w:bottom="1530" w:left="1584"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48020" w14:textId="77777777" w:rsidR="00776CDF" w:rsidRDefault="00776CDF">
      <w:r>
        <w:separator/>
      </w:r>
    </w:p>
  </w:endnote>
  <w:endnote w:type="continuationSeparator" w:id="0">
    <w:p w14:paraId="0220818D" w14:textId="77777777" w:rsidR="00776CDF" w:rsidRDefault="00776CDF">
      <w:r>
        <w:continuationSeparator/>
      </w:r>
    </w:p>
  </w:endnote>
  <w:endnote w:type="continuationNotice" w:id="1">
    <w:p w14:paraId="633F1C02" w14:textId="77777777" w:rsidR="00776CDF" w:rsidRDefault="00776C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0974B" w14:textId="77777777" w:rsidR="00AC7358" w:rsidRDefault="00AC735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9E8FF93" w14:textId="77777777" w:rsidR="00AC7358" w:rsidRDefault="00AC73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15278" w14:textId="77777777" w:rsidR="00AC7358" w:rsidRPr="00BC5513" w:rsidRDefault="00AC7358" w:rsidP="009E05D2">
    <w:pPr>
      <w:pStyle w:val="Footer"/>
      <w:ind w:right="360"/>
      <w:rPr>
        <w:rFonts w:ascii="Garamond" w:hAnsi="Garamond"/>
        <w:b/>
        <w:bCs/>
        <w:sz w:val="16"/>
        <w:szCs w:val="16"/>
      </w:rPr>
    </w:pPr>
    <w:r w:rsidRPr="00BC5513">
      <w:rPr>
        <w:rFonts w:ascii="Garamond" w:hAnsi="Garamond"/>
        <w:b/>
        <w:bCs/>
        <w:sz w:val="16"/>
        <w:szCs w:val="16"/>
      </w:rPr>
      <w:tab/>
      <w:t xml:space="preserve">Page </w:t>
    </w:r>
    <w:r w:rsidRPr="00BC5513">
      <w:rPr>
        <w:rStyle w:val="PageNumber"/>
        <w:rFonts w:ascii="Garamond" w:hAnsi="Garamond"/>
        <w:b/>
        <w:bCs/>
        <w:sz w:val="16"/>
        <w:szCs w:val="16"/>
      </w:rPr>
      <w:fldChar w:fldCharType="begin"/>
    </w:r>
    <w:r w:rsidRPr="00BC5513">
      <w:rPr>
        <w:rStyle w:val="PageNumber"/>
        <w:rFonts w:ascii="Garamond" w:hAnsi="Garamond"/>
        <w:b/>
        <w:bCs/>
        <w:sz w:val="16"/>
        <w:szCs w:val="16"/>
      </w:rPr>
      <w:instrText xml:space="preserve"> PAGE </w:instrText>
    </w:r>
    <w:r w:rsidRPr="00BC5513">
      <w:rPr>
        <w:rStyle w:val="PageNumber"/>
        <w:rFonts w:ascii="Garamond" w:hAnsi="Garamond"/>
        <w:b/>
        <w:bCs/>
        <w:sz w:val="16"/>
        <w:szCs w:val="16"/>
      </w:rPr>
      <w:fldChar w:fldCharType="separate"/>
    </w:r>
    <w:r w:rsidR="00FD393A">
      <w:rPr>
        <w:rStyle w:val="PageNumber"/>
        <w:rFonts w:ascii="Garamond" w:hAnsi="Garamond"/>
        <w:b/>
        <w:bCs/>
        <w:noProof/>
        <w:sz w:val="16"/>
        <w:szCs w:val="16"/>
      </w:rPr>
      <w:t>3</w:t>
    </w:r>
    <w:r w:rsidRPr="00BC5513">
      <w:rPr>
        <w:rStyle w:val="PageNumber"/>
        <w:rFonts w:ascii="Garamond" w:hAnsi="Garamond"/>
        <w:b/>
        <w:bCs/>
        <w:sz w:val="16"/>
        <w:szCs w:val="16"/>
      </w:rPr>
      <w:fldChar w:fldCharType="end"/>
    </w:r>
    <w:r w:rsidRPr="00BC5513">
      <w:rPr>
        <w:rStyle w:val="PageNumber"/>
        <w:rFonts w:ascii="Garamond" w:hAnsi="Garamond"/>
        <w:b/>
        <w:bCs/>
        <w:sz w:val="16"/>
        <w:szCs w:val="16"/>
      </w:rPr>
      <w:t xml:space="preserve"> of </w:t>
    </w:r>
    <w:r w:rsidRPr="00BC5513">
      <w:rPr>
        <w:rStyle w:val="PageNumber"/>
        <w:rFonts w:ascii="Garamond" w:hAnsi="Garamond"/>
        <w:b/>
        <w:bCs/>
        <w:sz w:val="16"/>
        <w:szCs w:val="16"/>
      </w:rPr>
      <w:fldChar w:fldCharType="begin"/>
    </w:r>
    <w:r w:rsidRPr="00BC5513">
      <w:rPr>
        <w:rStyle w:val="PageNumber"/>
        <w:rFonts w:ascii="Garamond" w:hAnsi="Garamond"/>
        <w:b/>
        <w:bCs/>
        <w:sz w:val="16"/>
        <w:szCs w:val="16"/>
      </w:rPr>
      <w:instrText xml:space="preserve"> NUMPAGES </w:instrText>
    </w:r>
    <w:r w:rsidRPr="00BC5513">
      <w:rPr>
        <w:rStyle w:val="PageNumber"/>
        <w:rFonts w:ascii="Garamond" w:hAnsi="Garamond"/>
        <w:b/>
        <w:bCs/>
        <w:sz w:val="16"/>
        <w:szCs w:val="16"/>
      </w:rPr>
      <w:fldChar w:fldCharType="separate"/>
    </w:r>
    <w:r w:rsidR="00FD393A">
      <w:rPr>
        <w:rStyle w:val="PageNumber"/>
        <w:rFonts w:ascii="Garamond" w:hAnsi="Garamond"/>
        <w:b/>
        <w:bCs/>
        <w:noProof/>
        <w:sz w:val="16"/>
        <w:szCs w:val="16"/>
      </w:rPr>
      <w:t>3</w:t>
    </w:r>
    <w:r w:rsidRPr="00BC5513">
      <w:rPr>
        <w:rStyle w:val="PageNumber"/>
        <w:rFonts w:ascii="Garamond" w:hAnsi="Garamond"/>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0271A" w14:textId="77777777" w:rsidR="00C62456" w:rsidRDefault="00C624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20E2C" w14:textId="77777777" w:rsidR="00776CDF" w:rsidRDefault="00776CDF">
      <w:r>
        <w:separator/>
      </w:r>
    </w:p>
  </w:footnote>
  <w:footnote w:type="continuationSeparator" w:id="0">
    <w:p w14:paraId="3AB27C3F" w14:textId="77777777" w:rsidR="00776CDF" w:rsidRDefault="00776CDF">
      <w:r>
        <w:continuationSeparator/>
      </w:r>
    </w:p>
  </w:footnote>
  <w:footnote w:type="continuationNotice" w:id="1">
    <w:p w14:paraId="2227B11F" w14:textId="77777777" w:rsidR="00776CDF" w:rsidRDefault="00776C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7F7E8" w14:textId="77777777" w:rsidR="00C62456" w:rsidRDefault="00C624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24"/>
      <w:gridCol w:w="2448"/>
    </w:tblGrid>
    <w:tr w:rsidR="007D52B3" w14:paraId="5567FC68" w14:textId="77777777" w:rsidTr="00C62456">
      <w:trPr>
        <w:jc w:val="right"/>
      </w:trPr>
      <w:tc>
        <w:tcPr>
          <w:tcW w:w="6640" w:type="dxa"/>
          <w:vAlign w:val="center"/>
        </w:tcPr>
        <w:p w14:paraId="536C1170" w14:textId="2FE1422E" w:rsidR="007D52B3" w:rsidRDefault="00507CF4" w:rsidP="007D52B3">
          <w:pPr>
            <w:pStyle w:val="Header"/>
            <w:tabs>
              <w:tab w:val="clear" w:pos="8640"/>
              <w:tab w:val="right" w:pos="9072"/>
            </w:tabs>
          </w:pPr>
          <w:r>
            <w:rPr>
              <w:noProof/>
              <w:lang w:val="en-MY" w:eastAsia="en-MY"/>
            </w:rPr>
            <w:drawing>
              <wp:inline distT="0" distB="0" distL="0" distR="0" wp14:anchorId="6FB4A5AA" wp14:editId="00446B7D">
                <wp:extent cx="1559252" cy="548537"/>
                <wp:effectExtent l="0" t="0" r="3175" b="4445"/>
                <wp:docPr id="4" name="Picture 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
                        <a:srcRect l="106" r="1788"/>
                        <a:stretch/>
                      </pic:blipFill>
                      <pic:spPr bwMode="auto">
                        <a:xfrm>
                          <a:off x="0" y="0"/>
                          <a:ext cx="1561006" cy="54915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52" w:type="dxa"/>
          <w:vAlign w:val="center"/>
        </w:tcPr>
        <w:p w14:paraId="73E5E3FB" w14:textId="77777777" w:rsidR="007D52B3" w:rsidRDefault="007D52B3" w:rsidP="007D52B3">
          <w:pPr>
            <w:pStyle w:val="Header"/>
            <w:tabs>
              <w:tab w:val="clear" w:pos="8640"/>
              <w:tab w:val="right" w:pos="9072"/>
            </w:tabs>
            <w:jc w:val="right"/>
          </w:pPr>
          <w:r>
            <w:rPr>
              <w:noProof/>
              <w:lang w:val="en-MY" w:eastAsia="en-MY"/>
            </w:rPr>
            <w:drawing>
              <wp:inline distT="0" distB="0" distL="0" distR="0" wp14:anchorId="119E228B" wp14:editId="7A9FE2A5">
                <wp:extent cx="948690" cy="1042609"/>
                <wp:effectExtent l="0" t="0" r="3810" b="0"/>
                <wp:docPr id="1" name="Picture 2"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rotWithShape="1">
                        <a:blip r:embed="rId2"/>
                        <a:srcRect r="14285"/>
                        <a:stretch/>
                      </pic:blipFill>
                      <pic:spPr bwMode="auto">
                        <a:xfrm>
                          <a:off x="0" y="0"/>
                          <a:ext cx="954840" cy="104936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CFFAE4D" w14:textId="77777777" w:rsidR="00AC7358" w:rsidRDefault="00AC7358" w:rsidP="00C624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9D673" w14:textId="77777777" w:rsidR="00C62456" w:rsidRDefault="00C624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20C4"/>
    <w:multiLevelType w:val="multilevel"/>
    <w:tmpl w:val="8A94E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592763"/>
    <w:multiLevelType w:val="multilevel"/>
    <w:tmpl w:val="63AE9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A55FA1"/>
    <w:multiLevelType w:val="hybridMultilevel"/>
    <w:tmpl w:val="DDF2312E"/>
    <w:lvl w:ilvl="0" w:tplc="483EE188">
      <w:numFmt w:val="bullet"/>
      <w:lvlText w:val="–"/>
      <w:lvlJc w:val="left"/>
      <w:pPr>
        <w:tabs>
          <w:tab w:val="num" w:pos="360"/>
        </w:tabs>
        <w:ind w:left="360" w:hanging="360"/>
      </w:pPr>
      <w:rPr>
        <w:rFonts w:ascii="Times New Roman" w:eastAsia="Times New Roman" w:hAnsi="Times New Roman" w:cs="Times New Roman" w:hint="default"/>
        <w:i/>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 w15:restartNumberingAfterBreak="0">
    <w:nsid w:val="106D5D90"/>
    <w:multiLevelType w:val="multilevel"/>
    <w:tmpl w:val="505C6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A93020"/>
    <w:multiLevelType w:val="hybridMultilevel"/>
    <w:tmpl w:val="9E909D2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672400A"/>
    <w:multiLevelType w:val="multilevel"/>
    <w:tmpl w:val="19729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DE75C8"/>
    <w:multiLevelType w:val="hybridMultilevel"/>
    <w:tmpl w:val="EF6E080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7BCE415"/>
    <w:multiLevelType w:val="hybridMultilevel"/>
    <w:tmpl w:val="FFFFFFFF"/>
    <w:lvl w:ilvl="0" w:tplc="EB98EBFA">
      <w:start w:val="1"/>
      <w:numFmt w:val="bullet"/>
      <w:lvlText w:val=""/>
      <w:lvlJc w:val="left"/>
      <w:pPr>
        <w:ind w:left="720" w:hanging="360"/>
      </w:pPr>
      <w:rPr>
        <w:rFonts w:ascii="Symbol" w:hAnsi="Symbol" w:hint="default"/>
      </w:rPr>
    </w:lvl>
    <w:lvl w:ilvl="1" w:tplc="82463844">
      <w:start w:val="1"/>
      <w:numFmt w:val="bullet"/>
      <w:lvlText w:val="o"/>
      <w:lvlJc w:val="left"/>
      <w:pPr>
        <w:ind w:left="1440" w:hanging="360"/>
      </w:pPr>
      <w:rPr>
        <w:rFonts w:ascii="Courier New" w:hAnsi="Courier New" w:hint="default"/>
      </w:rPr>
    </w:lvl>
    <w:lvl w:ilvl="2" w:tplc="D8083B14">
      <w:start w:val="1"/>
      <w:numFmt w:val="bullet"/>
      <w:lvlText w:val=""/>
      <w:lvlJc w:val="left"/>
      <w:pPr>
        <w:ind w:left="2160" w:hanging="360"/>
      </w:pPr>
      <w:rPr>
        <w:rFonts w:ascii="Wingdings" w:hAnsi="Wingdings" w:hint="default"/>
      </w:rPr>
    </w:lvl>
    <w:lvl w:ilvl="3" w:tplc="EEFCF0E0">
      <w:start w:val="1"/>
      <w:numFmt w:val="bullet"/>
      <w:lvlText w:val=""/>
      <w:lvlJc w:val="left"/>
      <w:pPr>
        <w:ind w:left="2880" w:hanging="360"/>
      </w:pPr>
      <w:rPr>
        <w:rFonts w:ascii="Symbol" w:hAnsi="Symbol" w:hint="default"/>
      </w:rPr>
    </w:lvl>
    <w:lvl w:ilvl="4" w:tplc="423C83A2">
      <w:start w:val="1"/>
      <w:numFmt w:val="bullet"/>
      <w:lvlText w:val="o"/>
      <w:lvlJc w:val="left"/>
      <w:pPr>
        <w:ind w:left="3600" w:hanging="360"/>
      </w:pPr>
      <w:rPr>
        <w:rFonts w:ascii="Courier New" w:hAnsi="Courier New" w:hint="default"/>
      </w:rPr>
    </w:lvl>
    <w:lvl w:ilvl="5" w:tplc="44B09272">
      <w:start w:val="1"/>
      <w:numFmt w:val="bullet"/>
      <w:lvlText w:val=""/>
      <w:lvlJc w:val="left"/>
      <w:pPr>
        <w:ind w:left="4320" w:hanging="360"/>
      </w:pPr>
      <w:rPr>
        <w:rFonts w:ascii="Wingdings" w:hAnsi="Wingdings" w:hint="default"/>
      </w:rPr>
    </w:lvl>
    <w:lvl w:ilvl="6" w:tplc="BD18C528">
      <w:start w:val="1"/>
      <w:numFmt w:val="bullet"/>
      <w:lvlText w:val=""/>
      <w:lvlJc w:val="left"/>
      <w:pPr>
        <w:ind w:left="5040" w:hanging="360"/>
      </w:pPr>
      <w:rPr>
        <w:rFonts w:ascii="Symbol" w:hAnsi="Symbol" w:hint="default"/>
      </w:rPr>
    </w:lvl>
    <w:lvl w:ilvl="7" w:tplc="38E03D9C">
      <w:start w:val="1"/>
      <w:numFmt w:val="bullet"/>
      <w:lvlText w:val="o"/>
      <w:lvlJc w:val="left"/>
      <w:pPr>
        <w:ind w:left="5760" w:hanging="360"/>
      </w:pPr>
      <w:rPr>
        <w:rFonts w:ascii="Courier New" w:hAnsi="Courier New" w:hint="default"/>
      </w:rPr>
    </w:lvl>
    <w:lvl w:ilvl="8" w:tplc="DEB0AF5E">
      <w:start w:val="1"/>
      <w:numFmt w:val="bullet"/>
      <w:lvlText w:val=""/>
      <w:lvlJc w:val="left"/>
      <w:pPr>
        <w:ind w:left="6480" w:hanging="360"/>
      </w:pPr>
      <w:rPr>
        <w:rFonts w:ascii="Wingdings" w:hAnsi="Wingdings" w:hint="default"/>
      </w:rPr>
    </w:lvl>
  </w:abstractNum>
  <w:abstractNum w:abstractNumId="8" w15:restartNumberingAfterBreak="0">
    <w:nsid w:val="19FE6789"/>
    <w:multiLevelType w:val="hybridMultilevel"/>
    <w:tmpl w:val="964C8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0A3205"/>
    <w:multiLevelType w:val="hybridMultilevel"/>
    <w:tmpl w:val="44D8A62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0" w15:restartNumberingAfterBreak="0">
    <w:nsid w:val="1B4D1291"/>
    <w:multiLevelType w:val="multilevel"/>
    <w:tmpl w:val="1004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D703B1"/>
    <w:multiLevelType w:val="hybridMultilevel"/>
    <w:tmpl w:val="B9EAE8D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25487434"/>
    <w:multiLevelType w:val="hybridMultilevel"/>
    <w:tmpl w:val="922AD676"/>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13" w15:restartNumberingAfterBreak="0">
    <w:nsid w:val="29795260"/>
    <w:multiLevelType w:val="hybridMultilevel"/>
    <w:tmpl w:val="21FC4A8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6F6F53"/>
    <w:multiLevelType w:val="hybridMultilevel"/>
    <w:tmpl w:val="91DC3B6E"/>
    <w:lvl w:ilvl="0" w:tplc="E9DAE1AE">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54389A"/>
    <w:multiLevelType w:val="hybridMultilevel"/>
    <w:tmpl w:val="E47AB5CE"/>
    <w:lvl w:ilvl="0" w:tplc="4932738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2D03FA"/>
    <w:multiLevelType w:val="hybridMultilevel"/>
    <w:tmpl w:val="FFFFFFFF"/>
    <w:lvl w:ilvl="0" w:tplc="906866D0">
      <w:start w:val="1"/>
      <w:numFmt w:val="decimal"/>
      <w:lvlText w:val="%1."/>
      <w:lvlJc w:val="left"/>
      <w:pPr>
        <w:ind w:left="720" w:hanging="360"/>
      </w:pPr>
    </w:lvl>
    <w:lvl w:ilvl="1" w:tplc="9AC4E6F8">
      <w:start w:val="1"/>
      <w:numFmt w:val="lowerLetter"/>
      <w:lvlText w:val="%2."/>
      <w:lvlJc w:val="left"/>
      <w:pPr>
        <w:ind w:left="1440" w:hanging="360"/>
      </w:pPr>
    </w:lvl>
    <w:lvl w:ilvl="2" w:tplc="7F8A4CB4">
      <w:start w:val="1"/>
      <w:numFmt w:val="lowerRoman"/>
      <w:lvlText w:val="%3."/>
      <w:lvlJc w:val="right"/>
      <w:pPr>
        <w:ind w:left="2160" w:hanging="180"/>
      </w:pPr>
    </w:lvl>
    <w:lvl w:ilvl="3" w:tplc="2272FA64">
      <w:start w:val="1"/>
      <w:numFmt w:val="decimal"/>
      <w:lvlText w:val="%4."/>
      <w:lvlJc w:val="left"/>
      <w:pPr>
        <w:ind w:left="2880" w:hanging="360"/>
      </w:pPr>
    </w:lvl>
    <w:lvl w:ilvl="4" w:tplc="513241B4">
      <w:start w:val="1"/>
      <w:numFmt w:val="lowerLetter"/>
      <w:lvlText w:val="%5."/>
      <w:lvlJc w:val="left"/>
      <w:pPr>
        <w:ind w:left="3600" w:hanging="360"/>
      </w:pPr>
    </w:lvl>
    <w:lvl w:ilvl="5" w:tplc="FCAC0ABA">
      <w:start w:val="1"/>
      <w:numFmt w:val="lowerRoman"/>
      <w:lvlText w:val="%6."/>
      <w:lvlJc w:val="right"/>
      <w:pPr>
        <w:ind w:left="4320" w:hanging="180"/>
      </w:pPr>
    </w:lvl>
    <w:lvl w:ilvl="6" w:tplc="E57A0BB0">
      <w:start w:val="1"/>
      <w:numFmt w:val="decimal"/>
      <w:lvlText w:val="%7."/>
      <w:lvlJc w:val="left"/>
      <w:pPr>
        <w:ind w:left="5040" w:hanging="360"/>
      </w:pPr>
    </w:lvl>
    <w:lvl w:ilvl="7" w:tplc="D09EF186">
      <w:start w:val="1"/>
      <w:numFmt w:val="lowerLetter"/>
      <w:lvlText w:val="%8."/>
      <w:lvlJc w:val="left"/>
      <w:pPr>
        <w:ind w:left="5760" w:hanging="360"/>
      </w:pPr>
    </w:lvl>
    <w:lvl w:ilvl="8" w:tplc="64C078FC">
      <w:start w:val="1"/>
      <w:numFmt w:val="lowerRoman"/>
      <w:lvlText w:val="%9."/>
      <w:lvlJc w:val="right"/>
      <w:pPr>
        <w:ind w:left="6480" w:hanging="180"/>
      </w:pPr>
    </w:lvl>
  </w:abstractNum>
  <w:abstractNum w:abstractNumId="17" w15:restartNumberingAfterBreak="0">
    <w:nsid w:val="3B9D36D1"/>
    <w:multiLevelType w:val="hybridMultilevel"/>
    <w:tmpl w:val="70B0A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DC14FD"/>
    <w:multiLevelType w:val="multilevel"/>
    <w:tmpl w:val="C1AEC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8F247A"/>
    <w:multiLevelType w:val="hybridMultilevel"/>
    <w:tmpl w:val="18AA8FF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1186988"/>
    <w:multiLevelType w:val="hybridMultilevel"/>
    <w:tmpl w:val="BB683CC2"/>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1" w15:restartNumberingAfterBreak="0">
    <w:nsid w:val="4191220C"/>
    <w:multiLevelType w:val="hybridMultilevel"/>
    <w:tmpl w:val="D728D6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0E24DF"/>
    <w:multiLevelType w:val="hybridMultilevel"/>
    <w:tmpl w:val="93267E52"/>
    <w:lvl w:ilvl="0" w:tplc="0409000F">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23" w15:restartNumberingAfterBreak="0">
    <w:nsid w:val="442B5EB4"/>
    <w:multiLevelType w:val="hybridMultilevel"/>
    <w:tmpl w:val="D4427866"/>
    <w:lvl w:ilvl="0" w:tplc="0409000F">
      <w:start w:val="1"/>
      <w:numFmt w:val="decimal"/>
      <w:lvlText w:val="%1."/>
      <w:lvlJc w:val="left"/>
      <w:pPr>
        <w:tabs>
          <w:tab w:val="num" w:pos="720"/>
        </w:tabs>
        <w:ind w:left="720" w:hanging="360"/>
      </w:pPr>
    </w:lvl>
    <w:lvl w:ilvl="1" w:tplc="483EE188">
      <w:numFmt w:val="bullet"/>
      <w:lvlText w:val="–"/>
      <w:lvlJc w:val="left"/>
      <w:pPr>
        <w:tabs>
          <w:tab w:val="num" w:pos="1440"/>
        </w:tabs>
        <w:ind w:left="1440" w:hanging="360"/>
      </w:pPr>
      <w:rPr>
        <w:rFonts w:ascii="Times New Roman" w:eastAsia="Times New Roman" w:hAnsi="Times New Roman" w:cs="Times New Roman" w:hint="default"/>
        <w:i/>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CBE68D6"/>
    <w:multiLevelType w:val="hybridMultilevel"/>
    <w:tmpl w:val="5CFCB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F360BF"/>
    <w:multiLevelType w:val="multilevel"/>
    <w:tmpl w:val="88EC3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8B7700"/>
    <w:multiLevelType w:val="hybridMultilevel"/>
    <w:tmpl w:val="11EAAF8A"/>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7" w15:restartNumberingAfterBreak="0">
    <w:nsid w:val="76B96012"/>
    <w:multiLevelType w:val="multilevel"/>
    <w:tmpl w:val="1D0487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76D8199F"/>
    <w:multiLevelType w:val="hybridMultilevel"/>
    <w:tmpl w:val="21FC4A8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8E66BB0"/>
    <w:multiLevelType w:val="multilevel"/>
    <w:tmpl w:val="22E40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22148180">
    <w:abstractNumId w:val="27"/>
  </w:num>
  <w:num w:numId="2" w16cid:durableId="1653869583">
    <w:abstractNumId w:val="4"/>
  </w:num>
  <w:num w:numId="3" w16cid:durableId="1526137499">
    <w:abstractNumId w:val="6"/>
  </w:num>
  <w:num w:numId="4" w16cid:durableId="36243769">
    <w:abstractNumId w:val="2"/>
  </w:num>
  <w:num w:numId="5" w16cid:durableId="1554581331">
    <w:abstractNumId w:val="23"/>
  </w:num>
  <w:num w:numId="6" w16cid:durableId="244726019">
    <w:abstractNumId w:val="19"/>
  </w:num>
  <w:num w:numId="7" w16cid:durableId="1237012960">
    <w:abstractNumId w:val="11"/>
  </w:num>
  <w:num w:numId="8" w16cid:durableId="670256218">
    <w:abstractNumId w:val="9"/>
  </w:num>
  <w:num w:numId="9" w16cid:durableId="1755778618">
    <w:abstractNumId w:val="8"/>
  </w:num>
  <w:num w:numId="10" w16cid:durableId="469859285">
    <w:abstractNumId w:val="15"/>
  </w:num>
  <w:num w:numId="11" w16cid:durableId="1669749167">
    <w:abstractNumId w:val="21"/>
  </w:num>
  <w:num w:numId="12" w16cid:durableId="1435442344">
    <w:abstractNumId w:val="28"/>
  </w:num>
  <w:num w:numId="13" w16cid:durableId="289015773">
    <w:abstractNumId w:val="14"/>
  </w:num>
  <w:num w:numId="14" w16cid:durableId="196813755">
    <w:abstractNumId w:val="13"/>
  </w:num>
  <w:num w:numId="15" w16cid:durableId="1720860296">
    <w:abstractNumId w:val="17"/>
  </w:num>
  <w:num w:numId="16" w16cid:durableId="1335642061">
    <w:abstractNumId w:val="24"/>
  </w:num>
  <w:num w:numId="17" w16cid:durableId="2116706096">
    <w:abstractNumId w:val="22"/>
  </w:num>
  <w:num w:numId="18" w16cid:durableId="1608654149">
    <w:abstractNumId w:val="26"/>
  </w:num>
  <w:num w:numId="19" w16cid:durableId="1576474382">
    <w:abstractNumId w:val="20"/>
  </w:num>
  <w:num w:numId="20" w16cid:durableId="1091704760">
    <w:abstractNumId w:val="12"/>
  </w:num>
  <w:num w:numId="21" w16cid:durableId="632558708">
    <w:abstractNumId w:val="10"/>
  </w:num>
  <w:num w:numId="22" w16cid:durableId="501160439">
    <w:abstractNumId w:val="29"/>
  </w:num>
  <w:num w:numId="23" w16cid:durableId="210196968">
    <w:abstractNumId w:val="18"/>
  </w:num>
  <w:num w:numId="24" w16cid:durableId="1830709110">
    <w:abstractNumId w:val="5"/>
  </w:num>
  <w:num w:numId="25" w16cid:durableId="637564282">
    <w:abstractNumId w:val="0"/>
  </w:num>
  <w:num w:numId="26" w16cid:durableId="951861186">
    <w:abstractNumId w:val="1"/>
  </w:num>
  <w:num w:numId="27" w16cid:durableId="1651860661">
    <w:abstractNumId w:val="25"/>
  </w:num>
  <w:num w:numId="28" w16cid:durableId="1610353360">
    <w:abstractNumId w:val="3"/>
  </w:num>
  <w:num w:numId="29" w16cid:durableId="1905989210">
    <w:abstractNumId w:val="16"/>
  </w:num>
  <w:num w:numId="30" w16cid:durableId="84498186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zNLGwMDS0MLIwMjBS0lEKTi0uzszPAykwrAUADnF3dSwAAAA="/>
  </w:docVars>
  <w:rsids>
    <w:rsidRoot w:val="00A6162D"/>
    <w:rsid w:val="00000088"/>
    <w:rsid w:val="00002B70"/>
    <w:rsid w:val="00004F4E"/>
    <w:rsid w:val="000058E7"/>
    <w:rsid w:val="00005A41"/>
    <w:rsid w:val="00005B1B"/>
    <w:rsid w:val="00005FBD"/>
    <w:rsid w:val="000126D0"/>
    <w:rsid w:val="000126E7"/>
    <w:rsid w:val="0001357B"/>
    <w:rsid w:val="000147C8"/>
    <w:rsid w:val="00014D30"/>
    <w:rsid w:val="00015D37"/>
    <w:rsid w:val="00016058"/>
    <w:rsid w:val="0001627B"/>
    <w:rsid w:val="00016F87"/>
    <w:rsid w:val="0002000E"/>
    <w:rsid w:val="00021719"/>
    <w:rsid w:val="000223AA"/>
    <w:rsid w:val="00022837"/>
    <w:rsid w:val="0002386D"/>
    <w:rsid w:val="0002504E"/>
    <w:rsid w:val="00026510"/>
    <w:rsid w:val="00026568"/>
    <w:rsid w:val="0002B8F1"/>
    <w:rsid w:val="00030E72"/>
    <w:rsid w:val="000343C3"/>
    <w:rsid w:val="00035A91"/>
    <w:rsid w:val="000370D7"/>
    <w:rsid w:val="0003771E"/>
    <w:rsid w:val="00042F5E"/>
    <w:rsid w:val="000440A8"/>
    <w:rsid w:val="000456F1"/>
    <w:rsid w:val="00050DC5"/>
    <w:rsid w:val="00051C13"/>
    <w:rsid w:val="00051C2C"/>
    <w:rsid w:val="00052637"/>
    <w:rsid w:val="00052731"/>
    <w:rsid w:val="0005329D"/>
    <w:rsid w:val="000532F3"/>
    <w:rsid w:val="000555E1"/>
    <w:rsid w:val="000565EB"/>
    <w:rsid w:val="00060EA5"/>
    <w:rsid w:val="00061EC4"/>
    <w:rsid w:val="00062D3F"/>
    <w:rsid w:val="000733CE"/>
    <w:rsid w:val="0007367F"/>
    <w:rsid w:val="00076991"/>
    <w:rsid w:val="00076A04"/>
    <w:rsid w:val="00077EAA"/>
    <w:rsid w:val="000815AF"/>
    <w:rsid w:val="000824BF"/>
    <w:rsid w:val="00082A02"/>
    <w:rsid w:val="000841F8"/>
    <w:rsid w:val="000928DC"/>
    <w:rsid w:val="00092CC1"/>
    <w:rsid w:val="0009507F"/>
    <w:rsid w:val="00095364"/>
    <w:rsid w:val="00095E45"/>
    <w:rsid w:val="000968F6"/>
    <w:rsid w:val="000A0347"/>
    <w:rsid w:val="000A0349"/>
    <w:rsid w:val="000A05AB"/>
    <w:rsid w:val="000A2173"/>
    <w:rsid w:val="000A259E"/>
    <w:rsid w:val="000A2F94"/>
    <w:rsid w:val="000A3669"/>
    <w:rsid w:val="000A4A61"/>
    <w:rsid w:val="000A58F2"/>
    <w:rsid w:val="000A5A86"/>
    <w:rsid w:val="000A67B4"/>
    <w:rsid w:val="000A6D14"/>
    <w:rsid w:val="000A78D5"/>
    <w:rsid w:val="000A7A5C"/>
    <w:rsid w:val="000B1293"/>
    <w:rsid w:val="000B2AC8"/>
    <w:rsid w:val="000B393D"/>
    <w:rsid w:val="000B5F42"/>
    <w:rsid w:val="000C0A72"/>
    <w:rsid w:val="000C0CB6"/>
    <w:rsid w:val="000C107D"/>
    <w:rsid w:val="000C23AE"/>
    <w:rsid w:val="000C51A3"/>
    <w:rsid w:val="000C64DE"/>
    <w:rsid w:val="000C6A5B"/>
    <w:rsid w:val="000D0C70"/>
    <w:rsid w:val="000D0D2C"/>
    <w:rsid w:val="000D6E1D"/>
    <w:rsid w:val="000E05D3"/>
    <w:rsid w:val="000E17EF"/>
    <w:rsid w:val="000E2E51"/>
    <w:rsid w:val="000E3739"/>
    <w:rsid w:val="000E4C2E"/>
    <w:rsid w:val="000E51B3"/>
    <w:rsid w:val="000E585E"/>
    <w:rsid w:val="000E64A9"/>
    <w:rsid w:val="000E6E7B"/>
    <w:rsid w:val="000E70FF"/>
    <w:rsid w:val="000E737C"/>
    <w:rsid w:val="000E76E7"/>
    <w:rsid w:val="000E7ADD"/>
    <w:rsid w:val="000E7AF3"/>
    <w:rsid w:val="000E7FC4"/>
    <w:rsid w:val="000F06F2"/>
    <w:rsid w:val="000F39E0"/>
    <w:rsid w:val="000F3AB4"/>
    <w:rsid w:val="000F5F0F"/>
    <w:rsid w:val="000F769F"/>
    <w:rsid w:val="00102210"/>
    <w:rsid w:val="00102A77"/>
    <w:rsid w:val="001108D4"/>
    <w:rsid w:val="001128DF"/>
    <w:rsid w:val="00112A26"/>
    <w:rsid w:val="00114A5D"/>
    <w:rsid w:val="00115965"/>
    <w:rsid w:val="001209BA"/>
    <w:rsid w:val="00120A71"/>
    <w:rsid w:val="0012256D"/>
    <w:rsid w:val="001264CB"/>
    <w:rsid w:val="001270F0"/>
    <w:rsid w:val="00128639"/>
    <w:rsid w:val="00130971"/>
    <w:rsid w:val="00132B95"/>
    <w:rsid w:val="00133FCB"/>
    <w:rsid w:val="00134BA0"/>
    <w:rsid w:val="00135927"/>
    <w:rsid w:val="001363B9"/>
    <w:rsid w:val="00136BE3"/>
    <w:rsid w:val="00137264"/>
    <w:rsid w:val="0014325D"/>
    <w:rsid w:val="00143DD9"/>
    <w:rsid w:val="00144470"/>
    <w:rsid w:val="00145998"/>
    <w:rsid w:val="00147325"/>
    <w:rsid w:val="001479C9"/>
    <w:rsid w:val="00147ADE"/>
    <w:rsid w:val="00147CF8"/>
    <w:rsid w:val="0015186A"/>
    <w:rsid w:val="001518B5"/>
    <w:rsid w:val="00153C75"/>
    <w:rsid w:val="001545E7"/>
    <w:rsid w:val="00154E4E"/>
    <w:rsid w:val="001563A3"/>
    <w:rsid w:val="0016003F"/>
    <w:rsid w:val="00163760"/>
    <w:rsid w:val="001649BF"/>
    <w:rsid w:val="00167485"/>
    <w:rsid w:val="00167BD8"/>
    <w:rsid w:val="001701DF"/>
    <w:rsid w:val="0017102F"/>
    <w:rsid w:val="00171488"/>
    <w:rsid w:val="001779D2"/>
    <w:rsid w:val="00180071"/>
    <w:rsid w:val="0018062F"/>
    <w:rsid w:val="001818CD"/>
    <w:rsid w:val="00181BF9"/>
    <w:rsid w:val="00181E63"/>
    <w:rsid w:val="00182791"/>
    <w:rsid w:val="00182A80"/>
    <w:rsid w:val="00183800"/>
    <w:rsid w:val="00183DFD"/>
    <w:rsid w:val="0018592E"/>
    <w:rsid w:val="00186EFB"/>
    <w:rsid w:val="001873F4"/>
    <w:rsid w:val="0019055F"/>
    <w:rsid w:val="00190B23"/>
    <w:rsid w:val="001919B7"/>
    <w:rsid w:val="00191A28"/>
    <w:rsid w:val="00193D74"/>
    <w:rsid w:val="00196C2A"/>
    <w:rsid w:val="001A02E0"/>
    <w:rsid w:val="001A0478"/>
    <w:rsid w:val="001A13E3"/>
    <w:rsid w:val="001A1D85"/>
    <w:rsid w:val="001A213F"/>
    <w:rsid w:val="001A2CA6"/>
    <w:rsid w:val="001A3580"/>
    <w:rsid w:val="001A5132"/>
    <w:rsid w:val="001A57AC"/>
    <w:rsid w:val="001A6305"/>
    <w:rsid w:val="001A7E93"/>
    <w:rsid w:val="001B27C8"/>
    <w:rsid w:val="001B2D56"/>
    <w:rsid w:val="001B398C"/>
    <w:rsid w:val="001B3E24"/>
    <w:rsid w:val="001B4019"/>
    <w:rsid w:val="001B4530"/>
    <w:rsid w:val="001B580A"/>
    <w:rsid w:val="001B661C"/>
    <w:rsid w:val="001B6EB4"/>
    <w:rsid w:val="001C46C1"/>
    <w:rsid w:val="001C4740"/>
    <w:rsid w:val="001C58D7"/>
    <w:rsid w:val="001C6867"/>
    <w:rsid w:val="001C7F16"/>
    <w:rsid w:val="001D06BF"/>
    <w:rsid w:val="001D184B"/>
    <w:rsid w:val="001D4BE3"/>
    <w:rsid w:val="001D5E7F"/>
    <w:rsid w:val="001D61A1"/>
    <w:rsid w:val="001D7742"/>
    <w:rsid w:val="001D785D"/>
    <w:rsid w:val="001E0C6F"/>
    <w:rsid w:val="001E2617"/>
    <w:rsid w:val="001E2D13"/>
    <w:rsid w:val="001E3B53"/>
    <w:rsid w:val="001E6245"/>
    <w:rsid w:val="001E6EA1"/>
    <w:rsid w:val="001F068B"/>
    <w:rsid w:val="001F46E0"/>
    <w:rsid w:val="001F4C40"/>
    <w:rsid w:val="0020212D"/>
    <w:rsid w:val="002031D2"/>
    <w:rsid w:val="0020372C"/>
    <w:rsid w:val="002044BD"/>
    <w:rsid w:val="00204B8A"/>
    <w:rsid w:val="00204D38"/>
    <w:rsid w:val="0020593B"/>
    <w:rsid w:val="0021241D"/>
    <w:rsid w:val="002139F5"/>
    <w:rsid w:val="00216E1A"/>
    <w:rsid w:val="0022040C"/>
    <w:rsid w:val="0022181E"/>
    <w:rsid w:val="00223415"/>
    <w:rsid w:val="00223D4A"/>
    <w:rsid w:val="00224689"/>
    <w:rsid w:val="00224C02"/>
    <w:rsid w:val="0022671D"/>
    <w:rsid w:val="002334E7"/>
    <w:rsid w:val="00233AAA"/>
    <w:rsid w:val="00237501"/>
    <w:rsid w:val="0023794A"/>
    <w:rsid w:val="00240BAB"/>
    <w:rsid w:val="002419A7"/>
    <w:rsid w:val="0024254F"/>
    <w:rsid w:val="00243616"/>
    <w:rsid w:val="00243671"/>
    <w:rsid w:val="00245425"/>
    <w:rsid w:val="00245B05"/>
    <w:rsid w:val="00247597"/>
    <w:rsid w:val="00247E48"/>
    <w:rsid w:val="00251403"/>
    <w:rsid w:val="002519B9"/>
    <w:rsid w:val="00255B1E"/>
    <w:rsid w:val="002577BE"/>
    <w:rsid w:val="00257BBC"/>
    <w:rsid w:val="00260503"/>
    <w:rsid w:val="00261D10"/>
    <w:rsid w:val="00263EBD"/>
    <w:rsid w:val="00265A95"/>
    <w:rsid w:val="00265C13"/>
    <w:rsid w:val="00265D4F"/>
    <w:rsid w:val="00267B09"/>
    <w:rsid w:val="00271598"/>
    <w:rsid w:val="00271A35"/>
    <w:rsid w:val="0027404E"/>
    <w:rsid w:val="002741ED"/>
    <w:rsid w:val="0027632C"/>
    <w:rsid w:val="00276A79"/>
    <w:rsid w:val="002801A3"/>
    <w:rsid w:val="00280307"/>
    <w:rsid w:val="002809B4"/>
    <w:rsid w:val="00281E57"/>
    <w:rsid w:val="002834CF"/>
    <w:rsid w:val="00284299"/>
    <w:rsid w:val="002900EA"/>
    <w:rsid w:val="0029128A"/>
    <w:rsid w:val="00291407"/>
    <w:rsid w:val="00291981"/>
    <w:rsid w:val="00292BAB"/>
    <w:rsid w:val="00294AC7"/>
    <w:rsid w:val="00297F1F"/>
    <w:rsid w:val="00297F2C"/>
    <w:rsid w:val="002A13B3"/>
    <w:rsid w:val="002A1D41"/>
    <w:rsid w:val="002A3268"/>
    <w:rsid w:val="002A4724"/>
    <w:rsid w:val="002A4B38"/>
    <w:rsid w:val="002A5725"/>
    <w:rsid w:val="002B3900"/>
    <w:rsid w:val="002B51AD"/>
    <w:rsid w:val="002B61C9"/>
    <w:rsid w:val="002B758F"/>
    <w:rsid w:val="002B77DE"/>
    <w:rsid w:val="002C0D85"/>
    <w:rsid w:val="002C133B"/>
    <w:rsid w:val="002C1940"/>
    <w:rsid w:val="002C1A9A"/>
    <w:rsid w:val="002C23E9"/>
    <w:rsid w:val="002C296C"/>
    <w:rsid w:val="002C37D9"/>
    <w:rsid w:val="002C489D"/>
    <w:rsid w:val="002C4F13"/>
    <w:rsid w:val="002C546C"/>
    <w:rsid w:val="002C67EA"/>
    <w:rsid w:val="002C67F5"/>
    <w:rsid w:val="002D393F"/>
    <w:rsid w:val="002D46C1"/>
    <w:rsid w:val="002D4BD9"/>
    <w:rsid w:val="002D5FD5"/>
    <w:rsid w:val="002D66EA"/>
    <w:rsid w:val="002D69A1"/>
    <w:rsid w:val="002E2ECE"/>
    <w:rsid w:val="002E371F"/>
    <w:rsid w:val="002E7DA2"/>
    <w:rsid w:val="002F0AD9"/>
    <w:rsid w:val="002F0B93"/>
    <w:rsid w:val="002F0D22"/>
    <w:rsid w:val="002F123B"/>
    <w:rsid w:val="002F2118"/>
    <w:rsid w:val="002F28AD"/>
    <w:rsid w:val="002F2D5E"/>
    <w:rsid w:val="002F309C"/>
    <w:rsid w:val="002F4D40"/>
    <w:rsid w:val="002F4E3D"/>
    <w:rsid w:val="00300179"/>
    <w:rsid w:val="00300ACF"/>
    <w:rsid w:val="00303D3F"/>
    <w:rsid w:val="00303D66"/>
    <w:rsid w:val="003048E2"/>
    <w:rsid w:val="00304DD8"/>
    <w:rsid w:val="003068F6"/>
    <w:rsid w:val="003124F0"/>
    <w:rsid w:val="00312DD2"/>
    <w:rsid w:val="0031508B"/>
    <w:rsid w:val="003166A5"/>
    <w:rsid w:val="00316C07"/>
    <w:rsid w:val="0032535E"/>
    <w:rsid w:val="003253A9"/>
    <w:rsid w:val="00326867"/>
    <w:rsid w:val="00331661"/>
    <w:rsid w:val="00331CB2"/>
    <w:rsid w:val="00332D48"/>
    <w:rsid w:val="00332EE1"/>
    <w:rsid w:val="00333DEF"/>
    <w:rsid w:val="003361CA"/>
    <w:rsid w:val="00337A50"/>
    <w:rsid w:val="00341DCC"/>
    <w:rsid w:val="003421A9"/>
    <w:rsid w:val="00343F87"/>
    <w:rsid w:val="00343FB6"/>
    <w:rsid w:val="003442D4"/>
    <w:rsid w:val="0034519E"/>
    <w:rsid w:val="0034559F"/>
    <w:rsid w:val="00345E3B"/>
    <w:rsid w:val="0034681F"/>
    <w:rsid w:val="00350D86"/>
    <w:rsid w:val="00352256"/>
    <w:rsid w:val="003527F2"/>
    <w:rsid w:val="00354B8F"/>
    <w:rsid w:val="00354F9E"/>
    <w:rsid w:val="00360193"/>
    <w:rsid w:val="0036069A"/>
    <w:rsid w:val="00361EAA"/>
    <w:rsid w:val="003626BD"/>
    <w:rsid w:val="00363DF2"/>
    <w:rsid w:val="00367EF7"/>
    <w:rsid w:val="00371207"/>
    <w:rsid w:val="00371A7D"/>
    <w:rsid w:val="003738A7"/>
    <w:rsid w:val="00374B65"/>
    <w:rsid w:val="00375B33"/>
    <w:rsid w:val="00377278"/>
    <w:rsid w:val="00380AB0"/>
    <w:rsid w:val="003819C9"/>
    <w:rsid w:val="00391393"/>
    <w:rsid w:val="00393743"/>
    <w:rsid w:val="00394F52"/>
    <w:rsid w:val="00395941"/>
    <w:rsid w:val="003A3922"/>
    <w:rsid w:val="003A3D61"/>
    <w:rsid w:val="003A3D6E"/>
    <w:rsid w:val="003A3DF8"/>
    <w:rsid w:val="003A5C36"/>
    <w:rsid w:val="003A615E"/>
    <w:rsid w:val="003A74B7"/>
    <w:rsid w:val="003B087C"/>
    <w:rsid w:val="003B0FAE"/>
    <w:rsid w:val="003B14A8"/>
    <w:rsid w:val="003B2057"/>
    <w:rsid w:val="003B2870"/>
    <w:rsid w:val="003B32AA"/>
    <w:rsid w:val="003B3409"/>
    <w:rsid w:val="003B50CC"/>
    <w:rsid w:val="003B68CB"/>
    <w:rsid w:val="003B6935"/>
    <w:rsid w:val="003B7389"/>
    <w:rsid w:val="003C2E48"/>
    <w:rsid w:val="003C3B16"/>
    <w:rsid w:val="003C6EB0"/>
    <w:rsid w:val="003C77EC"/>
    <w:rsid w:val="003C7DE5"/>
    <w:rsid w:val="003D013C"/>
    <w:rsid w:val="003D0AD6"/>
    <w:rsid w:val="003D17BB"/>
    <w:rsid w:val="003D20E8"/>
    <w:rsid w:val="003D6D3E"/>
    <w:rsid w:val="003D76F4"/>
    <w:rsid w:val="003D7D01"/>
    <w:rsid w:val="003E2EC7"/>
    <w:rsid w:val="003E34A0"/>
    <w:rsid w:val="003E4860"/>
    <w:rsid w:val="003E7284"/>
    <w:rsid w:val="003E7A77"/>
    <w:rsid w:val="003F0994"/>
    <w:rsid w:val="003F1236"/>
    <w:rsid w:val="003F3F12"/>
    <w:rsid w:val="003F521D"/>
    <w:rsid w:val="003F5A0D"/>
    <w:rsid w:val="003F5E43"/>
    <w:rsid w:val="003F647F"/>
    <w:rsid w:val="003F6ABC"/>
    <w:rsid w:val="0040077F"/>
    <w:rsid w:val="004007FD"/>
    <w:rsid w:val="004014C3"/>
    <w:rsid w:val="00401568"/>
    <w:rsid w:val="004016D9"/>
    <w:rsid w:val="00401749"/>
    <w:rsid w:val="0040243E"/>
    <w:rsid w:val="0040477E"/>
    <w:rsid w:val="00405273"/>
    <w:rsid w:val="0040577B"/>
    <w:rsid w:val="00405D41"/>
    <w:rsid w:val="00405DAE"/>
    <w:rsid w:val="00405F78"/>
    <w:rsid w:val="004112E8"/>
    <w:rsid w:val="004122AD"/>
    <w:rsid w:val="0041267F"/>
    <w:rsid w:val="004137D8"/>
    <w:rsid w:val="0041579F"/>
    <w:rsid w:val="00416B49"/>
    <w:rsid w:val="00423DC7"/>
    <w:rsid w:val="004313AB"/>
    <w:rsid w:val="00431C1E"/>
    <w:rsid w:val="00432C0E"/>
    <w:rsid w:val="0043699C"/>
    <w:rsid w:val="004375A7"/>
    <w:rsid w:val="00440D21"/>
    <w:rsid w:val="00441F52"/>
    <w:rsid w:val="0044637A"/>
    <w:rsid w:val="00446FB2"/>
    <w:rsid w:val="00447F14"/>
    <w:rsid w:val="00450DCF"/>
    <w:rsid w:val="0045166F"/>
    <w:rsid w:val="00451692"/>
    <w:rsid w:val="004522EC"/>
    <w:rsid w:val="004523B1"/>
    <w:rsid w:val="00454AF5"/>
    <w:rsid w:val="00456140"/>
    <w:rsid w:val="0045734A"/>
    <w:rsid w:val="004624EB"/>
    <w:rsid w:val="00464AA5"/>
    <w:rsid w:val="0046535C"/>
    <w:rsid w:val="00466B7F"/>
    <w:rsid w:val="004706DA"/>
    <w:rsid w:val="00471CB1"/>
    <w:rsid w:val="00473351"/>
    <w:rsid w:val="004735B9"/>
    <w:rsid w:val="004755ED"/>
    <w:rsid w:val="00475933"/>
    <w:rsid w:val="00477CFC"/>
    <w:rsid w:val="0048191A"/>
    <w:rsid w:val="00485A78"/>
    <w:rsid w:val="00486CAE"/>
    <w:rsid w:val="00491936"/>
    <w:rsid w:val="00492167"/>
    <w:rsid w:val="00492EEC"/>
    <w:rsid w:val="0049524C"/>
    <w:rsid w:val="0049534D"/>
    <w:rsid w:val="004962A1"/>
    <w:rsid w:val="00496572"/>
    <w:rsid w:val="00497C97"/>
    <w:rsid w:val="004A0502"/>
    <w:rsid w:val="004A1590"/>
    <w:rsid w:val="004A27A9"/>
    <w:rsid w:val="004A2B58"/>
    <w:rsid w:val="004A343B"/>
    <w:rsid w:val="004A59E0"/>
    <w:rsid w:val="004B05F8"/>
    <w:rsid w:val="004B3F88"/>
    <w:rsid w:val="004B613A"/>
    <w:rsid w:val="004C297C"/>
    <w:rsid w:val="004C3C22"/>
    <w:rsid w:val="004C4FDB"/>
    <w:rsid w:val="004C60DA"/>
    <w:rsid w:val="004C6649"/>
    <w:rsid w:val="004C74C6"/>
    <w:rsid w:val="004E0BB3"/>
    <w:rsid w:val="004E25C3"/>
    <w:rsid w:val="004E29C3"/>
    <w:rsid w:val="004E2ABF"/>
    <w:rsid w:val="004E3108"/>
    <w:rsid w:val="004E335F"/>
    <w:rsid w:val="004E3A12"/>
    <w:rsid w:val="004E410F"/>
    <w:rsid w:val="004E4577"/>
    <w:rsid w:val="004F0669"/>
    <w:rsid w:val="004F1727"/>
    <w:rsid w:val="004F1B17"/>
    <w:rsid w:val="004F2BD5"/>
    <w:rsid w:val="004F54E9"/>
    <w:rsid w:val="005016F5"/>
    <w:rsid w:val="00503596"/>
    <w:rsid w:val="005036F0"/>
    <w:rsid w:val="0050529D"/>
    <w:rsid w:val="00505B11"/>
    <w:rsid w:val="00506DFC"/>
    <w:rsid w:val="00507CF4"/>
    <w:rsid w:val="005114A7"/>
    <w:rsid w:val="00513246"/>
    <w:rsid w:val="00515C1B"/>
    <w:rsid w:val="00515DB3"/>
    <w:rsid w:val="0051638E"/>
    <w:rsid w:val="00516947"/>
    <w:rsid w:val="005201EB"/>
    <w:rsid w:val="00521A1C"/>
    <w:rsid w:val="00521E02"/>
    <w:rsid w:val="00522665"/>
    <w:rsid w:val="005243CC"/>
    <w:rsid w:val="005247BC"/>
    <w:rsid w:val="005249E3"/>
    <w:rsid w:val="00525D86"/>
    <w:rsid w:val="00526A18"/>
    <w:rsid w:val="00527D13"/>
    <w:rsid w:val="00532F6C"/>
    <w:rsid w:val="00535AC2"/>
    <w:rsid w:val="00535B8B"/>
    <w:rsid w:val="005369B2"/>
    <w:rsid w:val="005377B9"/>
    <w:rsid w:val="005401E6"/>
    <w:rsid w:val="00540B4D"/>
    <w:rsid w:val="00541DE7"/>
    <w:rsid w:val="00543AA7"/>
    <w:rsid w:val="00543F3B"/>
    <w:rsid w:val="00544001"/>
    <w:rsid w:val="0054580E"/>
    <w:rsid w:val="00545E75"/>
    <w:rsid w:val="00546CEF"/>
    <w:rsid w:val="00550264"/>
    <w:rsid w:val="005520DE"/>
    <w:rsid w:val="0055307E"/>
    <w:rsid w:val="00553EAF"/>
    <w:rsid w:val="00555209"/>
    <w:rsid w:val="00557CD4"/>
    <w:rsid w:val="00560762"/>
    <w:rsid w:val="00561EED"/>
    <w:rsid w:val="0056312A"/>
    <w:rsid w:val="00563871"/>
    <w:rsid w:val="00564405"/>
    <w:rsid w:val="00565B9C"/>
    <w:rsid w:val="0057135A"/>
    <w:rsid w:val="005721E5"/>
    <w:rsid w:val="00572760"/>
    <w:rsid w:val="00573903"/>
    <w:rsid w:val="0057526F"/>
    <w:rsid w:val="00576962"/>
    <w:rsid w:val="005801BE"/>
    <w:rsid w:val="00580334"/>
    <w:rsid w:val="005818F4"/>
    <w:rsid w:val="00582E9D"/>
    <w:rsid w:val="00584528"/>
    <w:rsid w:val="005847AC"/>
    <w:rsid w:val="00584EAC"/>
    <w:rsid w:val="00585301"/>
    <w:rsid w:val="00585BB0"/>
    <w:rsid w:val="00586054"/>
    <w:rsid w:val="005921CB"/>
    <w:rsid w:val="00594B0C"/>
    <w:rsid w:val="00594EB3"/>
    <w:rsid w:val="005954C2"/>
    <w:rsid w:val="0059604D"/>
    <w:rsid w:val="005A2E28"/>
    <w:rsid w:val="005A2F5A"/>
    <w:rsid w:val="005A327B"/>
    <w:rsid w:val="005A5DC8"/>
    <w:rsid w:val="005A626E"/>
    <w:rsid w:val="005A7BEF"/>
    <w:rsid w:val="005A7EA8"/>
    <w:rsid w:val="005A7F88"/>
    <w:rsid w:val="005B2BB6"/>
    <w:rsid w:val="005B3685"/>
    <w:rsid w:val="005C1CDE"/>
    <w:rsid w:val="005C7846"/>
    <w:rsid w:val="005C7B9A"/>
    <w:rsid w:val="005D234F"/>
    <w:rsid w:val="005D3466"/>
    <w:rsid w:val="005D7187"/>
    <w:rsid w:val="005E0B4D"/>
    <w:rsid w:val="005E4091"/>
    <w:rsid w:val="005E4439"/>
    <w:rsid w:val="005E4768"/>
    <w:rsid w:val="005E493F"/>
    <w:rsid w:val="005E738C"/>
    <w:rsid w:val="005F0017"/>
    <w:rsid w:val="005F1756"/>
    <w:rsid w:val="005F29B3"/>
    <w:rsid w:val="005F2ABC"/>
    <w:rsid w:val="005F3BC9"/>
    <w:rsid w:val="005F6C6A"/>
    <w:rsid w:val="005F76CF"/>
    <w:rsid w:val="005F7D31"/>
    <w:rsid w:val="00600D78"/>
    <w:rsid w:val="006021CC"/>
    <w:rsid w:val="00602330"/>
    <w:rsid w:val="00603213"/>
    <w:rsid w:val="006032CC"/>
    <w:rsid w:val="0061399B"/>
    <w:rsid w:val="00613C26"/>
    <w:rsid w:val="006152B3"/>
    <w:rsid w:val="00620AEE"/>
    <w:rsid w:val="00621D10"/>
    <w:rsid w:val="0062282A"/>
    <w:rsid w:val="0062291F"/>
    <w:rsid w:val="006229C8"/>
    <w:rsid w:val="00623014"/>
    <w:rsid w:val="00625784"/>
    <w:rsid w:val="006270FB"/>
    <w:rsid w:val="006273F4"/>
    <w:rsid w:val="00627785"/>
    <w:rsid w:val="00630DFD"/>
    <w:rsid w:val="00631650"/>
    <w:rsid w:val="00632282"/>
    <w:rsid w:val="0063405A"/>
    <w:rsid w:val="0063420D"/>
    <w:rsid w:val="00634675"/>
    <w:rsid w:val="00635A10"/>
    <w:rsid w:val="00635F08"/>
    <w:rsid w:val="00636F8F"/>
    <w:rsid w:val="00637ED0"/>
    <w:rsid w:val="00646624"/>
    <w:rsid w:val="00646723"/>
    <w:rsid w:val="0064730B"/>
    <w:rsid w:val="00650C28"/>
    <w:rsid w:val="006513F0"/>
    <w:rsid w:val="00653341"/>
    <w:rsid w:val="006536D1"/>
    <w:rsid w:val="00654512"/>
    <w:rsid w:val="0065465C"/>
    <w:rsid w:val="00655A5F"/>
    <w:rsid w:val="00656322"/>
    <w:rsid w:val="00656FEA"/>
    <w:rsid w:val="00660253"/>
    <w:rsid w:val="00660801"/>
    <w:rsid w:val="006608B3"/>
    <w:rsid w:val="006614C7"/>
    <w:rsid w:val="00661B10"/>
    <w:rsid w:val="00661DDE"/>
    <w:rsid w:val="00665769"/>
    <w:rsid w:val="0067004C"/>
    <w:rsid w:val="00673897"/>
    <w:rsid w:val="00673F72"/>
    <w:rsid w:val="0067553D"/>
    <w:rsid w:val="00683045"/>
    <w:rsid w:val="006842D5"/>
    <w:rsid w:val="00687592"/>
    <w:rsid w:val="00687863"/>
    <w:rsid w:val="0069137F"/>
    <w:rsid w:val="00691FB2"/>
    <w:rsid w:val="00692436"/>
    <w:rsid w:val="006927F7"/>
    <w:rsid w:val="006930F7"/>
    <w:rsid w:val="006A0FC5"/>
    <w:rsid w:val="006A1A13"/>
    <w:rsid w:val="006A2318"/>
    <w:rsid w:val="006A2C71"/>
    <w:rsid w:val="006A3148"/>
    <w:rsid w:val="006A390B"/>
    <w:rsid w:val="006A5690"/>
    <w:rsid w:val="006A67A7"/>
    <w:rsid w:val="006A6C15"/>
    <w:rsid w:val="006B2274"/>
    <w:rsid w:val="006B2C66"/>
    <w:rsid w:val="006B3D19"/>
    <w:rsid w:val="006B456A"/>
    <w:rsid w:val="006B4DF4"/>
    <w:rsid w:val="006B4EE5"/>
    <w:rsid w:val="006B7536"/>
    <w:rsid w:val="006B7878"/>
    <w:rsid w:val="006C07D6"/>
    <w:rsid w:val="006C0C42"/>
    <w:rsid w:val="006C138D"/>
    <w:rsid w:val="006C1B4E"/>
    <w:rsid w:val="006C1F55"/>
    <w:rsid w:val="006C326F"/>
    <w:rsid w:val="006C3363"/>
    <w:rsid w:val="006C666E"/>
    <w:rsid w:val="006C6897"/>
    <w:rsid w:val="006D2F93"/>
    <w:rsid w:val="006D3535"/>
    <w:rsid w:val="006D4038"/>
    <w:rsid w:val="006D53B5"/>
    <w:rsid w:val="006D53DD"/>
    <w:rsid w:val="006D544E"/>
    <w:rsid w:val="006E002F"/>
    <w:rsid w:val="006E346C"/>
    <w:rsid w:val="006E3941"/>
    <w:rsid w:val="006E3BFB"/>
    <w:rsid w:val="006E7B87"/>
    <w:rsid w:val="006F2524"/>
    <w:rsid w:val="006F302D"/>
    <w:rsid w:val="006F3B00"/>
    <w:rsid w:val="006F4303"/>
    <w:rsid w:val="006F70DA"/>
    <w:rsid w:val="0070426B"/>
    <w:rsid w:val="00710757"/>
    <w:rsid w:val="00711247"/>
    <w:rsid w:val="0071275E"/>
    <w:rsid w:val="00713DFE"/>
    <w:rsid w:val="00714394"/>
    <w:rsid w:val="00714B9D"/>
    <w:rsid w:val="00722747"/>
    <w:rsid w:val="007230FB"/>
    <w:rsid w:val="007237AD"/>
    <w:rsid w:val="007238E9"/>
    <w:rsid w:val="00723F1D"/>
    <w:rsid w:val="007247BA"/>
    <w:rsid w:val="0073043C"/>
    <w:rsid w:val="007318B7"/>
    <w:rsid w:val="00735E2A"/>
    <w:rsid w:val="00736328"/>
    <w:rsid w:val="00736949"/>
    <w:rsid w:val="00736C60"/>
    <w:rsid w:val="00736FC6"/>
    <w:rsid w:val="007379CE"/>
    <w:rsid w:val="00741843"/>
    <w:rsid w:val="00741BC6"/>
    <w:rsid w:val="00741DB3"/>
    <w:rsid w:val="007436AB"/>
    <w:rsid w:val="00747262"/>
    <w:rsid w:val="0074780E"/>
    <w:rsid w:val="007500C0"/>
    <w:rsid w:val="00753472"/>
    <w:rsid w:val="0075659D"/>
    <w:rsid w:val="00756FD1"/>
    <w:rsid w:val="007573ED"/>
    <w:rsid w:val="0076078B"/>
    <w:rsid w:val="00763ECC"/>
    <w:rsid w:val="00764D8F"/>
    <w:rsid w:val="00765BBA"/>
    <w:rsid w:val="007674DF"/>
    <w:rsid w:val="0076752C"/>
    <w:rsid w:val="00770D7E"/>
    <w:rsid w:val="00775F7E"/>
    <w:rsid w:val="007769BD"/>
    <w:rsid w:val="00776CDF"/>
    <w:rsid w:val="007770F7"/>
    <w:rsid w:val="00781EF4"/>
    <w:rsid w:val="007834A7"/>
    <w:rsid w:val="00785E0B"/>
    <w:rsid w:val="00790962"/>
    <w:rsid w:val="00790D8A"/>
    <w:rsid w:val="0079147F"/>
    <w:rsid w:val="007930FA"/>
    <w:rsid w:val="007940D4"/>
    <w:rsid w:val="00794539"/>
    <w:rsid w:val="00796F38"/>
    <w:rsid w:val="00797576"/>
    <w:rsid w:val="007A2BFD"/>
    <w:rsid w:val="007A35CC"/>
    <w:rsid w:val="007A5BFE"/>
    <w:rsid w:val="007A67E2"/>
    <w:rsid w:val="007A7817"/>
    <w:rsid w:val="007B2630"/>
    <w:rsid w:val="007B2D11"/>
    <w:rsid w:val="007B30BD"/>
    <w:rsid w:val="007B47EB"/>
    <w:rsid w:val="007B6150"/>
    <w:rsid w:val="007B6492"/>
    <w:rsid w:val="007B6C20"/>
    <w:rsid w:val="007C09B8"/>
    <w:rsid w:val="007C0FD8"/>
    <w:rsid w:val="007C121F"/>
    <w:rsid w:val="007C1E5E"/>
    <w:rsid w:val="007C46F5"/>
    <w:rsid w:val="007C5374"/>
    <w:rsid w:val="007C5740"/>
    <w:rsid w:val="007C5ECF"/>
    <w:rsid w:val="007D4833"/>
    <w:rsid w:val="007D52B3"/>
    <w:rsid w:val="007D55AD"/>
    <w:rsid w:val="007D67C4"/>
    <w:rsid w:val="007D6F1B"/>
    <w:rsid w:val="007D72BD"/>
    <w:rsid w:val="007D7498"/>
    <w:rsid w:val="007E0C7C"/>
    <w:rsid w:val="007E58E8"/>
    <w:rsid w:val="007E5C0B"/>
    <w:rsid w:val="007E5C7E"/>
    <w:rsid w:val="007E5E34"/>
    <w:rsid w:val="007E6B2D"/>
    <w:rsid w:val="007E6BE6"/>
    <w:rsid w:val="007F2EF2"/>
    <w:rsid w:val="007F534F"/>
    <w:rsid w:val="007F5388"/>
    <w:rsid w:val="00800AA8"/>
    <w:rsid w:val="00803588"/>
    <w:rsid w:val="00804914"/>
    <w:rsid w:val="008064E6"/>
    <w:rsid w:val="00807B21"/>
    <w:rsid w:val="00810629"/>
    <w:rsid w:val="0081378C"/>
    <w:rsid w:val="0081470D"/>
    <w:rsid w:val="0081472F"/>
    <w:rsid w:val="00815F08"/>
    <w:rsid w:val="00815F7F"/>
    <w:rsid w:val="008202A5"/>
    <w:rsid w:val="00820A3B"/>
    <w:rsid w:val="00823E6D"/>
    <w:rsid w:val="008241A8"/>
    <w:rsid w:val="008253FC"/>
    <w:rsid w:val="00825E68"/>
    <w:rsid w:val="00826B5C"/>
    <w:rsid w:val="008276BB"/>
    <w:rsid w:val="008332D7"/>
    <w:rsid w:val="00833400"/>
    <w:rsid w:val="00836571"/>
    <w:rsid w:val="0083676B"/>
    <w:rsid w:val="00840084"/>
    <w:rsid w:val="00841820"/>
    <w:rsid w:val="00841C6C"/>
    <w:rsid w:val="00846407"/>
    <w:rsid w:val="0084680D"/>
    <w:rsid w:val="0084708C"/>
    <w:rsid w:val="008473DA"/>
    <w:rsid w:val="008474A3"/>
    <w:rsid w:val="008475EE"/>
    <w:rsid w:val="0085249B"/>
    <w:rsid w:val="008529D5"/>
    <w:rsid w:val="008538AA"/>
    <w:rsid w:val="00854849"/>
    <w:rsid w:val="008548AA"/>
    <w:rsid w:val="00855B4D"/>
    <w:rsid w:val="00855D8C"/>
    <w:rsid w:val="0085600D"/>
    <w:rsid w:val="00861370"/>
    <w:rsid w:val="00862862"/>
    <w:rsid w:val="008646F5"/>
    <w:rsid w:val="008670C4"/>
    <w:rsid w:val="0086741D"/>
    <w:rsid w:val="008679D3"/>
    <w:rsid w:val="00871F04"/>
    <w:rsid w:val="008722F3"/>
    <w:rsid w:val="0087268D"/>
    <w:rsid w:val="00875D5B"/>
    <w:rsid w:val="008764F2"/>
    <w:rsid w:val="00876F22"/>
    <w:rsid w:val="008777FC"/>
    <w:rsid w:val="00880859"/>
    <w:rsid w:val="00881E6B"/>
    <w:rsid w:val="00881F7B"/>
    <w:rsid w:val="008835AB"/>
    <w:rsid w:val="00884606"/>
    <w:rsid w:val="00885487"/>
    <w:rsid w:val="00885F3E"/>
    <w:rsid w:val="0088614D"/>
    <w:rsid w:val="0088677A"/>
    <w:rsid w:val="00886A22"/>
    <w:rsid w:val="00890143"/>
    <w:rsid w:val="00890DC4"/>
    <w:rsid w:val="00892017"/>
    <w:rsid w:val="00892B5F"/>
    <w:rsid w:val="008953EC"/>
    <w:rsid w:val="008976F5"/>
    <w:rsid w:val="008A0826"/>
    <w:rsid w:val="008A214E"/>
    <w:rsid w:val="008A5ECC"/>
    <w:rsid w:val="008A6CA9"/>
    <w:rsid w:val="008A72E1"/>
    <w:rsid w:val="008B0CEF"/>
    <w:rsid w:val="008B1B65"/>
    <w:rsid w:val="008B3AE4"/>
    <w:rsid w:val="008B627D"/>
    <w:rsid w:val="008B7EB3"/>
    <w:rsid w:val="008C0861"/>
    <w:rsid w:val="008C5214"/>
    <w:rsid w:val="008C6A5A"/>
    <w:rsid w:val="008C6B2D"/>
    <w:rsid w:val="008D0DC7"/>
    <w:rsid w:val="008D15B0"/>
    <w:rsid w:val="008D55BF"/>
    <w:rsid w:val="008D6724"/>
    <w:rsid w:val="008D7A9B"/>
    <w:rsid w:val="008E0B8C"/>
    <w:rsid w:val="008E2200"/>
    <w:rsid w:val="008E254F"/>
    <w:rsid w:val="008E4B24"/>
    <w:rsid w:val="008E6958"/>
    <w:rsid w:val="008F0669"/>
    <w:rsid w:val="008F0925"/>
    <w:rsid w:val="008F0BA3"/>
    <w:rsid w:val="008F12AC"/>
    <w:rsid w:val="008F141A"/>
    <w:rsid w:val="008F1A67"/>
    <w:rsid w:val="008F3C49"/>
    <w:rsid w:val="008F488E"/>
    <w:rsid w:val="008F4C3C"/>
    <w:rsid w:val="008F5E41"/>
    <w:rsid w:val="008F66BF"/>
    <w:rsid w:val="008F7669"/>
    <w:rsid w:val="008F7721"/>
    <w:rsid w:val="008F7D39"/>
    <w:rsid w:val="009011C5"/>
    <w:rsid w:val="00902AD8"/>
    <w:rsid w:val="00902CE1"/>
    <w:rsid w:val="00904C8F"/>
    <w:rsid w:val="00904EDC"/>
    <w:rsid w:val="0090501F"/>
    <w:rsid w:val="00906C41"/>
    <w:rsid w:val="009070A9"/>
    <w:rsid w:val="00907835"/>
    <w:rsid w:val="009101B7"/>
    <w:rsid w:val="009108E4"/>
    <w:rsid w:val="00911B96"/>
    <w:rsid w:val="00912BDE"/>
    <w:rsid w:val="00912E8A"/>
    <w:rsid w:val="0091494E"/>
    <w:rsid w:val="00914960"/>
    <w:rsid w:val="009178C3"/>
    <w:rsid w:val="0092120D"/>
    <w:rsid w:val="00921ECC"/>
    <w:rsid w:val="00923268"/>
    <w:rsid w:val="00924F75"/>
    <w:rsid w:val="009254EF"/>
    <w:rsid w:val="009259FE"/>
    <w:rsid w:val="00925BE1"/>
    <w:rsid w:val="009260AB"/>
    <w:rsid w:val="00926F39"/>
    <w:rsid w:val="0092737E"/>
    <w:rsid w:val="0092769C"/>
    <w:rsid w:val="00932701"/>
    <w:rsid w:val="00932727"/>
    <w:rsid w:val="00932980"/>
    <w:rsid w:val="00932D11"/>
    <w:rsid w:val="00940C58"/>
    <w:rsid w:val="00941157"/>
    <w:rsid w:val="00941817"/>
    <w:rsid w:val="009427E3"/>
    <w:rsid w:val="00943761"/>
    <w:rsid w:val="00947369"/>
    <w:rsid w:val="009527E6"/>
    <w:rsid w:val="00954024"/>
    <w:rsid w:val="009546C7"/>
    <w:rsid w:val="00955BA1"/>
    <w:rsid w:val="00955E7B"/>
    <w:rsid w:val="00956F21"/>
    <w:rsid w:val="00957EA4"/>
    <w:rsid w:val="00960DF8"/>
    <w:rsid w:val="00964467"/>
    <w:rsid w:val="0096473F"/>
    <w:rsid w:val="009647A3"/>
    <w:rsid w:val="00964A70"/>
    <w:rsid w:val="0096653E"/>
    <w:rsid w:val="00970A46"/>
    <w:rsid w:val="009715F7"/>
    <w:rsid w:val="009730E3"/>
    <w:rsid w:val="00973387"/>
    <w:rsid w:val="0097561D"/>
    <w:rsid w:val="009772CA"/>
    <w:rsid w:val="00980DD8"/>
    <w:rsid w:val="00981DC4"/>
    <w:rsid w:val="009825BA"/>
    <w:rsid w:val="00983476"/>
    <w:rsid w:val="00983545"/>
    <w:rsid w:val="009835BD"/>
    <w:rsid w:val="0098370F"/>
    <w:rsid w:val="00986B67"/>
    <w:rsid w:val="00987751"/>
    <w:rsid w:val="00987BB9"/>
    <w:rsid w:val="00987C86"/>
    <w:rsid w:val="009903BF"/>
    <w:rsid w:val="00990A79"/>
    <w:rsid w:val="0099287C"/>
    <w:rsid w:val="009930CC"/>
    <w:rsid w:val="00994077"/>
    <w:rsid w:val="0099426F"/>
    <w:rsid w:val="00995394"/>
    <w:rsid w:val="00995E88"/>
    <w:rsid w:val="00997A4D"/>
    <w:rsid w:val="009A00DE"/>
    <w:rsid w:val="009A0236"/>
    <w:rsid w:val="009A0762"/>
    <w:rsid w:val="009A0B7E"/>
    <w:rsid w:val="009A10CD"/>
    <w:rsid w:val="009A46ED"/>
    <w:rsid w:val="009A53C8"/>
    <w:rsid w:val="009A6361"/>
    <w:rsid w:val="009A7352"/>
    <w:rsid w:val="009B064C"/>
    <w:rsid w:val="009B0986"/>
    <w:rsid w:val="009B0B6E"/>
    <w:rsid w:val="009B41B4"/>
    <w:rsid w:val="009B4DE9"/>
    <w:rsid w:val="009B4F76"/>
    <w:rsid w:val="009B508B"/>
    <w:rsid w:val="009B5B3D"/>
    <w:rsid w:val="009B6941"/>
    <w:rsid w:val="009B6958"/>
    <w:rsid w:val="009B69BE"/>
    <w:rsid w:val="009B6D81"/>
    <w:rsid w:val="009C0CD2"/>
    <w:rsid w:val="009C40D2"/>
    <w:rsid w:val="009C7168"/>
    <w:rsid w:val="009C7D5F"/>
    <w:rsid w:val="009D2EFB"/>
    <w:rsid w:val="009D35E9"/>
    <w:rsid w:val="009D39E9"/>
    <w:rsid w:val="009D3EFC"/>
    <w:rsid w:val="009D43E5"/>
    <w:rsid w:val="009D64CA"/>
    <w:rsid w:val="009D7D0A"/>
    <w:rsid w:val="009E05D2"/>
    <w:rsid w:val="009E45BF"/>
    <w:rsid w:val="009E4A65"/>
    <w:rsid w:val="009E6166"/>
    <w:rsid w:val="009E7B5A"/>
    <w:rsid w:val="009F1A61"/>
    <w:rsid w:val="009F3F7B"/>
    <w:rsid w:val="009F40AA"/>
    <w:rsid w:val="009F4B36"/>
    <w:rsid w:val="009F573B"/>
    <w:rsid w:val="009F5D03"/>
    <w:rsid w:val="00A00319"/>
    <w:rsid w:val="00A00E53"/>
    <w:rsid w:val="00A01AF1"/>
    <w:rsid w:val="00A03280"/>
    <w:rsid w:val="00A041B1"/>
    <w:rsid w:val="00A07DD3"/>
    <w:rsid w:val="00A10788"/>
    <w:rsid w:val="00A10854"/>
    <w:rsid w:val="00A1162A"/>
    <w:rsid w:val="00A1275B"/>
    <w:rsid w:val="00A12C0A"/>
    <w:rsid w:val="00A1349A"/>
    <w:rsid w:val="00A1758E"/>
    <w:rsid w:val="00A20F12"/>
    <w:rsid w:val="00A239FD"/>
    <w:rsid w:val="00A2620E"/>
    <w:rsid w:val="00A26873"/>
    <w:rsid w:val="00A26ED9"/>
    <w:rsid w:val="00A27523"/>
    <w:rsid w:val="00A27886"/>
    <w:rsid w:val="00A304BD"/>
    <w:rsid w:val="00A30D00"/>
    <w:rsid w:val="00A33711"/>
    <w:rsid w:val="00A34ABC"/>
    <w:rsid w:val="00A34CAD"/>
    <w:rsid w:val="00A36BB9"/>
    <w:rsid w:val="00A402EB"/>
    <w:rsid w:val="00A4388E"/>
    <w:rsid w:val="00A44C4B"/>
    <w:rsid w:val="00A460B0"/>
    <w:rsid w:val="00A4733E"/>
    <w:rsid w:val="00A50EA7"/>
    <w:rsid w:val="00A51222"/>
    <w:rsid w:val="00A53350"/>
    <w:rsid w:val="00A54B41"/>
    <w:rsid w:val="00A5682C"/>
    <w:rsid w:val="00A56E97"/>
    <w:rsid w:val="00A6141B"/>
    <w:rsid w:val="00A6162D"/>
    <w:rsid w:val="00A62547"/>
    <w:rsid w:val="00A62E79"/>
    <w:rsid w:val="00A63C61"/>
    <w:rsid w:val="00A6546E"/>
    <w:rsid w:val="00A67643"/>
    <w:rsid w:val="00A67FB9"/>
    <w:rsid w:val="00A7129F"/>
    <w:rsid w:val="00A71A6C"/>
    <w:rsid w:val="00A727E4"/>
    <w:rsid w:val="00A737A7"/>
    <w:rsid w:val="00A766F4"/>
    <w:rsid w:val="00A770AA"/>
    <w:rsid w:val="00A8019D"/>
    <w:rsid w:val="00A802B2"/>
    <w:rsid w:val="00A81040"/>
    <w:rsid w:val="00A82487"/>
    <w:rsid w:val="00A83214"/>
    <w:rsid w:val="00A838BB"/>
    <w:rsid w:val="00A862D7"/>
    <w:rsid w:val="00A87E28"/>
    <w:rsid w:val="00A90DE8"/>
    <w:rsid w:val="00A9221C"/>
    <w:rsid w:val="00A931C8"/>
    <w:rsid w:val="00A93B7F"/>
    <w:rsid w:val="00A941AA"/>
    <w:rsid w:val="00A94E1F"/>
    <w:rsid w:val="00A96B45"/>
    <w:rsid w:val="00AA1117"/>
    <w:rsid w:val="00AA621D"/>
    <w:rsid w:val="00AA72A9"/>
    <w:rsid w:val="00AA7302"/>
    <w:rsid w:val="00AB07FD"/>
    <w:rsid w:val="00AB1364"/>
    <w:rsid w:val="00AB30BC"/>
    <w:rsid w:val="00AB539F"/>
    <w:rsid w:val="00AB5637"/>
    <w:rsid w:val="00AB668A"/>
    <w:rsid w:val="00AB7605"/>
    <w:rsid w:val="00AC0E89"/>
    <w:rsid w:val="00AC1639"/>
    <w:rsid w:val="00AC2A66"/>
    <w:rsid w:val="00AC4C8F"/>
    <w:rsid w:val="00AC4F90"/>
    <w:rsid w:val="00AC6171"/>
    <w:rsid w:val="00AC7358"/>
    <w:rsid w:val="00AC75D0"/>
    <w:rsid w:val="00AC76D6"/>
    <w:rsid w:val="00AD0FA2"/>
    <w:rsid w:val="00AD24B0"/>
    <w:rsid w:val="00AD2EAD"/>
    <w:rsid w:val="00AD2FD2"/>
    <w:rsid w:val="00AD375B"/>
    <w:rsid w:val="00AD4DF1"/>
    <w:rsid w:val="00AD50D3"/>
    <w:rsid w:val="00AE0680"/>
    <w:rsid w:val="00AE149B"/>
    <w:rsid w:val="00AE165B"/>
    <w:rsid w:val="00AE1C35"/>
    <w:rsid w:val="00AE2644"/>
    <w:rsid w:val="00AE5034"/>
    <w:rsid w:val="00AE721E"/>
    <w:rsid w:val="00AE7A31"/>
    <w:rsid w:val="00AF2C88"/>
    <w:rsid w:val="00AF6A13"/>
    <w:rsid w:val="00AF74AA"/>
    <w:rsid w:val="00B0023E"/>
    <w:rsid w:val="00B00ADB"/>
    <w:rsid w:val="00B010B2"/>
    <w:rsid w:val="00B01B57"/>
    <w:rsid w:val="00B0680A"/>
    <w:rsid w:val="00B06935"/>
    <w:rsid w:val="00B07EBB"/>
    <w:rsid w:val="00B10FF5"/>
    <w:rsid w:val="00B1117A"/>
    <w:rsid w:val="00B12BEE"/>
    <w:rsid w:val="00B13A60"/>
    <w:rsid w:val="00B14392"/>
    <w:rsid w:val="00B152CF"/>
    <w:rsid w:val="00B157E2"/>
    <w:rsid w:val="00B17A64"/>
    <w:rsid w:val="00B21066"/>
    <w:rsid w:val="00B252ED"/>
    <w:rsid w:val="00B26199"/>
    <w:rsid w:val="00B26420"/>
    <w:rsid w:val="00B26AEC"/>
    <w:rsid w:val="00B30B1D"/>
    <w:rsid w:val="00B40C32"/>
    <w:rsid w:val="00B40F5F"/>
    <w:rsid w:val="00B4333F"/>
    <w:rsid w:val="00B4430D"/>
    <w:rsid w:val="00B537D5"/>
    <w:rsid w:val="00B5542F"/>
    <w:rsid w:val="00B55796"/>
    <w:rsid w:val="00B55E9B"/>
    <w:rsid w:val="00B61BCE"/>
    <w:rsid w:val="00B62EA2"/>
    <w:rsid w:val="00B633FC"/>
    <w:rsid w:val="00B63D8F"/>
    <w:rsid w:val="00B65A38"/>
    <w:rsid w:val="00B6713A"/>
    <w:rsid w:val="00B67CEE"/>
    <w:rsid w:val="00B72529"/>
    <w:rsid w:val="00B72CA5"/>
    <w:rsid w:val="00B730E3"/>
    <w:rsid w:val="00B73187"/>
    <w:rsid w:val="00B74D38"/>
    <w:rsid w:val="00B75C5C"/>
    <w:rsid w:val="00B77305"/>
    <w:rsid w:val="00B7776A"/>
    <w:rsid w:val="00B77B4A"/>
    <w:rsid w:val="00B77C6F"/>
    <w:rsid w:val="00B77D2A"/>
    <w:rsid w:val="00B80667"/>
    <w:rsid w:val="00B81111"/>
    <w:rsid w:val="00B81F5C"/>
    <w:rsid w:val="00B82B1E"/>
    <w:rsid w:val="00B82C14"/>
    <w:rsid w:val="00B837F1"/>
    <w:rsid w:val="00B8526D"/>
    <w:rsid w:val="00B87C98"/>
    <w:rsid w:val="00B94E74"/>
    <w:rsid w:val="00B95A1F"/>
    <w:rsid w:val="00B96F66"/>
    <w:rsid w:val="00BA0376"/>
    <w:rsid w:val="00BA1E13"/>
    <w:rsid w:val="00BA37D5"/>
    <w:rsid w:val="00BA4748"/>
    <w:rsid w:val="00BB0363"/>
    <w:rsid w:val="00BB2794"/>
    <w:rsid w:val="00BB327E"/>
    <w:rsid w:val="00BB3CCE"/>
    <w:rsid w:val="00BB3F5A"/>
    <w:rsid w:val="00BB65F5"/>
    <w:rsid w:val="00BB7A9C"/>
    <w:rsid w:val="00BB7D0D"/>
    <w:rsid w:val="00BB7E34"/>
    <w:rsid w:val="00BC10EE"/>
    <w:rsid w:val="00BC1658"/>
    <w:rsid w:val="00BC3EFE"/>
    <w:rsid w:val="00BC5513"/>
    <w:rsid w:val="00BC5F73"/>
    <w:rsid w:val="00BC66B4"/>
    <w:rsid w:val="00BC7CCF"/>
    <w:rsid w:val="00BD1602"/>
    <w:rsid w:val="00BD17F5"/>
    <w:rsid w:val="00BD221D"/>
    <w:rsid w:val="00BD2D62"/>
    <w:rsid w:val="00BD5CFB"/>
    <w:rsid w:val="00BD6055"/>
    <w:rsid w:val="00BD7E10"/>
    <w:rsid w:val="00BE361B"/>
    <w:rsid w:val="00BE46EA"/>
    <w:rsid w:val="00BE625B"/>
    <w:rsid w:val="00BE64E4"/>
    <w:rsid w:val="00BE7435"/>
    <w:rsid w:val="00BE743F"/>
    <w:rsid w:val="00BF12F5"/>
    <w:rsid w:val="00BF24A6"/>
    <w:rsid w:val="00BF3FA2"/>
    <w:rsid w:val="00BF5583"/>
    <w:rsid w:val="00BF5FB5"/>
    <w:rsid w:val="00BF6E7E"/>
    <w:rsid w:val="00C006BF"/>
    <w:rsid w:val="00C00781"/>
    <w:rsid w:val="00C0318F"/>
    <w:rsid w:val="00C03B9D"/>
    <w:rsid w:val="00C04E7F"/>
    <w:rsid w:val="00C06D64"/>
    <w:rsid w:val="00C070C5"/>
    <w:rsid w:val="00C0766D"/>
    <w:rsid w:val="00C10E47"/>
    <w:rsid w:val="00C141E6"/>
    <w:rsid w:val="00C14334"/>
    <w:rsid w:val="00C15738"/>
    <w:rsid w:val="00C16D36"/>
    <w:rsid w:val="00C171F9"/>
    <w:rsid w:val="00C17CD1"/>
    <w:rsid w:val="00C2092B"/>
    <w:rsid w:val="00C21CB9"/>
    <w:rsid w:val="00C25591"/>
    <w:rsid w:val="00C25EDE"/>
    <w:rsid w:val="00C266E0"/>
    <w:rsid w:val="00C30096"/>
    <w:rsid w:val="00C307C0"/>
    <w:rsid w:val="00C33CCE"/>
    <w:rsid w:val="00C34469"/>
    <w:rsid w:val="00C3446C"/>
    <w:rsid w:val="00C34EE7"/>
    <w:rsid w:val="00C36217"/>
    <w:rsid w:val="00C36F86"/>
    <w:rsid w:val="00C413C1"/>
    <w:rsid w:val="00C41FAC"/>
    <w:rsid w:val="00C42E5B"/>
    <w:rsid w:val="00C430EA"/>
    <w:rsid w:val="00C45A8C"/>
    <w:rsid w:val="00C46AE4"/>
    <w:rsid w:val="00C47056"/>
    <w:rsid w:val="00C509A2"/>
    <w:rsid w:val="00C51758"/>
    <w:rsid w:val="00C52DFF"/>
    <w:rsid w:val="00C560BD"/>
    <w:rsid w:val="00C56491"/>
    <w:rsid w:val="00C575CA"/>
    <w:rsid w:val="00C62456"/>
    <w:rsid w:val="00C64D07"/>
    <w:rsid w:val="00C66F82"/>
    <w:rsid w:val="00C70197"/>
    <w:rsid w:val="00C720A2"/>
    <w:rsid w:val="00C75035"/>
    <w:rsid w:val="00C754BF"/>
    <w:rsid w:val="00C77184"/>
    <w:rsid w:val="00C8142B"/>
    <w:rsid w:val="00C81EBB"/>
    <w:rsid w:val="00C82D74"/>
    <w:rsid w:val="00C8439C"/>
    <w:rsid w:val="00C85AC5"/>
    <w:rsid w:val="00C86CF1"/>
    <w:rsid w:val="00C950F8"/>
    <w:rsid w:val="00C96AEF"/>
    <w:rsid w:val="00C96E1E"/>
    <w:rsid w:val="00C96FD3"/>
    <w:rsid w:val="00C97ADE"/>
    <w:rsid w:val="00CA0032"/>
    <w:rsid w:val="00CA2CB3"/>
    <w:rsid w:val="00CA4424"/>
    <w:rsid w:val="00CA79ED"/>
    <w:rsid w:val="00CA7C5D"/>
    <w:rsid w:val="00CB0751"/>
    <w:rsid w:val="00CB0A06"/>
    <w:rsid w:val="00CB1408"/>
    <w:rsid w:val="00CB2176"/>
    <w:rsid w:val="00CB3CD9"/>
    <w:rsid w:val="00CB4E0A"/>
    <w:rsid w:val="00CB7325"/>
    <w:rsid w:val="00CB780F"/>
    <w:rsid w:val="00CB7CC4"/>
    <w:rsid w:val="00CC13D6"/>
    <w:rsid w:val="00CC20A8"/>
    <w:rsid w:val="00CC2125"/>
    <w:rsid w:val="00CC2323"/>
    <w:rsid w:val="00CC2783"/>
    <w:rsid w:val="00CC2872"/>
    <w:rsid w:val="00CC4216"/>
    <w:rsid w:val="00CC7AF0"/>
    <w:rsid w:val="00CD2D79"/>
    <w:rsid w:val="00CD3C0C"/>
    <w:rsid w:val="00CD416C"/>
    <w:rsid w:val="00CD543D"/>
    <w:rsid w:val="00CD5C33"/>
    <w:rsid w:val="00CE4342"/>
    <w:rsid w:val="00CE43A1"/>
    <w:rsid w:val="00CE4515"/>
    <w:rsid w:val="00CE60EF"/>
    <w:rsid w:val="00CE63DF"/>
    <w:rsid w:val="00CE740C"/>
    <w:rsid w:val="00CE7F0A"/>
    <w:rsid w:val="00CF2A87"/>
    <w:rsid w:val="00CF7714"/>
    <w:rsid w:val="00D00686"/>
    <w:rsid w:val="00D0118D"/>
    <w:rsid w:val="00D01F70"/>
    <w:rsid w:val="00D02163"/>
    <w:rsid w:val="00D0249C"/>
    <w:rsid w:val="00D0492C"/>
    <w:rsid w:val="00D052EB"/>
    <w:rsid w:val="00D0590F"/>
    <w:rsid w:val="00D06EDB"/>
    <w:rsid w:val="00D077B0"/>
    <w:rsid w:val="00D121CB"/>
    <w:rsid w:val="00D14A1C"/>
    <w:rsid w:val="00D170B2"/>
    <w:rsid w:val="00D17470"/>
    <w:rsid w:val="00D17F50"/>
    <w:rsid w:val="00D222FA"/>
    <w:rsid w:val="00D22BC2"/>
    <w:rsid w:val="00D246FA"/>
    <w:rsid w:val="00D2770B"/>
    <w:rsid w:val="00D33276"/>
    <w:rsid w:val="00D34A77"/>
    <w:rsid w:val="00D36908"/>
    <w:rsid w:val="00D36BB3"/>
    <w:rsid w:val="00D37740"/>
    <w:rsid w:val="00D4010C"/>
    <w:rsid w:val="00D40468"/>
    <w:rsid w:val="00D42351"/>
    <w:rsid w:val="00D42FAE"/>
    <w:rsid w:val="00D45024"/>
    <w:rsid w:val="00D45B2F"/>
    <w:rsid w:val="00D462E9"/>
    <w:rsid w:val="00D467FC"/>
    <w:rsid w:val="00D46A67"/>
    <w:rsid w:val="00D5107E"/>
    <w:rsid w:val="00D54524"/>
    <w:rsid w:val="00D5776B"/>
    <w:rsid w:val="00D57967"/>
    <w:rsid w:val="00D60641"/>
    <w:rsid w:val="00D61F89"/>
    <w:rsid w:val="00D6364D"/>
    <w:rsid w:val="00D64214"/>
    <w:rsid w:val="00D64653"/>
    <w:rsid w:val="00D65553"/>
    <w:rsid w:val="00D66F95"/>
    <w:rsid w:val="00D67589"/>
    <w:rsid w:val="00D7264B"/>
    <w:rsid w:val="00D72EBE"/>
    <w:rsid w:val="00D76B77"/>
    <w:rsid w:val="00D77020"/>
    <w:rsid w:val="00D77A07"/>
    <w:rsid w:val="00D809B2"/>
    <w:rsid w:val="00D837FF"/>
    <w:rsid w:val="00D84C93"/>
    <w:rsid w:val="00D85E2D"/>
    <w:rsid w:val="00D87707"/>
    <w:rsid w:val="00D903C6"/>
    <w:rsid w:val="00D91868"/>
    <w:rsid w:val="00D91D5A"/>
    <w:rsid w:val="00D956FD"/>
    <w:rsid w:val="00D9572F"/>
    <w:rsid w:val="00D95F53"/>
    <w:rsid w:val="00D966CB"/>
    <w:rsid w:val="00DA065E"/>
    <w:rsid w:val="00DA081A"/>
    <w:rsid w:val="00DA1EE6"/>
    <w:rsid w:val="00DA246A"/>
    <w:rsid w:val="00DA4251"/>
    <w:rsid w:val="00DA62D9"/>
    <w:rsid w:val="00DA6A7B"/>
    <w:rsid w:val="00DA75ED"/>
    <w:rsid w:val="00DB05EA"/>
    <w:rsid w:val="00DB0831"/>
    <w:rsid w:val="00DB26B4"/>
    <w:rsid w:val="00DB4974"/>
    <w:rsid w:val="00DB4DBE"/>
    <w:rsid w:val="00DB6084"/>
    <w:rsid w:val="00DB707A"/>
    <w:rsid w:val="00DB764E"/>
    <w:rsid w:val="00DB7840"/>
    <w:rsid w:val="00DC2AB8"/>
    <w:rsid w:val="00DC3A0F"/>
    <w:rsid w:val="00DC42B1"/>
    <w:rsid w:val="00DC4DA0"/>
    <w:rsid w:val="00DC763C"/>
    <w:rsid w:val="00DD0C16"/>
    <w:rsid w:val="00DD1053"/>
    <w:rsid w:val="00DD46DE"/>
    <w:rsid w:val="00DD4C24"/>
    <w:rsid w:val="00DD5612"/>
    <w:rsid w:val="00DE1E52"/>
    <w:rsid w:val="00DE22C3"/>
    <w:rsid w:val="00DE2545"/>
    <w:rsid w:val="00DE2D7E"/>
    <w:rsid w:val="00DE3072"/>
    <w:rsid w:val="00DE40AB"/>
    <w:rsid w:val="00DE5107"/>
    <w:rsid w:val="00DE5289"/>
    <w:rsid w:val="00DE682C"/>
    <w:rsid w:val="00DF2E8E"/>
    <w:rsid w:val="00DF4D40"/>
    <w:rsid w:val="00DF548F"/>
    <w:rsid w:val="00DF6A2D"/>
    <w:rsid w:val="00DF7F3C"/>
    <w:rsid w:val="00E01284"/>
    <w:rsid w:val="00E01AC0"/>
    <w:rsid w:val="00E06812"/>
    <w:rsid w:val="00E06C78"/>
    <w:rsid w:val="00E075E0"/>
    <w:rsid w:val="00E07714"/>
    <w:rsid w:val="00E11736"/>
    <w:rsid w:val="00E13179"/>
    <w:rsid w:val="00E14BCC"/>
    <w:rsid w:val="00E15980"/>
    <w:rsid w:val="00E16213"/>
    <w:rsid w:val="00E17D48"/>
    <w:rsid w:val="00E229B6"/>
    <w:rsid w:val="00E22CAF"/>
    <w:rsid w:val="00E23F27"/>
    <w:rsid w:val="00E24469"/>
    <w:rsid w:val="00E24CE4"/>
    <w:rsid w:val="00E27154"/>
    <w:rsid w:val="00E30A92"/>
    <w:rsid w:val="00E31E0E"/>
    <w:rsid w:val="00E3296C"/>
    <w:rsid w:val="00E32A46"/>
    <w:rsid w:val="00E33885"/>
    <w:rsid w:val="00E35348"/>
    <w:rsid w:val="00E356C9"/>
    <w:rsid w:val="00E37419"/>
    <w:rsid w:val="00E405EF"/>
    <w:rsid w:val="00E40D34"/>
    <w:rsid w:val="00E4226F"/>
    <w:rsid w:val="00E441C1"/>
    <w:rsid w:val="00E46DD7"/>
    <w:rsid w:val="00E46E29"/>
    <w:rsid w:val="00E46E3C"/>
    <w:rsid w:val="00E5016A"/>
    <w:rsid w:val="00E52169"/>
    <w:rsid w:val="00E5239D"/>
    <w:rsid w:val="00E52C9B"/>
    <w:rsid w:val="00E556FC"/>
    <w:rsid w:val="00E57689"/>
    <w:rsid w:val="00E577CF"/>
    <w:rsid w:val="00E57C50"/>
    <w:rsid w:val="00E61448"/>
    <w:rsid w:val="00E6277B"/>
    <w:rsid w:val="00E63394"/>
    <w:rsid w:val="00E63B4F"/>
    <w:rsid w:val="00E67AC8"/>
    <w:rsid w:val="00E7029F"/>
    <w:rsid w:val="00E71238"/>
    <w:rsid w:val="00E71FA3"/>
    <w:rsid w:val="00E71FB6"/>
    <w:rsid w:val="00E73898"/>
    <w:rsid w:val="00E739AE"/>
    <w:rsid w:val="00E739D1"/>
    <w:rsid w:val="00E7756B"/>
    <w:rsid w:val="00E7799F"/>
    <w:rsid w:val="00E82801"/>
    <w:rsid w:val="00E82AAD"/>
    <w:rsid w:val="00E8376E"/>
    <w:rsid w:val="00E839D1"/>
    <w:rsid w:val="00E846A5"/>
    <w:rsid w:val="00E85E8C"/>
    <w:rsid w:val="00E8612E"/>
    <w:rsid w:val="00E911EA"/>
    <w:rsid w:val="00E91F05"/>
    <w:rsid w:val="00E92B69"/>
    <w:rsid w:val="00E93FE4"/>
    <w:rsid w:val="00E9426D"/>
    <w:rsid w:val="00E9484C"/>
    <w:rsid w:val="00E96B40"/>
    <w:rsid w:val="00E96F8A"/>
    <w:rsid w:val="00EA00B4"/>
    <w:rsid w:val="00EA1D04"/>
    <w:rsid w:val="00EA3CAF"/>
    <w:rsid w:val="00EA3E03"/>
    <w:rsid w:val="00EA598A"/>
    <w:rsid w:val="00EB216F"/>
    <w:rsid w:val="00EB26BE"/>
    <w:rsid w:val="00EB2923"/>
    <w:rsid w:val="00EB7F16"/>
    <w:rsid w:val="00EC0E39"/>
    <w:rsid w:val="00EC3F9F"/>
    <w:rsid w:val="00EC4C42"/>
    <w:rsid w:val="00EC4DBA"/>
    <w:rsid w:val="00EC7D5D"/>
    <w:rsid w:val="00ED034A"/>
    <w:rsid w:val="00ED10A0"/>
    <w:rsid w:val="00ED14AA"/>
    <w:rsid w:val="00ED1795"/>
    <w:rsid w:val="00ED340E"/>
    <w:rsid w:val="00ED4231"/>
    <w:rsid w:val="00ED7426"/>
    <w:rsid w:val="00ED7810"/>
    <w:rsid w:val="00EE0265"/>
    <w:rsid w:val="00EE0273"/>
    <w:rsid w:val="00EE044D"/>
    <w:rsid w:val="00EE25EE"/>
    <w:rsid w:val="00EE2BE9"/>
    <w:rsid w:val="00EE456A"/>
    <w:rsid w:val="00EE46E5"/>
    <w:rsid w:val="00EE5130"/>
    <w:rsid w:val="00EE73CB"/>
    <w:rsid w:val="00EF2069"/>
    <w:rsid w:val="00EF26CA"/>
    <w:rsid w:val="00EF2A22"/>
    <w:rsid w:val="00EF73CF"/>
    <w:rsid w:val="00F00946"/>
    <w:rsid w:val="00F02B99"/>
    <w:rsid w:val="00F02BCE"/>
    <w:rsid w:val="00F0330F"/>
    <w:rsid w:val="00F0461A"/>
    <w:rsid w:val="00F0582E"/>
    <w:rsid w:val="00F13553"/>
    <w:rsid w:val="00F13D32"/>
    <w:rsid w:val="00F14DAF"/>
    <w:rsid w:val="00F158A3"/>
    <w:rsid w:val="00F15B7A"/>
    <w:rsid w:val="00F168E4"/>
    <w:rsid w:val="00F16DDB"/>
    <w:rsid w:val="00F176F6"/>
    <w:rsid w:val="00F20975"/>
    <w:rsid w:val="00F21490"/>
    <w:rsid w:val="00F23AA0"/>
    <w:rsid w:val="00F2696A"/>
    <w:rsid w:val="00F26F93"/>
    <w:rsid w:val="00F306CE"/>
    <w:rsid w:val="00F30C40"/>
    <w:rsid w:val="00F32184"/>
    <w:rsid w:val="00F3223F"/>
    <w:rsid w:val="00F33FB3"/>
    <w:rsid w:val="00F3416B"/>
    <w:rsid w:val="00F400F3"/>
    <w:rsid w:val="00F411F7"/>
    <w:rsid w:val="00F412E7"/>
    <w:rsid w:val="00F41E08"/>
    <w:rsid w:val="00F42968"/>
    <w:rsid w:val="00F434B6"/>
    <w:rsid w:val="00F434BF"/>
    <w:rsid w:val="00F47AB3"/>
    <w:rsid w:val="00F50C36"/>
    <w:rsid w:val="00F50E83"/>
    <w:rsid w:val="00F51E3B"/>
    <w:rsid w:val="00F5327B"/>
    <w:rsid w:val="00F535A1"/>
    <w:rsid w:val="00F55F77"/>
    <w:rsid w:val="00F56F46"/>
    <w:rsid w:val="00F57601"/>
    <w:rsid w:val="00F6057F"/>
    <w:rsid w:val="00F6118F"/>
    <w:rsid w:val="00F64A8B"/>
    <w:rsid w:val="00F65E77"/>
    <w:rsid w:val="00F677E2"/>
    <w:rsid w:val="00F67C50"/>
    <w:rsid w:val="00F7209F"/>
    <w:rsid w:val="00F7212B"/>
    <w:rsid w:val="00F730D0"/>
    <w:rsid w:val="00F737FA"/>
    <w:rsid w:val="00F746E1"/>
    <w:rsid w:val="00F75AB8"/>
    <w:rsid w:val="00F7613D"/>
    <w:rsid w:val="00F80636"/>
    <w:rsid w:val="00F85A02"/>
    <w:rsid w:val="00F8661C"/>
    <w:rsid w:val="00F9144E"/>
    <w:rsid w:val="00F92781"/>
    <w:rsid w:val="00F93294"/>
    <w:rsid w:val="00F949A1"/>
    <w:rsid w:val="00F962AC"/>
    <w:rsid w:val="00F963EE"/>
    <w:rsid w:val="00F976E4"/>
    <w:rsid w:val="00FA02B1"/>
    <w:rsid w:val="00FA05DA"/>
    <w:rsid w:val="00FA4E19"/>
    <w:rsid w:val="00FB0C1E"/>
    <w:rsid w:val="00FB29FC"/>
    <w:rsid w:val="00FB7705"/>
    <w:rsid w:val="00FC1799"/>
    <w:rsid w:val="00FC258F"/>
    <w:rsid w:val="00FC2D71"/>
    <w:rsid w:val="00FC31F5"/>
    <w:rsid w:val="00FC3EF7"/>
    <w:rsid w:val="00FC55E5"/>
    <w:rsid w:val="00FC6222"/>
    <w:rsid w:val="00FC703B"/>
    <w:rsid w:val="00FC7959"/>
    <w:rsid w:val="00FD1A6E"/>
    <w:rsid w:val="00FD22A7"/>
    <w:rsid w:val="00FD22C8"/>
    <w:rsid w:val="00FD333A"/>
    <w:rsid w:val="00FD393A"/>
    <w:rsid w:val="00FD41F5"/>
    <w:rsid w:val="00FE1FF8"/>
    <w:rsid w:val="00FE2EBA"/>
    <w:rsid w:val="00FE7ECD"/>
    <w:rsid w:val="00FF0498"/>
    <w:rsid w:val="00FF10E4"/>
    <w:rsid w:val="00FF2668"/>
    <w:rsid w:val="00FF7E93"/>
    <w:rsid w:val="014367E0"/>
    <w:rsid w:val="01852256"/>
    <w:rsid w:val="01D2926A"/>
    <w:rsid w:val="02051F92"/>
    <w:rsid w:val="021E47EF"/>
    <w:rsid w:val="02273099"/>
    <w:rsid w:val="0263C2B3"/>
    <w:rsid w:val="0284EDB9"/>
    <w:rsid w:val="0320F2B7"/>
    <w:rsid w:val="0328E03D"/>
    <w:rsid w:val="034F2EF9"/>
    <w:rsid w:val="03B6B641"/>
    <w:rsid w:val="0437C2D0"/>
    <w:rsid w:val="047B5BF0"/>
    <w:rsid w:val="048E69F7"/>
    <w:rsid w:val="04A4C43D"/>
    <w:rsid w:val="04BA3550"/>
    <w:rsid w:val="0508B567"/>
    <w:rsid w:val="050D1265"/>
    <w:rsid w:val="0511DFDB"/>
    <w:rsid w:val="05A2CEB3"/>
    <w:rsid w:val="05FDB0A6"/>
    <w:rsid w:val="0604B1A7"/>
    <w:rsid w:val="0650B0A6"/>
    <w:rsid w:val="06D8FF01"/>
    <w:rsid w:val="0756E17D"/>
    <w:rsid w:val="0799C680"/>
    <w:rsid w:val="07B0D864"/>
    <w:rsid w:val="07F463DA"/>
    <w:rsid w:val="082A57C8"/>
    <w:rsid w:val="08BEB0CC"/>
    <w:rsid w:val="08D1CBEB"/>
    <w:rsid w:val="08D76724"/>
    <w:rsid w:val="093596E1"/>
    <w:rsid w:val="094CA8C5"/>
    <w:rsid w:val="099821C1"/>
    <w:rsid w:val="0A0715FC"/>
    <w:rsid w:val="0A07494A"/>
    <w:rsid w:val="0AA3BFA0"/>
    <w:rsid w:val="0AD16742"/>
    <w:rsid w:val="0B0E55CB"/>
    <w:rsid w:val="0B1ECF8C"/>
    <w:rsid w:val="0B2A8F6F"/>
    <w:rsid w:val="0B424334"/>
    <w:rsid w:val="0B611A1F"/>
    <w:rsid w:val="0B971676"/>
    <w:rsid w:val="0BA2E65D"/>
    <w:rsid w:val="0C112A43"/>
    <w:rsid w:val="0C622430"/>
    <w:rsid w:val="0CAB412C"/>
    <w:rsid w:val="0CC7D4FD"/>
    <w:rsid w:val="0CCFC283"/>
    <w:rsid w:val="0D5D9887"/>
    <w:rsid w:val="0D7A695F"/>
    <w:rsid w:val="0DACFAA4"/>
    <w:rsid w:val="0DF5144B"/>
    <w:rsid w:val="0DFD1277"/>
    <w:rsid w:val="0E17466E"/>
    <w:rsid w:val="0EC65CAD"/>
    <w:rsid w:val="0EDA871F"/>
    <w:rsid w:val="0EE3A29A"/>
    <w:rsid w:val="0F3623D5"/>
    <w:rsid w:val="0F4245BB"/>
    <w:rsid w:val="0F519E7F"/>
    <w:rsid w:val="0F61F362"/>
    <w:rsid w:val="10075B7C"/>
    <w:rsid w:val="1031F1D1"/>
    <w:rsid w:val="1034A072"/>
    <w:rsid w:val="103BCF31"/>
    <w:rsid w:val="1069EA8B"/>
    <w:rsid w:val="1074C8A2"/>
    <w:rsid w:val="1075B9D0"/>
    <w:rsid w:val="11A98444"/>
    <w:rsid w:val="11A9E450"/>
    <w:rsid w:val="11F9A345"/>
    <w:rsid w:val="120207D9"/>
    <w:rsid w:val="128F0913"/>
    <w:rsid w:val="12E700FB"/>
    <w:rsid w:val="133A79DF"/>
    <w:rsid w:val="133F0407"/>
    <w:rsid w:val="13DD2EEE"/>
    <w:rsid w:val="14784988"/>
    <w:rsid w:val="14D60EC5"/>
    <w:rsid w:val="14D6441E"/>
    <w:rsid w:val="14DAD468"/>
    <w:rsid w:val="157097F2"/>
    <w:rsid w:val="15FADE66"/>
    <w:rsid w:val="161EA1BD"/>
    <w:rsid w:val="16900BC5"/>
    <w:rsid w:val="1784FDB9"/>
    <w:rsid w:val="182BDC26"/>
    <w:rsid w:val="184B5A0D"/>
    <w:rsid w:val="1886242A"/>
    <w:rsid w:val="18927266"/>
    <w:rsid w:val="1893EE28"/>
    <w:rsid w:val="18BEDB9E"/>
    <w:rsid w:val="18DF5868"/>
    <w:rsid w:val="18F34509"/>
    <w:rsid w:val="1974A516"/>
    <w:rsid w:val="198F15F3"/>
    <w:rsid w:val="19F8BE34"/>
    <w:rsid w:val="1A2E42C7"/>
    <w:rsid w:val="1A50E1BD"/>
    <w:rsid w:val="1B452810"/>
    <w:rsid w:val="1B633030"/>
    <w:rsid w:val="1BACA7B4"/>
    <w:rsid w:val="1BCA1328"/>
    <w:rsid w:val="1BE995B2"/>
    <w:rsid w:val="1C21CD81"/>
    <w:rsid w:val="1CB5BF69"/>
    <w:rsid w:val="1CC4A1D1"/>
    <w:rsid w:val="1DDD8555"/>
    <w:rsid w:val="1E1CB1EA"/>
    <w:rsid w:val="1E2F7EC3"/>
    <w:rsid w:val="1E37734C"/>
    <w:rsid w:val="1E60E342"/>
    <w:rsid w:val="1E9FAD25"/>
    <w:rsid w:val="1FEA2748"/>
    <w:rsid w:val="1FF0CB66"/>
    <w:rsid w:val="2008F0FB"/>
    <w:rsid w:val="209D844B"/>
    <w:rsid w:val="212168C0"/>
    <w:rsid w:val="2130E0E4"/>
    <w:rsid w:val="21E7F65E"/>
    <w:rsid w:val="2203BF84"/>
    <w:rsid w:val="2216741A"/>
    <w:rsid w:val="2297F7CD"/>
    <w:rsid w:val="22C191FA"/>
    <w:rsid w:val="234A3D98"/>
    <w:rsid w:val="23A8FBB7"/>
    <w:rsid w:val="23D04C0D"/>
    <w:rsid w:val="24BD986B"/>
    <w:rsid w:val="24E60DF9"/>
    <w:rsid w:val="24F37D0A"/>
    <w:rsid w:val="255ECDB6"/>
    <w:rsid w:val="25C7CEDC"/>
    <w:rsid w:val="25E6471C"/>
    <w:rsid w:val="267D8FB2"/>
    <w:rsid w:val="27030CA4"/>
    <w:rsid w:val="27377B43"/>
    <w:rsid w:val="27699441"/>
    <w:rsid w:val="27872B9B"/>
    <w:rsid w:val="279929AA"/>
    <w:rsid w:val="280EB00D"/>
    <w:rsid w:val="289EDD05"/>
    <w:rsid w:val="28AB307E"/>
    <w:rsid w:val="28EE10F4"/>
    <w:rsid w:val="2998F714"/>
    <w:rsid w:val="29B97F1C"/>
    <w:rsid w:val="29C6EE2D"/>
    <w:rsid w:val="29E93F25"/>
    <w:rsid w:val="2A3AAD66"/>
    <w:rsid w:val="2A4700DF"/>
    <w:rsid w:val="2A9434C4"/>
    <w:rsid w:val="2B554F7D"/>
    <w:rsid w:val="2B95B2E5"/>
    <w:rsid w:val="2C640890"/>
    <w:rsid w:val="2D180C6D"/>
    <w:rsid w:val="2D6CCE5F"/>
    <w:rsid w:val="2E1162C6"/>
    <w:rsid w:val="2E23CF48"/>
    <w:rsid w:val="2E703892"/>
    <w:rsid w:val="2EBF2955"/>
    <w:rsid w:val="2EC92AC4"/>
    <w:rsid w:val="2EEBAE5E"/>
    <w:rsid w:val="2FC40CCF"/>
    <w:rsid w:val="30083898"/>
    <w:rsid w:val="305E4A7B"/>
    <w:rsid w:val="30802966"/>
    <w:rsid w:val="30C13360"/>
    <w:rsid w:val="30E02F13"/>
    <w:rsid w:val="31191EFC"/>
    <w:rsid w:val="31242E91"/>
    <w:rsid w:val="31276DCC"/>
    <w:rsid w:val="31463314"/>
    <w:rsid w:val="31B053B2"/>
    <w:rsid w:val="31D43F5E"/>
    <w:rsid w:val="31D94C97"/>
    <w:rsid w:val="31F410BD"/>
    <w:rsid w:val="32234F20"/>
    <w:rsid w:val="3247C89F"/>
    <w:rsid w:val="330C2EF7"/>
    <w:rsid w:val="3342EA5D"/>
    <w:rsid w:val="33D35A02"/>
    <w:rsid w:val="33F4D393"/>
    <w:rsid w:val="342B5F94"/>
    <w:rsid w:val="34502D20"/>
    <w:rsid w:val="346F1A75"/>
    <w:rsid w:val="352BF1CC"/>
    <w:rsid w:val="35585A18"/>
    <w:rsid w:val="355AEFE2"/>
    <w:rsid w:val="35C286FA"/>
    <w:rsid w:val="35DBECC0"/>
    <w:rsid w:val="365E51BF"/>
    <w:rsid w:val="36777A1C"/>
    <w:rsid w:val="36C5A92C"/>
    <w:rsid w:val="36C7C22D"/>
    <w:rsid w:val="36F6C043"/>
    <w:rsid w:val="370505F1"/>
    <w:rsid w:val="37232F2C"/>
    <w:rsid w:val="375F98F3"/>
    <w:rsid w:val="37C22197"/>
    <w:rsid w:val="37C7C541"/>
    <w:rsid w:val="37CF827E"/>
    <w:rsid w:val="3829462D"/>
    <w:rsid w:val="384BE9E8"/>
    <w:rsid w:val="385AC4D3"/>
    <w:rsid w:val="387C2373"/>
    <w:rsid w:val="39081C7D"/>
    <w:rsid w:val="3927D95C"/>
    <w:rsid w:val="39947B90"/>
    <w:rsid w:val="39CB361F"/>
    <w:rsid w:val="39E42191"/>
    <w:rsid w:val="39FF24D0"/>
    <w:rsid w:val="39FF62EF"/>
    <w:rsid w:val="3A50AE3C"/>
    <w:rsid w:val="3A7B2398"/>
    <w:rsid w:val="3A84CE0E"/>
    <w:rsid w:val="3AA3ECDE"/>
    <w:rsid w:val="3ADB9BD5"/>
    <w:rsid w:val="3B2C0976"/>
    <w:rsid w:val="3B4B6141"/>
    <w:rsid w:val="3BB3C435"/>
    <w:rsid w:val="3BF65ABC"/>
    <w:rsid w:val="3C3541F1"/>
    <w:rsid w:val="3CE6BBA0"/>
    <w:rsid w:val="3D325384"/>
    <w:rsid w:val="3D42C097"/>
    <w:rsid w:val="3D4F9496"/>
    <w:rsid w:val="3D56ECEF"/>
    <w:rsid w:val="3D589B22"/>
    <w:rsid w:val="3D58B2DC"/>
    <w:rsid w:val="3E00DB61"/>
    <w:rsid w:val="3E75AE5D"/>
    <w:rsid w:val="3E8831BA"/>
    <w:rsid w:val="3EA87FA1"/>
    <w:rsid w:val="3EB24077"/>
    <w:rsid w:val="3ED1EE1E"/>
    <w:rsid w:val="3F0B87BF"/>
    <w:rsid w:val="3FA48488"/>
    <w:rsid w:val="3FA4E1E5"/>
    <w:rsid w:val="3FD38F08"/>
    <w:rsid w:val="3FFB053F"/>
    <w:rsid w:val="407A7FED"/>
    <w:rsid w:val="40912231"/>
    <w:rsid w:val="40924F0E"/>
    <w:rsid w:val="40AAE65A"/>
    <w:rsid w:val="41197F00"/>
    <w:rsid w:val="41B5DEFB"/>
    <w:rsid w:val="41FA3E2C"/>
    <w:rsid w:val="422305B9"/>
    <w:rsid w:val="42276AE5"/>
    <w:rsid w:val="422CF292"/>
    <w:rsid w:val="42702414"/>
    <w:rsid w:val="4287C382"/>
    <w:rsid w:val="42DF2A11"/>
    <w:rsid w:val="43451040"/>
    <w:rsid w:val="438F82C8"/>
    <w:rsid w:val="439AD430"/>
    <w:rsid w:val="43A55F41"/>
    <w:rsid w:val="43BED61A"/>
    <w:rsid w:val="43FFF397"/>
    <w:rsid w:val="445ED5E1"/>
    <w:rsid w:val="44B5C53D"/>
    <w:rsid w:val="44D0BBCF"/>
    <w:rsid w:val="4500EC77"/>
    <w:rsid w:val="458414A5"/>
    <w:rsid w:val="45ECF023"/>
    <w:rsid w:val="462F67CC"/>
    <w:rsid w:val="4693DD0F"/>
    <w:rsid w:val="46F9DCEC"/>
    <w:rsid w:val="47748335"/>
    <w:rsid w:val="477D0738"/>
    <w:rsid w:val="4788C084"/>
    <w:rsid w:val="47990659"/>
    <w:rsid w:val="47BC6E81"/>
    <w:rsid w:val="47D4DC88"/>
    <w:rsid w:val="47ED3004"/>
    <w:rsid w:val="48058C40"/>
    <w:rsid w:val="48606BA2"/>
    <w:rsid w:val="49890065"/>
    <w:rsid w:val="498A85DF"/>
    <w:rsid w:val="4A14A0C5"/>
    <w:rsid w:val="4A5785C8"/>
    <w:rsid w:val="4B285AB8"/>
    <w:rsid w:val="4BB5D967"/>
    <w:rsid w:val="4C6A3C90"/>
    <w:rsid w:val="4C7366C5"/>
    <w:rsid w:val="4CA7FA1A"/>
    <w:rsid w:val="4CC99009"/>
    <w:rsid w:val="4CEA2DA2"/>
    <w:rsid w:val="4DE6A7BE"/>
    <w:rsid w:val="4E43492B"/>
    <w:rsid w:val="4F4127DD"/>
    <w:rsid w:val="4F88191D"/>
    <w:rsid w:val="50738D66"/>
    <w:rsid w:val="50AF3381"/>
    <w:rsid w:val="510F1AC2"/>
    <w:rsid w:val="5111B778"/>
    <w:rsid w:val="51122BC5"/>
    <w:rsid w:val="514BD5AF"/>
    <w:rsid w:val="51D3E472"/>
    <w:rsid w:val="52068A4D"/>
    <w:rsid w:val="5238CD53"/>
    <w:rsid w:val="524B03E2"/>
    <w:rsid w:val="52559ED3"/>
    <w:rsid w:val="5340C8A4"/>
    <w:rsid w:val="536FB4D3"/>
    <w:rsid w:val="53DA2C3E"/>
    <w:rsid w:val="53F37E1B"/>
    <w:rsid w:val="5428E757"/>
    <w:rsid w:val="5441C356"/>
    <w:rsid w:val="544DA968"/>
    <w:rsid w:val="5478FF32"/>
    <w:rsid w:val="549811C2"/>
    <w:rsid w:val="54FCB2D5"/>
    <w:rsid w:val="553F934B"/>
    <w:rsid w:val="5597BE8B"/>
    <w:rsid w:val="55B73D27"/>
    <w:rsid w:val="55E979C9"/>
    <w:rsid w:val="5632D3F6"/>
    <w:rsid w:val="5657F582"/>
    <w:rsid w:val="56C5E55F"/>
    <w:rsid w:val="56D75DE5"/>
    <w:rsid w:val="56D9FB70"/>
    <w:rsid w:val="57206D43"/>
    <w:rsid w:val="5769CF80"/>
    <w:rsid w:val="579E8AC6"/>
    <w:rsid w:val="57B362F9"/>
    <w:rsid w:val="57FA1FBC"/>
    <w:rsid w:val="5803BF40"/>
    <w:rsid w:val="581867C0"/>
    <w:rsid w:val="58732E46"/>
    <w:rsid w:val="5877340D"/>
    <w:rsid w:val="587E9F4B"/>
    <w:rsid w:val="58B6E52F"/>
    <w:rsid w:val="58C492E3"/>
    <w:rsid w:val="594F335A"/>
    <w:rsid w:val="59E6254F"/>
    <w:rsid w:val="5A11CC22"/>
    <w:rsid w:val="5A3B20CA"/>
    <w:rsid w:val="5B0E329F"/>
    <w:rsid w:val="5B122093"/>
    <w:rsid w:val="5BD7F705"/>
    <w:rsid w:val="5C91DED2"/>
    <w:rsid w:val="5D1B379B"/>
    <w:rsid w:val="5D512A7A"/>
    <w:rsid w:val="5DED8F66"/>
    <w:rsid w:val="5F0A4030"/>
    <w:rsid w:val="5F0E8621"/>
    <w:rsid w:val="5F26F734"/>
    <w:rsid w:val="5F4D2FE8"/>
    <w:rsid w:val="5F98BB5C"/>
    <w:rsid w:val="6024DC59"/>
    <w:rsid w:val="607E402B"/>
    <w:rsid w:val="60C09CCC"/>
    <w:rsid w:val="60D2524B"/>
    <w:rsid w:val="619349DC"/>
    <w:rsid w:val="61FC6230"/>
    <w:rsid w:val="6240BCCE"/>
    <w:rsid w:val="62CE4DB6"/>
    <w:rsid w:val="63A1DF0D"/>
    <w:rsid w:val="63B0171B"/>
    <w:rsid w:val="63EA0F15"/>
    <w:rsid w:val="63F9A8EC"/>
    <w:rsid w:val="64156AB7"/>
    <w:rsid w:val="644F0686"/>
    <w:rsid w:val="64638D8A"/>
    <w:rsid w:val="649BEC88"/>
    <w:rsid w:val="64A421B6"/>
    <w:rsid w:val="658A14CC"/>
    <w:rsid w:val="65AEA164"/>
    <w:rsid w:val="65E14110"/>
    <w:rsid w:val="65E774D8"/>
    <w:rsid w:val="66A55253"/>
    <w:rsid w:val="6706AA0C"/>
    <w:rsid w:val="679F7E99"/>
    <w:rsid w:val="680548D7"/>
    <w:rsid w:val="691D9EA9"/>
    <w:rsid w:val="6925A32A"/>
    <w:rsid w:val="69888608"/>
    <w:rsid w:val="69C2D540"/>
    <w:rsid w:val="69F524B9"/>
    <w:rsid w:val="6A582AC7"/>
    <w:rsid w:val="6ABF8192"/>
    <w:rsid w:val="6B071557"/>
    <w:rsid w:val="6B09150B"/>
    <w:rsid w:val="6B626D79"/>
    <w:rsid w:val="6B660FFF"/>
    <w:rsid w:val="6BE37655"/>
    <w:rsid w:val="6D2D3762"/>
    <w:rsid w:val="6D4F850F"/>
    <w:rsid w:val="6D68033F"/>
    <w:rsid w:val="6D7F46B6"/>
    <w:rsid w:val="6D90D2DC"/>
    <w:rsid w:val="6E3EB619"/>
    <w:rsid w:val="6E43DCFB"/>
    <w:rsid w:val="6E58ED42"/>
    <w:rsid w:val="6E5FE0F8"/>
    <w:rsid w:val="6E9DB0C1"/>
    <w:rsid w:val="6EB3A65D"/>
    <w:rsid w:val="6EC49337"/>
    <w:rsid w:val="6EED8B2E"/>
    <w:rsid w:val="6F00811A"/>
    <w:rsid w:val="6F73B7D0"/>
    <w:rsid w:val="6FDA867A"/>
    <w:rsid w:val="6FDFAD5C"/>
    <w:rsid w:val="70398122"/>
    <w:rsid w:val="70A24394"/>
    <w:rsid w:val="70D33380"/>
    <w:rsid w:val="7171CC06"/>
    <w:rsid w:val="7178568F"/>
    <w:rsid w:val="719850CE"/>
    <w:rsid w:val="7243EB77"/>
    <w:rsid w:val="72550A26"/>
    <w:rsid w:val="728B9FF4"/>
    <w:rsid w:val="72DE6E5F"/>
    <w:rsid w:val="72FB3B7E"/>
    <w:rsid w:val="730ED4B3"/>
    <w:rsid w:val="73174E1E"/>
    <w:rsid w:val="732ED0D6"/>
    <w:rsid w:val="7366FFF3"/>
    <w:rsid w:val="73C23B9A"/>
    <w:rsid w:val="73CE898F"/>
    <w:rsid w:val="73D38363"/>
    <w:rsid w:val="73F0DA87"/>
    <w:rsid w:val="7496CEF4"/>
    <w:rsid w:val="74987CCA"/>
    <w:rsid w:val="74D731DE"/>
    <w:rsid w:val="755DFB1B"/>
    <w:rsid w:val="75CD7C02"/>
    <w:rsid w:val="762CD05D"/>
    <w:rsid w:val="764E4667"/>
    <w:rsid w:val="76D319EE"/>
    <w:rsid w:val="76D6BC2E"/>
    <w:rsid w:val="7711E39D"/>
    <w:rsid w:val="77287B49"/>
    <w:rsid w:val="77BB39C5"/>
    <w:rsid w:val="780C2ED2"/>
    <w:rsid w:val="78209CB0"/>
    <w:rsid w:val="79A7386D"/>
    <w:rsid w:val="79E0A8E1"/>
    <w:rsid w:val="7A28FC57"/>
    <w:rsid w:val="7A5EB954"/>
    <w:rsid w:val="7A716B7D"/>
    <w:rsid w:val="7AAA08E6"/>
    <w:rsid w:val="7B15E0D1"/>
    <w:rsid w:val="7B2F092E"/>
    <w:rsid w:val="7BB51D71"/>
    <w:rsid w:val="7BC7DDBB"/>
    <w:rsid w:val="7C08588A"/>
    <w:rsid w:val="7C52B322"/>
    <w:rsid w:val="7CD95B97"/>
    <w:rsid w:val="7CFEDBCD"/>
    <w:rsid w:val="7D188752"/>
    <w:rsid w:val="7D63AE1C"/>
    <w:rsid w:val="7E157BDD"/>
    <w:rsid w:val="7E21C5D8"/>
    <w:rsid w:val="7E3A5458"/>
    <w:rsid w:val="7E556F19"/>
    <w:rsid w:val="7E66E88F"/>
    <w:rsid w:val="7E752BF8"/>
    <w:rsid w:val="7F2AA484"/>
    <w:rsid w:val="7FE1487D"/>
    <w:rsid w:val="7FFCB07F"/>
    <w:rsid w:val="7FFD11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46B06F6"/>
  <w15:docId w15:val="{2F15800B-B5F8-48DB-9666-EF7C21DEC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A10788"/>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styleId="BodyText">
    <w:name w:val="Body Text"/>
    <w:basedOn w:val="Normal"/>
    <w:rPr>
      <w:b/>
      <w:bCs/>
      <w:lang w:val="en-GB"/>
    </w:rPr>
  </w:style>
  <w:style w:type="paragraph" w:styleId="Header">
    <w:name w:val="header"/>
    <w:basedOn w:val="Normal"/>
    <w:link w:val="HeaderChar"/>
    <w:uiPriority w:val="99"/>
    <w:pPr>
      <w:tabs>
        <w:tab w:val="center" w:pos="4320"/>
        <w:tab w:val="right" w:pos="8640"/>
      </w:tabs>
    </w:pPr>
  </w:style>
  <w:style w:type="character" w:styleId="Hyperlink">
    <w:name w:val="Hyperlink"/>
    <w:rsid w:val="005F0017"/>
    <w:rPr>
      <w:color w:val="0000FF"/>
      <w:u w:val="single"/>
    </w:rPr>
  </w:style>
  <w:style w:type="paragraph" w:styleId="DocumentMap">
    <w:name w:val="Document Map"/>
    <w:basedOn w:val="Normal"/>
    <w:semiHidden/>
    <w:rsid w:val="00CD3C0C"/>
    <w:pPr>
      <w:shd w:val="clear" w:color="auto" w:fill="000080"/>
    </w:pPr>
    <w:rPr>
      <w:rFonts w:ascii="Tahoma" w:hAnsi="Tahoma" w:cs="Tahoma"/>
      <w:sz w:val="20"/>
      <w:szCs w:val="20"/>
    </w:rPr>
  </w:style>
  <w:style w:type="character" w:styleId="FollowedHyperlink">
    <w:name w:val="FollowedHyperlink"/>
    <w:rsid w:val="00602330"/>
    <w:rPr>
      <w:color w:val="800080"/>
      <w:u w:val="single"/>
    </w:rPr>
  </w:style>
  <w:style w:type="paragraph" w:customStyle="1" w:styleId="Default">
    <w:name w:val="Default"/>
    <w:rsid w:val="00646723"/>
    <w:pPr>
      <w:autoSpaceDE w:val="0"/>
      <w:autoSpaceDN w:val="0"/>
      <w:adjustRightInd w:val="0"/>
    </w:pPr>
    <w:rPr>
      <w:rFonts w:ascii="Garamond" w:eastAsia="MS Mincho" w:hAnsi="Garamond" w:cs="Garamond"/>
      <w:color w:val="000000"/>
      <w:sz w:val="24"/>
      <w:szCs w:val="24"/>
      <w:lang w:eastAsia="ja-JP" w:bidi="he-IL"/>
    </w:rPr>
  </w:style>
  <w:style w:type="paragraph" w:styleId="BodyText2">
    <w:name w:val="Body Text 2"/>
    <w:basedOn w:val="Normal"/>
    <w:rsid w:val="00C10E47"/>
    <w:pPr>
      <w:spacing w:after="120" w:line="480" w:lineRule="auto"/>
    </w:pPr>
  </w:style>
  <w:style w:type="paragraph" w:styleId="BodyText3">
    <w:name w:val="Body Text 3"/>
    <w:basedOn w:val="Normal"/>
    <w:rsid w:val="00C10E47"/>
    <w:pPr>
      <w:spacing w:after="120"/>
    </w:pPr>
    <w:rPr>
      <w:sz w:val="16"/>
      <w:szCs w:val="16"/>
    </w:rPr>
  </w:style>
  <w:style w:type="paragraph" w:customStyle="1" w:styleId="Style2">
    <w:name w:val="Style 2"/>
    <w:basedOn w:val="Normal"/>
    <w:rsid w:val="00CA2CB3"/>
    <w:pPr>
      <w:widowControl w:val="0"/>
      <w:autoSpaceDE w:val="0"/>
      <w:autoSpaceDN w:val="0"/>
      <w:adjustRightInd w:val="0"/>
    </w:pPr>
    <w:rPr>
      <w:rFonts w:eastAsia="Batang"/>
      <w:lang w:eastAsia="zh-CN"/>
    </w:rPr>
  </w:style>
  <w:style w:type="paragraph" w:customStyle="1" w:styleId="Style1">
    <w:name w:val="Style 1"/>
    <w:basedOn w:val="Normal"/>
    <w:rsid w:val="00CA2CB3"/>
    <w:pPr>
      <w:widowControl w:val="0"/>
      <w:autoSpaceDE w:val="0"/>
      <w:autoSpaceDN w:val="0"/>
      <w:ind w:right="216"/>
      <w:jc w:val="both"/>
    </w:pPr>
    <w:rPr>
      <w:rFonts w:eastAsia="Batang"/>
      <w:lang w:eastAsia="zh-CN"/>
    </w:rPr>
  </w:style>
  <w:style w:type="character" w:styleId="CommentReference">
    <w:name w:val="annotation reference"/>
    <w:rsid w:val="00960DF8"/>
    <w:rPr>
      <w:sz w:val="16"/>
      <w:szCs w:val="16"/>
    </w:rPr>
  </w:style>
  <w:style w:type="paragraph" w:styleId="CommentText">
    <w:name w:val="annotation text"/>
    <w:basedOn w:val="Normal"/>
    <w:link w:val="CommentTextChar"/>
    <w:rsid w:val="00960DF8"/>
    <w:rPr>
      <w:sz w:val="20"/>
      <w:szCs w:val="20"/>
    </w:rPr>
  </w:style>
  <w:style w:type="character" w:customStyle="1" w:styleId="CommentTextChar">
    <w:name w:val="Comment Text Char"/>
    <w:basedOn w:val="DefaultParagraphFont"/>
    <w:link w:val="CommentText"/>
    <w:rsid w:val="00960DF8"/>
  </w:style>
  <w:style w:type="paragraph" w:styleId="CommentSubject">
    <w:name w:val="annotation subject"/>
    <w:basedOn w:val="CommentText"/>
    <w:next w:val="CommentText"/>
    <w:link w:val="CommentSubjectChar"/>
    <w:rsid w:val="00960DF8"/>
    <w:rPr>
      <w:b/>
      <w:bCs/>
    </w:rPr>
  </w:style>
  <w:style w:type="character" w:customStyle="1" w:styleId="CommentSubjectChar">
    <w:name w:val="Comment Subject Char"/>
    <w:link w:val="CommentSubject"/>
    <w:rsid w:val="00960DF8"/>
    <w:rPr>
      <w:b/>
      <w:bCs/>
    </w:rPr>
  </w:style>
  <w:style w:type="paragraph" w:styleId="NormalWeb">
    <w:name w:val="Normal (Web)"/>
    <w:basedOn w:val="Normal"/>
    <w:uiPriority w:val="99"/>
    <w:unhideWhenUsed/>
    <w:rsid w:val="005E493F"/>
    <w:pPr>
      <w:spacing w:before="100" w:beforeAutospacing="1" w:after="100" w:afterAutospacing="1"/>
    </w:pPr>
    <w:rPr>
      <w:lang w:eastAsia="zh-CN"/>
    </w:rPr>
  </w:style>
  <w:style w:type="paragraph" w:styleId="ListParagraph">
    <w:name w:val="List Paragraph"/>
    <w:basedOn w:val="Normal"/>
    <w:uiPriority w:val="34"/>
    <w:qFormat/>
    <w:rsid w:val="0036069A"/>
    <w:pPr>
      <w:ind w:left="720"/>
      <w:contextualSpacing/>
    </w:pPr>
  </w:style>
  <w:style w:type="paragraph" w:styleId="FootnoteText">
    <w:name w:val="footnote text"/>
    <w:basedOn w:val="Normal"/>
    <w:link w:val="FootnoteTextChar"/>
    <w:rsid w:val="00E3296C"/>
    <w:rPr>
      <w:sz w:val="20"/>
      <w:szCs w:val="20"/>
    </w:rPr>
  </w:style>
  <w:style w:type="character" w:customStyle="1" w:styleId="FootnoteTextChar">
    <w:name w:val="Footnote Text Char"/>
    <w:basedOn w:val="DefaultParagraphFont"/>
    <w:link w:val="FootnoteText"/>
    <w:rsid w:val="00E3296C"/>
  </w:style>
  <w:style w:type="character" w:styleId="FootnoteReference">
    <w:name w:val="footnote reference"/>
    <w:basedOn w:val="DefaultParagraphFont"/>
    <w:rsid w:val="00E3296C"/>
    <w:rPr>
      <w:vertAlign w:val="superscript"/>
    </w:rPr>
  </w:style>
  <w:style w:type="character" w:styleId="Emphasis">
    <w:name w:val="Emphasis"/>
    <w:basedOn w:val="DefaultParagraphFont"/>
    <w:uiPriority w:val="20"/>
    <w:qFormat/>
    <w:rsid w:val="002F0AD9"/>
    <w:rPr>
      <w:i/>
      <w:iCs/>
    </w:rPr>
  </w:style>
  <w:style w:type="character" w:customStyle="1" w:styleId="HeaderChar">
    <w:name w:val="Header Char"/>
    <w:basedOn w:val="DefaultParagraphFont"/>
    <w:link w:val="Header"/>
    <w:uiPriority w:val="99"/>
    <w:rsid w:val="00A8019D"/>
    <w:rPr>
      <w:sz w:val="24"/>
      <w:szCs w:val="24"/>
    </w:rPr>
  </w:style>
  <w:style w:type="character" w:customStyle="1" w:styleId="UnresolvedMention1">
    <w:name w:val="Unresolved Mention1"/>
    <w:basedOn w:val="DefaultParagraphFont"/>
    <w:uiPriority w:val="99"/>
    <w:semiHidden/>
    <w:unhideWhenUsed/>
    <w:rsid w:val="00AF6A13"/>
    <w:rPr>
      <w:color w:val="605E5C"/>
      <w:shd w:val="clear" w:color="auto" w:fill="E1DFDD"/>
    </w:rPr>
  </w:style>
  <w:style w:type="paragraph" w:styleId="EndnoteText">
    <w:name w:val="endnote text"/>
    <w:basedOn w:val="Normal"/>
    <w:link w:val="EndnoteTextChar"/>
    <w:semiHidden/>
    <w:unhideWhenUsed/>
    <w:rsid w:val="003166A5"/>
    <w:rPr>
      <w:sz w:val="20"/>
      <w:szCs w:val="20"/>
    </w:rPr>
  </w:style>
  <w:style w:type="character" w:customStyle="1" w:styleId="EndnoteTextChar">
    <w:name w:val="Endnote Text Char"/>
    <w:basedOn w:val="DefaultParagraphFont"/>
    <w:link w:val="EndnoteText"/>
    <w:semiHidden/>
    <w:rsid w:val="003166A5"/>
  </w:style>
  <w:style w:type="character" w:styleId="EndnoteReference">
    <w:name w:val="endnote reference"/>
    <w:basedOn w:val="DefaultParagraphFont"/>
    <w:semiHidden/>
    <w:unhideWhenUsed/>
    <w:rsid w:val="003166A5"/>
    <w:rPr>
      <w:vertAlign w:val="superscript"/>
    </w:rPr>
  </w:style>
  <w:style w:type="paragraph" w:styleId="Revision">
    <w:name w:val="Revision"/>
    <w:hidden/>
    <w:uiPriority w:val="99"/>
    <w:semiHidden/>
    <w:rsid w:val="00AA621D"/>
    <w:rPr>
      <w:sz w:val="24"/>
      <w:szCs w:val="24"/>
    </w:rPr>
  </w:style>
  <w:style w:type="character" w:styleId="UnresolvedMention">
    <w:name w:val="Unresolved Mention"/>
    <w:basedOn w:val="DefaultParagraphFont"/>
    <w:uiPriority w:val="99"/>
    <w:semiHidden/>
    <w:unhideWhenUsed/>
    <w:rsid w:val="002B51AD"/>
    <w:rPr>
      <w:color w:val="605E5C"/>
      <w:shd w:val="clear" w:color="auto" w:fill="E1DFDD"/>
    </w:rPr>
  </w:style>
  <w:style w:type="table" w:styleId="TableGrid">
    <w:name w:val="Table Grid"/>
    <w:basedOn w:val="TableNormal"/>
    <w:rsid w:val="007D52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F33FB3"/>
  </w:style>
  <w:style w:type="character" w:customStyle="1" w:styleId="eop">
    <w:name w:val="eop"/>
    <w:basedOn w:val="DefaultParagraphFont"/>
    <w:rsid w:val="00F33F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459951">
      <w:bodyDiv w:val="1"/>
      <w:marLeft w:val="0"/>
      <w:marRight w:val="0"/>
      <w:marTop w:val="0"/>
      <w:marBottom w:val="0"/>
      <w:divBdr>
        <w:top w:val="none" w:sz="0" w:space="0" w:color="auto"/>
        <w:left w:val="none" w:sz="0" w:space="0" w:color="auto"/>
        <w:bottom w:val="none" w:sz="0" w:space="0" w:color="auto"/>
        <w:right w:val="none" w:sz="0" w:space="0" w:color="auto"/>
      </w:divBdr>
    </w:div>
    <w:div w:id="969288990">
      <w:bodyDiv w:val="1"/>
      <w:marLeft w:val="0"/>
      <w:marRight w:val="0"/>
      <w:marTop w:val="0"/>
      <w:marBottom w:val="0"/>
      <w:divBdr>
        <w:top w:val="none" w:sz="0" w:space="0" w:color="auto"/>
        <w:left w:val="none" w:sz="0" w:space="0" w:color="auto"/>
        <w:bottom w:val="none" w:sz="0" w:space="0" w:color="auto"/>
        <w:right w:val="none" w:sz="0" w:space="0" w:color="auto"/>
      </w:divBdr>
    </w:div>
    <w:div w:id="1450128023">
      <w:bodyDiv w:val="1"/>
      <w:marLeft w:val="0"/>
      <w:marRight w:val="0"/>
      <w:marTop w:val="0"/>
      <w:marBottom w:val="0"/>
      <w:divBdr>
        <w:top w:val="none" w:sz="0" w:space="0" w:color="auto"/>
        <w:left w:val="none" w:sz="0" w:space="0" w:color="auto"/>
        <w:bottom w:val="none" w:sz="0" w:space="0" w:color="auto"/>
        <w:right w:val="none" w:sz="0" w:space="0" w:color="auto"/>
      </w:divBdr>
    </w:div>
    <w:div w:id="1531723099">
      <w:bodyDiv w:val="1"/>
      <w:marLeft w:val="0"/>
      <w:marRight w:val="0"/>
      <w:marTop w:val="0"/>
      <w:marBottom w:val="0"/>
      <w:divBdr>
        <w:top w:val="none" w:sz="0" w:space="0" w:color="auto"/>
        <w:left w:val="none" w:sz="0" w:space="0" w:color="auto"/>
        <w:bottom w:val="none" w:sz="0" w:space="0" w:color="auto"/>
        <w:right w:val="none" w:sz="0" w:space="0" w:color="auto"/>
      </w:divBdr>
    </w:div>
    <w:div w:id="1574243539">
      <w:bodyDiv w:val="1"/>
      <w:marLeft w:val="0"/>
      <w:marRight w:val="0"/>
      <w:marTop w:val="0"/>
      <w:marBottom w:val="0"/>
      <w:divBdr>
        <w:top w:val="none" w:sz="0" w:space="0" w:color="auto"/>
        <w:left w:val="none" w:sz="0" w:space="0" w:color="auto"/>
        <w:bottom w:val="none" w:sz="0" w:space="0" w:color="auto"/>
        <w:right w:val="none" w:sz="0" w:space="0" w:color="auto"/>
      </w:divBdr>
    </w:div>
    <w:div w:id="2022464142">
      <w:bodyDiv w:val="1"/>
      <w:marLeft w:val="0"/>
      <w:marRight w:val="0"/>
      <w:marTop w:val="0"/>
      <w:marBottom w:val="0"/>
      <w:divBdr>
        <w:top w:val="none" w:sz="0" w:space="0" w:color="auto"/>
        <w:left w:val="none" w:sz="0" w:space="0" w:color="auto"/>
        <w:bottom w:val="none" w:sz="0" w:space="0" w:color="auto"/>
        <w:right w:val="none" w:sz="0" w:space="0" w:color="auto"/>
      </w:divBdr>
    </w:div>
    <w:div w:id="2082213238">
      <w:bodyDiv w:val="1"/>
      <w:marLeft w:val="0"/>
      <w:marRight w:val="0"/>
      <w:marTop w:val="0"/>
      <w:marBottom w:val="0"/>
      <w:divBdr>
        <w:top w:val="none" w:sz="0" w:space="0" w:color="auto"/>
        <w:left w:val="none" w:sz="0" w:space="0" w:color="auto"/>
        <w:bottom w:val="none" w:sz="0" w:space="0" w:color="auto"/>
        <w:right w:val="none" w:sz="0" w:space="0" w:color="auto"/>
      </w:divBdr>
    </w:div>
    <w:div w:id="2144351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hazanah.com.my"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erliza.zaharudin@khaza"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rtist xmlns="5d9053ce-74fd-4f2f-a507-36375e05b53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CEB24260D10C4DB53E65DB67AC32A5" ma:contentTypeVersion="14" ma:contentTypeDescription="Create a new document." ma:contentTypeScope="" ma:versionID="8fdd9f97f51b14a2a739a09619e1e603">
  <xsd:schema xmlns:xsd="http://www.w3.org/2001/XMLSchema" xmlns:xs="http://www.w3.org/2001/XMLSchema" xmlns:p="http://schemas.microsoft.com/office/2006/metadata/properties" xmlns:ns2="5d9053ce-74fd-4f2f-a507-36375e05b538" xmlns:ns3="55f50e69-4576-4165-b348-d8d1fce2bf89" targetNamespace="http://schemas.microsoft.com/office/2006/metadata/properties" ma:root="true" ma:fieldsID="2eea1bb1beb43e150794be5cb2fc022f" ns2:_="" ns3:_="">
    <xsd:import namespace="5d9053ce-74fd-4f2f-a507-36375e05b538"/>
    <xsd:import namespace="55f50e69-4576-4165-b348-d8d1fce2bf8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2:Artist"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9053ce-74fd-4f2f-a507-36375e05b5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tist" ma:index="14" nillable="true" ma:displayName="Document" ma:format="Dropdown" ma:internalName="Artist">
      <xsd:simpleType>
        <xsd:restriction base="dms:Text">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5f50e69-4576-4165-b348-d8d1fce2bf8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212090-F0CA-47EB-92BF-AA0238FCD0EE}">
  <ds:schemaRefs>
    <ds:schemaRef ds:uri="http://schemas.microsoft.com/office/2006/metadata/properties"/>
    <ds:schemaRef ds:uri="http://schemas.microsoft.com/office/infopath/2007/PartnerControls"/>
    <ds:schemaRef ds:uri="5d9053ce-74fd-4f2f-a507-36375e05b538"/>
  </ds:schemaRefs>
</ds:datastoreItem>
</file>

<file path=customXml/itemProps2.xml><?xml version="1.0" encoding="utf-8"?>
<ds:datastoreItem xmlns:ds="http://schemas.openxmlformats.org/officeDocument/2006/customXml" ds:itemID="{84843CEA-AE37-46C5-B6E3-ED93A39C80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9053ce-74fd-4f2f-a507-36375e05b538"/>
    <ds:schemaRef ds:uri="55f50e69-4576-4165-b348-d8d1fce2bf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FC37E5-D6EC-4856-A756-92F846DB3B9B}">
  <ds:schemaRefs>
    <ds:schemaRef ds:uri="http://schemas.openxmlformats.org/officeDocument/2006/bibliography"/>
  </ds:schemaRefs>
</ds:datastoreItem>
</file>

<file path=customXml/itemProps4.xml><?xml version="1.0" encoding="utf-8"?>
<ds:datastoreItem xmlns:ds="http://schemas.openxmlformats.org/officeDocument/2006/customXml" ds:itemID="{57E6E0C5-950E-4F22-BB99-64DB51004D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678</Words>
  <Characters>386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Media Statement_project cos_23nov06 zrp comments  (00262415.DOC;1)</vt:lpstr>
    </vt:vector>
  </TitlesOfParts>
  <Company>HP</Company>
  <LinksUpToDate>false</LinksUpToDate>
  <CharactersWithSpaces>4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Statement_project cos_23nov06 zrp comments  (00262415.DOC;1)</dc:title>
  <dc:subject>20607646 \ 00262415</dc:subject>
  <dc:creator>Azman</dc:creator>
  <cp:keywords/>
  <cp:lastModifiedBy>Nazatul Ekma Mokhtar</cp:lastModifiedBy>
  <cp:revision>7</cp:revision>
  <cp:lastPrinted>2023-10-10T09:07:00Z</cp:lastPrinted>
  <dcterms:created xsi:type="dcterms:W3CDTF">2023-10-10T08:58:00Z</dcterms:created>
  <dcterms:modified xsi:type="dcterms:W3CDTF">2023-10-10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CEB24260D10C4DB53E65DB67AC32A5</vt:lpwstr>
  </property>
  <property fmtid="{D5CDD505-2E9C-101B-9397-08002B2CF9AE}" pid="3" name="MSIP_Label_56fde2d5-41a2-4aa2-a79a-faa0d9fbcb23_Enabled">
    <vt:lpwstr>true</vt:lpwstr>
  </property>
  <property fmtid="{D5CDD505-2E9C-101B-9397-08002B2CF9AE}" pid="4" name="MSIP_Label_56fde2d5-41a2-4aa2-a79a-faa0d9fbcb23_SetDate">
    <vt:lpwstr>2022-11-14T02:45:34Z</vt:lpwstr>
  </property>
  <property fmtid="{D5CDD505-2E9C-101B-9397-08002B2CF9AE}" pid="5" name="MSIP_Label_56fde2d5-41a2-4aa2-a79a-faa0d9fbcb23_Method">
    <vt:lpwstr>Standard</vt:lpwstr>
  </property>
  <property fmtid="{D5CDD505-2E9C-101B-9397-08002B2CF9AE}" pid="6" name="MSIP_Label_56fde2d5-41a2-4aa2-a79a-faa0d9fbcb23_Name">
    <vt:lpwstr>56fde2d5-41a2-4aa2-a79a-faa0d9fbcb23</vt:lpwstr>
  </property>
  <property fmtid="{D5CDD505-2E9C-101B-9397-08002B2CF9AE}" pid="7" name="MSIP_Label_56fde2d5-41a2-4aa2-a79a-faa0d9fbcb23_SiteId">
    <vt:lpwstr>ce3bdff7-b7f6-4e7d-8b77-9085385980d2</vt:lpwstr>
  </property>
  <property fmtid="{D5CDD505-2E9C-101B-9397-08002B2CF9AE}" pid="8" name="MSIP_Label_56fde2d5-41a2-4aa2-a79a-faa0d9fbcb23_ContentBits">
    <vt:lpwstr>0</vt:lpwstr>
  </property>
</Properties>
</file>